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9C502" w14:textId="5029F3C7" w:rsidR="002C5835" w:rsidRPr="00B51F59" w:rsidRDefault="00B7426D" w:rsidP="00B51F59">
      <w:pPr>
        <w:jc w:val="center"/>
        <w:rPr>
          <w:rFonts w:ascii="Lato" w:hAnsi="Lato" w:cs="Arial"/>
          <w:b/>
          <w:bCs/>
          <w:sz w:val="32"/>
          <w:szCs w:val="32"/>
          <w:shd w:val="clear" w:color="auto" w:fill="D9D9D9"/>
        </w:rPr>
      </w:pPr>
      <w:r w:rsidRPr="00B51F59">
        <w:rPr>
          <w:rFonts w:ascii="Lato" w:hAnsi="Lato" w:cs="Arial"/>
          <w:b/>
          <w:bCs/>
          <w:sz w:val="32"/>
          <w:szCs w:val="32"/>
          <w:shd w:val="clear" w:color="auto" w:fill="D9D9D9"/>
        </w:rPr>
        <w:t>INVITATION TO BID FOR CONSULTANCY</w:t>
      </w:r>
    </w:p>
    <w:tbl>
      <w:tblPr>
        <w:tblpPr w:leftFromText="180" w:rightFromText="180" w:vertAnchor="text" w:tblpXSpec="right" w:tblpY="1"/>
        <w:tblOverlap w:val="never"/>
        <w:tblW w:w="10055"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321"/>
        <w:gridCol w:w="2622"/>
        <w:gridCol w:w="4590"/>
        <w:gridCol w:w="2522"/>
      </w:tblGrid>
      <w:tr w:rsidR="00472275" w:rsidRPr="00D15476" w14:paraId="29E05DEE" w14:textId="77777777" w:rsidTr="003A46CD">
        <w:trPr>
          <w:trHeight w:val="976"/>
        </w:trPr>
        <w:tc>
          <w:tcPr>
            <w:tcW w:w="321" w:type="dxa"/>
            <w:shd w:val="clear" w:color="auto" w:fill="F2F2F2"/>
          </w:tcPr>
          <w:p w14:paraId="1674B58D" w14:textId="33885C88" w:rsidR="00B7426D" w:rsidRPr="00D15476" w:rsidRDefault="00F75B79"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1</w:t>
            </w:r>
          </w:p>
        </w:tc>
        <w:tc>
          <w:tcPr>
            <w:tcW w:w="2622" w:type="dxa"/>
            <w:shd w:val="clear" w:color="auto" w:fill="F2F2F2"/>
          </w:tcPr>
          <w:p w14:paraId="4D2AF397" w14:textId="77777777" w:rsidR="00E12AF7" w:rsidRDefault="00E12AF7" w:rsidP="0054575A">
            <w:pPr>
              <w:spacing w:after="0" w:line="240" w:lineRule="auto"/>
              <w:rPr>
                <w:rFonts w:ascii="Lato" w:hAnsi="Lato" w:cs="Arial"/>
                <w:b/>
                <w:color w:val="000000" w:themeColor="text1"/>
                <w:sz w:val="20"/>
                <w:szCs w:val="20"/>
              </w:rPr>
            </w:pPr>
          </w:p>
          <w:p w14:paraId="5304A9D2" w14:textId="77777777" w:rsidR="00E12AF7" w:rsidRDefault="00E12AF7" w:rsidP="0054575A">
            <w:pPr>
              <w:spacing w:after="0" w:line="240" w:lineRule="auto"/>
              <w:rPr>
                <w:rFonts w:ascii="Lato" w:hAnsi="Lato" w:cs="Arial"/>
                <w:b/>
                <w:color w:val="000000" w:themeColor="text1"/>
                <w:sz w:val="20"/>
                <w:szCs w:val="20"/>
              </w:rPr>
            </w:pPr>
          </w:p>
          <w:p w14:paraId="1665AB48" w14:textId="74F3B7E0" w:rsidR="00B7426D" w:rsidRPr="00D15476" w:rsidRDefault="00F75B79" w:rsidP="0054575A">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Title of Consultancy</w:t>
            </w:r>
          </w:p>
        </w:tc>
        <w:tc>
          <w:tcPr>
            <w:tcW w:w="7112" w:type="dxa"/>
            <w:gridSpan w:val="2"/>
          </w:tcPr>
          <w:p w14:paraId="5568A074" w14:textId="67E30D74" w:rsidR="00C20275" w:rsidRPr="003D786B" w:rsidRDefault="00A42A48" w:rsidP="007934D6">
            <w:pPr>
              <w:jc w:val="both"/>
              <w:rPr>
                <w:b/>
                <w:bCs/>
              </w:rPr>
            </w:pPr>
            <w:r>
              <w:rPr>
                <w:rFonts w:ascii="Gill Sans MT" w:hAnsi="Gill Sans MT" w:cs="Arial"/>
                <w:b/>
                <w:bCs/>
                <w:color w:val="000000" w:themeColor="text1"/>
                <w:sz w:val="24"/>
                <w:szCs w:val="24"/>
              </w:rPr>
              <w:t>RE-ADVERTSEMENT F</w:t>
            </w:r>
            <w:r w:rsidRPr="00F901FC">
              <w:rPr>
                <w:rFonts w:ascii="Gill Sans MT" w:hAnsi="Gill Sans MT" w:cs="Arial"/>
                <w:b/>
                <w:bCs/>
                <w:color w:val="000000" w:themeColor="text1"/>
                <w:sz w:val="24"/>
                <w:szCs w:val="24"/>
              </w:rPr>
              <w:t>O</w:t>
            </w:r>
            <w:r>
              <w:rPr>
                <w:rFonts w:ascii="Gill Sans MT" w:hAnsi="Gill Sans MT" w:cs="Arial"/>
                <w:b/>
                <w:bCs/>
                <w:color w:val="000000" w:themeColor="text1"/>
                <w:sz w:val="24"/>
                <w:szCs w:val="24"/>
              </w:rPr>
              <w:t xml:space="preserve">R </w:t>
            </w:r>
            <w:r w:rsidR="00C20275" w:rsidRPr="00F901FC">
              <w:rPr>
                <w:rFonts w:ascii="Gill Sans MT" w:hAnsi="Gill Sans MT" w:cs="Arial"/>
                <w:b/>
                <w:bCs/>
                <w:color w:val="000000" w:themeColor="text1"/>
                <w:sz w:val="24"/>
                <w:szCs w:val="24"/>
              </w:rPr>
              <w:t>TERMS OF REFERENCE FOR THE DEVELOPMENT OF KEY CIRCULAR TRAINING CURRICULA (PLA</w:t>
            </w:r>
            <w:r w:rsidR="008A514D">
              <w:rPr>
                <w:rFonts w:ascii="Gill Sans MT" w:hAnsi="Gill Sans MT" w:cs="Arial"/>
                <w:b/>
                <w:bCs/>
                <w:color w:val="000000" w:themeColor="text1"/>
                <w:sz w:val="24"/>
                <w:szCs w:val="24"/>
              </w:rPr>
              <w:t>S</w:t>
            </w:r>
            <w:r w:rsidR="00C20275" w:rsidRPr="00F901FC">
              <w:rPr>
                <w:rFonts w:ascii="Gill Sans MT" w:hAnsi="Gill Sans MT" w:cs="Arial"/>
                <w:b/>
                <w:bCs/>
                <w:color w:val="000000" w:themeColor="text1"/>
                <w:sz w:val="24"/>
                <w:szCs w:val="24"/>
              </w:rPr>
              <w:t>TIC RECYCLING, SOLID WASTE MANAGEMENT AND GREEN PACKAGING IN SOMALIA</w:t>
            </w:r>
            <w:r w:rsidR="0092402C">
              <w:rPr>
                <w:rFonts w:ascii="Gill Sans MT" w:hAnsi="Gill Sans MT" w:cs="Arial"/>
                <w:b/>
                <w:bCs/>
                <w:color w:val="000000" w:themeColor="text1"/>
                <w:sz w:val="24"/>
                <w:szCs w:val="24"/>
              </w:rPr>
              <w:t xml:space="preserve">. </w:t>
            </w:r>
          </w:p>
        </w:tc>
      </w:tr>
      <w:tr w:rsidR="00F75B79" w:rsidRPr="00D15476" w14:paraId="0A0E09BE" w14:textId="77777777" w:rsidTr="005E51AC">
        <w:trPr>
          <w:trHeight w:val="396"/>
        </w:trPr>
        <w:tc>
          <w:tcPr>
            <w:tcW w:w="321" w:type="dxa"/>
            <w:shd w:val="clear" w:color="auto" w:fill="F2F2F2"/>
          </w:tcPr>
          <w:p w14:paraId="39163636" w14:textId="37A66433"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2</w:t>
            </w:r>
          </w:p>
        </w:tc>
        <w:tc>
          <w:tcPr>
            <w:tcW w:w="2622" w:type="dxa"/>
            <w:shd w:val="clear" w:color="auto" w:fill="F2F2F2"/>
          </w:tcPr>
          <w:p w14:paraId="242A9441" w14:textId="055ED9A3"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SCI Contracting Office</w:t>
            </w:r>
          </w:p>
        </w:tc>
        <w:tc>
          <w:tcPr>
            <w:tcW w:w="7112" w:type="dxa"/>
            <w:gridSpan w:val="2"/>
          </w:tcPr>
          <w:p w14:paraId="108644E7" w14:textId="6EBA28E2" w:rsidR="00F75B79" w:rsidRPr="009B13B1" w:rsidRDefault="00F75B79" w:rsidP="00F75B79">
            <w:pPr>
              <w:pStyle w:val="NoSpacing"/>
              <w:rPr>
                <w:rFonts w:ascii="Lato" w:hAnsi="Lato" w:cs="Arial"/>
                <w:b/>
                <w:bCs/>
                <w:color w:val="000000" w:themeColor="text1"/>
                <w:sz w:val="20"/>
                <w:szCs w:val="20"/>
              </w:rPr>
            </w:pPr>
            <w:r w:rsidRPr="009B13B1">
              <w:rPr>
                <w:rFonts w:ascii="Lato" w:hAnsi="Lato" w:cs="Arial"/>
                <w:b/>
                <w:bCs/>
                <w:color w:val="000000" w:themeColor="text1"/>
                <w:sz w:val="20"/>
                <w:szCs w:val="20"/>
              </w:rPr>
              <w:t>Save the Children Soma</w:t>
            </w:r>
            <w:r w:rsidR="003D786B" w:rsidRPr="009B13B1">
              <w:rPr>
                <w:rFonts w:ascii="Lato" w:hAnsi="Lato" w:cs="Arial"/>
                <w:b/>
                <w:bCs/>
                <w:color w:val="000000" w:themeColor="text1"/>
                <w:sz w:val="20"/>
                <w:szCs w:val="20"/>
              </w:rPr>
              <w:t>lia/land Country Office</w:t>
            </w:r>
          </w:p>
        </w:tc>
      </w:tr>
      <w:tr w:rsidR="00F75B79" w:rsidRPr="00D15476" w14:paraId="46B74336" w14:textId="77777777" w:rsidTr="00AC3246">
        <w:trPr>
          <w:trHeight w:val="700"/>
        </w:trPr>
        <w:tc>
          <w:tcPr>
            <w:tcW w:w="321" w:type="dxa"/>
            <w:shd w:val="clear" w:color="auto" w:fill="F2F2F2"/>
          </w:tcPr>
          <w:p w14:paraId="1F803A7F"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2622" w:type="dxa"/>
            <w:shd w:val="clear" w:color="auto" w:fill="F2F2F2"/>
          </w:tcPr>
          <w:p w14:paraId="1550D51C"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Period of Consultancy</w:t>
            </w:r>
          </w:p>
        </w:tc>
        <w:tc>
          <w:tcPr>
            <w:tcW w:w="7112" w:type="dxa"/>
            <w:gridSpan w:val="2"/>
          </w:tcPr>
          <w:p w14:paraId="590C44C6" w14:textId="12F02198" w:rsidR="00F75B79" w:rsidRPr="00AC3246" w:rsidRDefault="008F0328" w:rsidP="003D786B">
            <w:pPr>
              <w:spacing w:after="0" w:line="240" w:lineRule="auto"/>
              <w:jc w:val="both"/>
              <w:rPr>
                <w:rFonts w:ascii="Lato" w:hAnsi="Lato" w:cs="Arial"/>
                <w:color w:val="000000" w:themeColor="text1"/>
                <w:sz w:val="20"/>
                <w:szCs w:val="20"/>
                <w:lang w:val="en-GB"/>
              </w:rPr>
            </w:pPr>
            <w:r w:rsidRPr="008F0328">
              <w:rPr>
                <w:rFonts w:ascii="Lato" w:hAnsi="Lato" w:cs="Arial"/>
                <w:color w:val="000000" w:themeColor="text1"/>
                <w:sz w:val="20"/>
                <w:szCs w:val="20"/>
                <w:lang w:val="en-GB"/>
              </w:rPr>
              <w:t>The duration of this assignment overall is 60 days, including preparation of the curriculum and resources as well as training of instructors. Specific schedules will be agreed upon with the selected consultant/consultancy firm.</w:t>
            </w:r>
          </w:p>
        </w:tc>
      </w:tr>
      <w:tr w:rsidR="00F75B79" w:rsidRPr="00D15476" w14:paraId="6A759BE4" w14:textId="77777777" w:rsidTr="005E51AC">
        <w:trPr>
          <w:trHeight w:val="296"/>
        </w:trPr>
        <w:tc>
          <w:tcPr>
            <w:tcW w:w="321" w:type="dxa"/>
            <w:shd w:val="clear" w:color="auto" w:fill="F2F2F2"/>
          </w:tcPr>
          <w:p w14:paraId="7F9A3BF1"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2622" w:type="dxa"/>
            <w:shd w:val="clear" w:color="auto" w:fill="F2F2F2"/>
          </w:tcPr>
          <w:p w14:paraId="5AFA77C6"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 xml:space="preserve">Consultant type required </w:t>
            </w:r>
          </w:p>
        </w:tc>
        <w:tc>
          <w:tcPr>
            <w:tcW w:w="7112" w:type="dxa"/>
            <w:gridSpan w:val="2"/>
          </w:tcPr>
          <w:p w14:paraId="55D1BE12" w14:textId="44FFFD09" w:rsidR="00F75B79" w:rsidRPr="00C426FB" w:rsidRDefault="00C426FB" w:rsidP="00C426FB">
            <w:pPr>
              <w:spacing w:after="0" w:line="240" w:lineRule="auto"/>
              <w:jc w:val="both"/>
              <w:rPr>
                <w:rFonts w:ascii="Lato" w:hAnsi="Lato" w:cs="Arial"/>
                <w:b/>
                <w:bCs/>
                <w:color w:val="000000" w:themeColor="text1"/>
                <w:sz w:val="20"/>
                <w:szCs w:val="20"/>
              </w:rPr>
            </w:pPr>
            <w:r w:rsidRPr="00C426FB">
              <w:rPr>
                <w:rFonts w:ascii="Lato" w:hAnsi="Lato" w:cs="Arial"/>
                <w:b/>
                <w:bCs/>
                <w:color w:val="000000" w:themeColor="text1"/>
                <w:sz w:val="20"/>
                <w:szCs w:val="20"/>
              </w:rPr>
              <w:t>Consultancy Firm</w:t>
            </w:r>
          </w:p>
        </w:tc>
      </w:tr>
      <w:tr w:rsidR="00F75B79" w:rsidRPr="00D15476" w14:paraId="36A0AEC1" w14:textId="77777777" w:rsidTr="005E51AC">
        <w:trPr>
          <w:trHeight w:val="1105"/>
        </w:trPr>
        <w:tc>
          <w:tcPr>
            <w:tcW w:w="321" w:type="dxa"/>
            <w:shd w:val="clear" w:color="auto" w:fill="F2F2F2"/>
          </w:tcPr>
          <w:p w14:paraId="3CEA747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2622" w:type="dxa"/>
            <w:shd w:val="clear" w:color="auto" w:fill="F2F2F2"/>
          </w:tcPr>
          <w:p w14:paraId="0983A027"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Responsibility for Logistics arrangements and Costs</w:t>
            </w:r>
          </w:p>
        </w:tc>
        <w:tc>
          <w:tcPr>
            <w:tcW w:w="7112" w:type="dxa"/>
            <w:gridSpan w:val="2"/>
          </w:tcPr>
          <w:p w14:paraId="19A3A940" w14:textId="61D6D0F2" w:rsidR="0088642A"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Save the children will pay the consultant fee in a lump sum and will not reimburse any incurred costs during the assignment. The consultant will cover their own Logistical arrangements, costs; including food, accommodation, local transport and all cost associated with data collection work and whole activities. </w:t>
            </w:r>
          </w:p>
        </w:tc>
      </w:tr>
      <w:tr w:rsidR="00F75B79" w:rsidRPr="00D15476" w14:paraId="4E4CABD4" w14:textId="77777777" w:rsidTr="002A76EF">
        <w:trPr>
          <w:trHeight w:val="833"/>
        </w:trPr>
        <w:tc>
          <w:tcPr>
            <w:tcW w:w="321" w:type="dxa"/>
            <w:shd w:val="clear" w:color="auto" w:fill="F2F2F2"/>
          </w:tcPr>
          <w:p w14:paraId="4D5CE5E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6</w:t>
            </w:r>
          </w:p>
        </w:tc>
        <w:tc>
          <w:tcPr>
            <w:tcW w:w="2622" w:type="dxa"/>
            <w:shd w:val="clear" w:color="auto" w:fill="F2F2F2"/>
          </w:tcPr>
          <w:p w14:paraId="7FED7755"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Taxation Provisions</w:t>
            </w:r>
          </w:p>
        </w:tc>
        <w:tc>
          <w:tcPr>
            <w:tcW w:w="7112" w:type="dxa"/>
            <w:gridSpan w:val="2"/>
          </w:tcPr>
          <w:p w14:paraId="5407E799" w14:textId="23A36448"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The consultancy firm shall be responsible for all taxes arising from the consultancy in line with the local Tax regulations applicable at the SCI contracting office</w:t>
            </w:r>
            <w:r w:rsidR="002A76EF">
              <w:rPr>
                <w:rFonts w:ascii="Lato" w:hAnsi="Lato" w:cs="Arial"/>
                <w:color w:val="000000" w:themeColor="text1"/>
                <w:sz w:val="20"/>
                <w:szCs w:val="20"/>
              </w:rPr>
              <w:t>.</w:t>
            </w:r>
          </w:p>
        </w:tc>
      </w:tr>
      <w:tr w:rsidR="00F75B79" w:rsidRPr="00D15476" w14:paraId="44F44445" w14:textId="77777777" w:rsidTr="00AC3246">
        <w:trPr>
          <w:trHeight w:val="547"/>
        </w:trPr>
        <w:tc>
          <w:tcPr>
            <w:tcW w:w="321" w:type="dxa"/>
            <w:shd w:val="clear" w:color="auto" w:fill="F2F2F2"/>
          </w:tcPr>
          <w:p w14:paraId="6E68B649"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7</w:t>
            </w:r>
          </w:p>
        </w:tc>
        <w:tc>
          <w:tcPr>
            <w:tcW w:w="2622" w:type="dxa"/>
            <w:shd w:val="clear" w:color="auto" w:fill="F2F2F2"/>
          </w:tcPr>
          <w:p w14:paraId="4225F94B"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 xml:space="preserve">Travel requirements </w:t>
            </w:r>
          </w:p>
        </w:tc>
        <w:tc>
          <w:tcPr>
            <w:tcW w:w="7112" w:type="dxa"/>
            <w:gridSpan w:val="2"/>
          </w:tcPr>
          <w:p w14:paraId="45D985F1" w14:textId="4975E82B" w:rsidR="00F75B79" w:rsidRPr="00D15476" w:rsidRDefault="00F75B79" w:rsidP="00F75B79">
            <w:pPr>
              <w:spacing w:after="0" w:line="240" w:lineRule="auto"/>
              <w:jc w:val="both"/>
              <w:rPr>
                <w:rFonts w:ascii="Lato" w:hAnsi="Lato" w:cs="Arial"/>
                <w:color w:val="000000" w:themeColor="text1"/>
                <w:sz w:val="20"/>
                <w:szCs w:val="20"/>
              </w:rPr>
            </w:pPr>
            <w:r w:rsidRPr="006A6798">
              <w:rPr>
                <w:rFonts w:ascii="Lato" w:hAnsi="Lato" w:cs="Arial"/>
                <w:color w:val="000000" w:themeColor="text1"/>
                <w:sz w:val="20"/>
                <w:szCs w:val="20"/>
              </w:rPr>
              <w:t>The consultancy firm</w:t>
            </w:r>
            <w:r w:rsidR="00A10C47">
              <w:rPr>
                <w:rFonts w:ascii="Lato" w:hAnsi="Lato" w:cs="Arial"/>
                <w:color w:val="000000" w:themeColor="text1"/>
                <w:sz w:val="20"/>
                <w:szCs w:val="20"/>
              </w:rPr>
              <w:t xml:space="preserve"> </w:t>
            </w:r>
            <w:r w:rsidRPr="006A6798">
              <w:rPr>
                <w:rFonts w:ascii="Lato" w:hAnsi="Lato" w:cs="Arial"/>
                <w:color w:val="000000" w:themeColor="text1"/>
                <w:sz w:val="20"/>
                <w:szCs w:val="20"/>
              </w:rPr>
              <w:t>will cover all travel costs (tickets) and arrange local travel to field sites.</w:t>
            </w:r>
          </w:p>
        </w:tc>
      </w:tr>
      <w:tr w:rsidR="00F75B79" w:rsidRPr="00D15476" w14:paraId="66D55F0B" w14:textId="77777777" w:rsidTr="00542956">
        <w:trPr>
          <w:trHeight w:val="841"/>
        </w:trPr>
        <w:tc>
          <w:tcPr>
            <w:tcW w:w="321" w:type="dxa"/>
            <w:shd w:val="clear" w:color="auto" w:fill="F2F2F2"/>
          </w:tcPr>
          <w:p w14:paraId="69EBDD1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8</w:t>
            </w:r>
          </w:p>
        </w:tc>
        <w:tc>
          <w:tcPr>
            <w:tcW w:w="2622" w:type="dxa"/>
            <w:shd w:val="clear" w:color="auto" w:fill="F2F2F2"/>
          </w:tcPr>
          <w:p w14:paraId="188E7768"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Security requirements</w:t>
            </w:r>
          </w:p>
        </w:tc>
        <w:tc>
          <w:tcPr>
            <w:tcW w:w="7112" w:type="dxa"/>
            <w:gridSpan w:val="2"/>
          </w:tcPr>
          <w:p w14:paraId="2C878A67" w14:textId="190D9F77"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The consultancy firm will comply with standard of Save the Children Security procedures, including the completion of SCI online security training (applicable to international consultants) prior to travel to Somalia.  </w:t>
            </w:r>
          </w:p>
        </w:tc>
      </w:tr>
      <w:tr w:rsidR="00F75B79" w:rsidRPr="00D15476" w14:paraId="523EA49F" w14:textId="77777777" w:rsidTr="00BA62D8">
        <w:trPr>
          <w:trHeight w:val="1540"/>
        </w:trPr>
        <w:tc>
          <w:tcPr>
            <w:tcW w:w="321" w:type="dxa"/>
            <w:shd w:val="clear" w:color="auto" w:fill="F2F2F2"/>
          </w:tcPr>
          <w:p w14:paraId="22AC09BB" w14:textId="77777777" w:rsidR="00F75B79" w:rsidRPr="00D15476" w:rsidRDefault="00F75B79" w:rsidP="005E51AC">
            <w:pPr>
              <w:spacing w:after="0" w:line="240" w:lineRule="auto"/>
              <w:ind w:hanging="128"/>
              <w:jc w:val="center"/>
              <w:rPr>
                <w:rFonts w:ascii="Lato" w:hAnsi="Lato" w:cs="Arial"/>
                <w:color w:val="000000" w:themeColor="text1"/>
                <w:sz w:val="20"/>
                <w:szCs w:val="20"/>
                <w:highlight w:val="yellow"/>
              </w:rPr>
            </w:pPr>
            <w:r w:rsidRPr="00D15476">
              <w:rPr>
                <w:rFonts w:ascii="Lato" w:hAnsi="Lato" w:cs="Arial"/>
                <w:color w:val="000000" w:themeColor="text1"/>
                <w:sz w:val="20"/>
                <w:szCs w:val="20"/>
              </w:rPr>
              <w:t>9</w:t>
            </w:r>
          </w:p>
        </w:tc>
        <w:tc>
          <w:tcPr>
            <w:tcW w:w="2622" w:type="dxa"/>
            <w:shd w:val="clear" w:color="auto" w:fill="F2F2F2"/>
          </w:tcPr>
          <w:p w14:paraId="3CFE1184" w14:textId="594A764C" w:rsidR="00F75B79" w:rsidRPr="00886058" w:rsidRDefault="00F75B79" w:rsidP="00F75B79">
            <w:pPr>
              <w:spacing w:after="0" w:line="240" w:lineRule="auto"/>
              <w:jc w:val="both"/>
              <w:rPr>
                <w:rFonts w:ascii="Lato" w:hAnsi="Lato" w:cs="Arial"/>
                <w:b/>
                <w:color w:val="000000" w:themeColor="text1"/>
                <w:sz w:val="20"/>
                <w:szCs w:val="20"/>
              </w:rPr>
            </w:pPr>
            <w:r w:rsidRPr="00886058">
              <w:rPr>
                <w:rFonts w:ascii="Lato" w:hAnsi="Lato" w:cs="Arial"/>
                <w:b/>
                <w:color w:val="000000" w:themeColor="text1"/>
                <w:sz w:val="20"/>
                <w:szCs w:val="20"/>
              </w:rPr>
              <w:t>Professional quality and Expertise</w:t>
            </w:r>
          </w:p>
        </w:tc>
        <w:tc>
          <w:tcPr>
            <w:tcW w:w="7112" w:type="dxa"/>
            <w:gridSpan w:val="2"/>
          </w:tcPr>
          <w:p w14:paraId="26550EF0" w14:textId="01F4CD90" w:rsidR="002A76EF" w:rsidRPr="00E919FA" w:rsidRDefault="00F75B79" w:rsidP="009C3659">
            <w:pPr>
              <w:jc w:val="both"/>
              <w:rPr>
                <w:rFonts w:ascii="Lato" w:eastAsia="Times New Roman" w:hAnsi="Lato"/>
                <w:color w:val="222A35"/>
                <w:sz w:val="20"/>
                <w:szCs w:val="20"/>
                <w:lang w:val="en"/>
              </w:rPr>
            </w:pPr>
            <w:r w:rsidRPr="00E919FA">
              <w:rPr>
                <w:rFonts w:ascii="Lato" w:eastAsia="Times New Roman" w:hAnsi="Lato"/>
                <w:color w:val="222A35"/>
                <w:sz w:val="20"/>
                <w:szCs w:val="20"/>
                <w:lang w:val="en"/>
              </w:rPr>
              <w:t>The following are the minimum requirements for the Consultant Firm</w:t>
            </w:r>
            <w:r w:rsidR="00A10C47" w:rsidRPr="00E919FA">
              <w:rPr>
                <w:rFonts w:ascii="Lato" w:eastAsia="Times New Roman" w:hAnsi="Lato"/>
                <w:color w:val="222A35"/>
                <w:sz w:val="20"/>
                <w:szCs w:val="20"/>
                <w:lang w:val="en"/>
              </w:rPr>
              <w:t xml:space="preserve"> </w:t>
            </w:r>
            <w:r w:rsidRPr="00E919FA">
              <w:rPr>
                <w:rFonts w:ascii="Lato" w:eastAsia="Times New Roman" w:hAnsi="Lato"/>
                <w:color w:val="222A35"/>
                <w:sz w:val="20"/>
                <w:szCs w:val="20"/>
                <w:lang w:val="en"/>
              </w:rPr>
              <w:t>to be considered for carrying out the assignment.</w:t>
            </w:r>
          </w:p>
          <w:p w14:paraId="79F43E3C"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Advanced University degree in education, earning psychology or Pedagogy, economics, environment or related field</w:t>
            </w:r>
          </w:p>
          <w:p w14:paraId="2A04849A"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At least 7 years’ experience in market-oriented curriculum development and training, especially in circular economy or related field</w:t>
            </w:r>
          </w:p>
          <w:p w14:paraId="0A5FC4B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Experience in client-centered training development and facilitation including the use of participatory tools for information harvesting.</w:t>
            </w:r>
          </w:p>
          <w:p w14:paraId="170A5FDF"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Demonstrated experience and proven record in employment or workforce development using market systems approach</w:t>
            </w:r>
          </w:p>
          <w:p w14:paraId="040CBB1E"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demonstrated ability to produce clear, compelling, and succinct analytical report wide variety of stakeholders including the private sector that inform quality curriculum development.</w:t>
            </w:r>
          </w:p>
          <w:p w14:paraId="77731DD9"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
                <w:iCs/>
                <w:sz w:val="20"/>
                <w:szCs w:val="20"/>
              </w:rPr>
            </w:pPr>
            <w:r w:rsidRPr="00E919FA">
              <w:rPr>
                <w:rFonts w:ascii="Lato" w:hAnsi="Lato" w:cstheme="minorHAnsi"/>
                <w:sz w:val="20"/>
                <w:szCs w:val="20"/>
              </w:rPr>
              <w:t>Excellent communication and documentation skills.</w:t>
            </w:r>
          </w:p>
          <w:p w14:paraId="164D17A1"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Strong background and experience in using participatory design process during curriculum development process to align to client needs. ·</w:t>
            </w:r>
          </w:p>
          <w:p w14:paraId="2690307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Demonstrable experience in conducting research prior to curriculum development especially in a context similar to Somalia. ·</w:t>
            </w:r>
          </w:p>
          <w:p w14:paraId="324EA927" w14:textId="77777777" w:rsidR="002B658A"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demonstrated ability to produce clear, compelling, and succinct but client-centered curricula that can be adapted and replicated by learning.</w:t>
            </w:r>
          </w:p>
          <w:p w14:paraId="50F1405A" w14:textId="5AD8EAB1" w:rsidR="00F75B79" w:rsidRPr="00E919FA" w:rsidRDefault="002B658A" w:rsidP="002B658A">
            <w:pPr>
              <w:pStyle w:val="ListParagraph"/>
              <w:numPr>
                <w:ilvl w:val="0"/>
                <w:numId w:val="10"/>
              </w:numPr>
              <w:autoSpaceDE w:val="0"/>
              <w:autoSpaceDN w:val="0"/>
              <w:adjustRightInd w:val="0"/>
              <w:spacing w:line="276" w:lineRule="auto"/>
              <w:jc w:val="both"/>
              <w:rPr>
                <w:rFonts w:ascii="Lato" w:hAnsi="Lato" w:cstheme="minorHAnsi"/>
                <w:bCs/>
                <w:iCs/>
                <w:sz w:val="20"/>
                <w:szCs w:val="20"/>
              </w:rPr>
            </w:pPr>
            <w:r w:rsidRPr="00E919FA">
              <w:rPr>
                <w:rFonts w:ascii="Lato" w:hAnsi="Lato" w:cstheme="minorHAnsi"/>
                <w:bCs/>
                <w:iCs/>
                <w:sz w:val="20"/>
                <w:szCs w:val="20"/>
                <w:lang w:val="en-US"/>
              </w:rPr>
              <w:t>Excellent communication and documentation skill</w:t>
            </w:r>
          </w:p>
        </w:tc>
      </w:tr>
      <w:tr w:rsidR="00551AF4" w:rsidRPr="00D15476" w14:paraId="3C337307" w14:textId="77777777" w:rsidTr="005E51AC">
        <w:trPr>
          <w:trHeight w:hRule="exact" w:val="614"/>
        </w:trPr>
        <w:tc>
          <w:tcPr>
            <w:tcW w:w="321" w:type="dxa"/>
            <w:tcBorders>
              <w:bottom w:val="single" w:sz="4" w:space="0" w:color="auto"/>
            </w:tcBorders>
            <w:shd w:val="clear" w:color="auto" w:fill="F2F2F2"/>
          </w:tcPr>
          <w:p w14:paraId="66D984AB"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56852CA" w14:textId="77777777" w:rsidR="00551AF4" w:rsidRPr="00D15476" w:rsidRDefault="00551AF4" w:rsidP="00551AF4">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11</w:t>
            </w:r>
            <w:r w:rsidRPr="00D15476">
              <w:rPr>
                <w:rFonts w:ascii="Lato" w:hAnsi="Lato" w:cs="Arial"/>
                <w:b/>
                <w:color w:val="000000" w:themeColor="text1"/>
                <w:sz w:val="20"/>
                <w:szCs w:val="20"/>
              </w:rPr>
              <w:tab/>
              <w:t>EVALUATION CRITERIA</w:t>
            </w:r>
          </w:p>
          <w:p w14:paraId="02CE377D" w14:textId="2A4C5777" w:rsidR="00551AF4" w:rsidRPr="000C1B2D" w:rsidRDefault="00551AF4" w:rsidP="00551AF4">
            <w:pPr>
              <w:spacing w:after="0" w:line="240" w:lineRule="auto"/>
              <w:jc w:val="both"/>
              <w:rPr>
                <w:rFonts w:ascii="Lato" w:hAnsi="Lato" w:cs="Arial"/>
                <w:b/>
                <w:color w:val="000000" w:themeColor="text1"/>
                <w:sz w:val="20"/>
                <w:szCs w:val="20"/>
              </w:rPr>
            </w:pPr>
            <w:r w:rsidRPr="000C1B2D">
              <w:rPr>
                <w:rFonts w:ascii="Lato" w:hAnsi="Lato" w:cs="Arial"/>
                <w:b/>
                <w:color w:val="000000" w:themeColor="text1"/>
                <w:sz w:val="20"/>
                <w:szCs w:val="20"/>
              </w:rPr>
              <w:t>The proposals submitted by consulting companies will be evaluated based on the following criteria:</w:t>
            </w:r>
          </w:p>
        </w:tc>
      </w:tr>
      <w:tr w:rsidR="00551AF4" w:rsidRPr="00D15476" w14:paraId="0D2F1921" w14:textId="77777777" w:rsidTr="005E51AC">
        <w:trPr>
          <w:trHeight w:hRule="exact" w:val="525"/>
        </w:trPr>
        <w:tc>
          <w:tcPr>
            <w:tcW w:w="321" w:type="dxa"/>
            <w:tcBorders>
              <w:bottom w:val="single" w:sz="4" w:space="0" w:color="auto"/>
            </w:tcBorders>
            <w:shd w:val="clear" w:color="auto" w:fill="F2F2F2"/>
          </w:tcPr>
          <w:p w14:paraId="2C6416E9"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7212" w:type="dxa"/>
            <w:gridSpan w:val="2"/>
            <w:tcBorders>
              <w:bottom w:val="single" w:sz="4" w:space="0" w:color="auto"/>
            </w:tcBorders>
            <w:shd w:val="clear" w:color="auto" w:fill="F2F2F2"/>
          </w:tcPr>
          <w:p w14:paraId="16CFA677" w14:textId="717C570B" w:rsidR="00551AF4" w:rsidRPr="00C91FF8" w:rsidRDefault="00551AF4" w:rsidP="00551AF4">
            <w:pPr>
              <w:spacing w:after="0" w:line="240" w:lineRule="auto"/>
              <w:rPr>
                <w:rFonts w:ascii="Lato" w:hAnsi="Lato" w:cs="Arial"/>
                <w:b/>
                <w:color w:val="000000" w:themeColor="text1"/>
                <w:sz w:val="28"/>
                <w:szCs w:val="28"/>
              </w:rPr>
            </w:pPr>
            <w:r w:rsidRPr="00C91FF8">
              <w:rPr>
                <w:rFonts w:ascii="Lato" w:hAnsi="Lato" w:cs="Arial"/>
                <w:b/>
                <w:color w:val="000000" w:themeColor="text1"/>
                <w:sz w:val="28"/>
                <w:szCs w:val="28"/>
              </w:rPr>
              <w:t>Essential Criteria</w:t>
            </w:r>
          </w:p>
        </w:tc>
        <w:tc>
          <w:tcPr>
            <w:tcW w:w="2522" w:type="dxa"/>
            <w:tcBorders>
              <w:bottom w:val="single" w:sz="4" w:space="0" w:color="auto"/>
            </w:tcBorders>
          </w:tcPr>
          <w:p w14:paraId="3731D116" w14:textId="064CB7F1" w:rsidR="00551AF4" w:rsidRPr="00C91FF8" w:rsidRDefault="00551AF4" w:rsidP="00551AF4">
            <w:pPr>
              <w:spacing w:after="0" w:line="240" w:lineRule="auto"/>
              <w:jc w:val="center"/>
              <w:rPr>
                <w:rFonts w:ascii="Lato" w:hAnsi="Lato" w:cs="Arial"/>
                <w:b/>
                <w:color w:val="000000" w:themeColor="text1"/>
                <w:sz w:val="28"/>
                <w:szCs w:val="28"/>
              </w:rPr>
            </w:pPr>
            <w:r w:rsidRPr="00C91FF8">
              <w:rPr>
                <w:rFonts w:ascii="Lato" w:hAnsi="Lato" w:cs="Arial"/>
                <w:b/>
                <w:color w:val="000000" w:themeColor="text1"/>
                <w:sz w:val="28"/>
                <w:szCs w:val="28"/>
              </w:rPr>
              <w:t>Pass/Fail</w:t>
            </w:r>
          </w:p>
        </w:tc>
      </w:tr>
      <w:tr w:rsidR="00551AF4" w:rsidRPr="00D15476" w14:paraId="0C6F8F13" w14:textId="77777777" w:rsidTr="00FA473B">
        <w:trPr>
          <w:trHeight w:hRule="exact" w:val="1431"/>
        </w:trPr>
        <w:tc>
          <w:tcPr>
            <w:tcW w:w="321" w:type="dxa"/>
            <w:tcBorders>
              <w:bottom w:val="single" w:sz="4" w:space="0" w:color="auto"/>
            </w:tcBorders>
            <w:shd w:val="clear" w:color="auto" w:fill="F2F2F2"/>
          </w:tcPr>
          <w:p w14:paraId="52DFB579" w14:textId="72D37126"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1</w:t>
            </w:r>
          </w:p>
        </w:tc>
        <w:tc>
          <w:tcPr>
            <w:tcW w:w="7212" w:type="dxa"/>
            <w:gridSpan w:val="2"/>
            <w:tcBorders>
              <w:bottom w:val="single" w:sz="4" w:space="0" w:color="auto"/>
            </w:tcBorders>
            <w:shd w:val="clear" w:color="auto" w:fill="F2F2F2"/>
          </w:tcPr>
          <w:p w14:paraId="44A9D872" w14:textId="032A33C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The Bidder and its staff agree and Sign to comply with SCI policies embedded below at this ITB. The Bidder is to download below listed items, read, understand and sign off appropriate section in below.</w:t>
            </w:r>
          </w:p>
          <w:p w14:paraId="42E16468" w14:textId="77777777"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a) Terms &amp; Conditions of Bidding</w:t>
            </w:r>
          </w:p>
          <w:p w14:paraId="38CAB974" w14:textId="2F90D65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b) Supplier Sustainability Policy and the included mandatory policies</w:t>
            </w:r>
          </w:p>
          <w:p w14:paraId="6B41C0FD" w14:textId="1D728EBC" w:rsidR="00551AF4" w:rsidRPr="00EE6A61" w:rsidRDefault="00551AF4" w:rsidP="00551AF4">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5495A88A" w14:textId="627BB1A1"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107ABA1A" w14:textId="77777777" w:rsidTr="00436B40">
        <w:trPr>
          <w:trHeight w:hRule="exact" w:val="890"/>
        </w:trPr>
        <w:tc>
          <w:tcPr>
            <w:tcW w:w="321" w:type="dxa"/>
            <w:tcBorders>
              <w:bottom w:val="single" w:sz="4" w:space="0" w:color="auto"/>
            </w:tcBorders>
            <w:shd w:val="clear" w:color="auto" w:fill="F2F2F2"/>
          </w:tcPr>
          <w:p w14:paraId="76E6FB86" w14:textId="7B49AD51"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7212" w:type="dxa"/>
            <w:gridSpan w:val="2"/>
            <w:tcBorders>
              <w:bottom w:val="single" w:sz="4" w:space="0" w:color="auto"/>
            </w:tcBorders>
            <w:shd w:val="clear" w:color="auto" w:fill="F2F2F2"/>
          </w:tcPr>
          <w:p w14:paraId="164C32BA" w14:textId="1B7FBD51" w:rsidR="00551AF4" w:rsidRPr="00A813EC" w:rsidRDefault="00551AF4" w:rsidP="00551AF4">
            <w:pPr>
              <w:spacing w:after="0" w:line="240" w:lineRule="auto"/>
              <w:jc w:val="both"/>
              <w:rPr>
                <w:rFonts w:ascii="Lato" w:hAnsi="Lato" w:cs="Arial"/>
                <w:color w:val="000000" w:themeColor="text1"/>
              </w:rPr>
            </w:pPr>
            <w:r w:rsidRPr="00EE6A61">
              <w:rPr>
                <w:rFonts w:ascii="Lato" w:hAnsi="Lato" w:cs="Arial"/>
                <w:color w:val="000000" w:themeColor="text1"/>
              </w:rPr>
              <w:t xml:space="preserve">A valid Certificate of Registration from the relevant </w:t>
            </w:r>
            <w:r w:rsidR="00C31189">
              <w:rPr>
                <w:rFonts w:ascii="Lato" w:hAnsi="Lato" w:cs="Arial"/>
                <w:color w:val="000000" w:themeColor="text1"/>
              </w:rPr>
              <w:t>M</w:t>
            </w:r>
            <w:r w:rsidRPr="00EE6A61">
              <w:rPr>
                <w:rFonts w:ascii="Lato" w:hAnsi="Lato" w:cs="Arial"/>
                <w:color w:val="000000" w:themeColor="text1"/>
              </w:rPr>
              <w:t xml:space="preserve">inistry of </w:t>
            </w:r>
            <w:r w:rsidR="00C31189">
              <w:rPr>
                <w:rFonts w:ascii="Lato" w:hAnsi="Lato" w:cs="Arial"/>
                <w:color w:val="000000" w:themeColor="text1"/>
              </w:rPr>
              <w:t>C</w:t>
            </w:r>
            <w:r w:rsidRPr="00EE6A61">
              <w:rPr>
                <w:rFonts w:ascii="Lato" w:hAnsi="Lato" w:cs="Arial"/>
                <w:color w:val="000000" w:themeColor="text1"/>
              </w:rPr>
              <w:t>ommerce</w:t>
            </w:r>
            <w:r w:rsidR="002F6681">
              <w:rPr>
                <w:rFonts w:ascii="Lato" w:hAnsi="Lato" w:cs="Arial"/>
                <w:color w:val="000000" w:themeColor="text1"/>
              </w:rPr>
              <w:t xml:space="preserve"> </w:t>
            </w:r>
            <w:r w:rsidR="00831A91">
              <w:rPr>
                <w:rFonts w:ascii="Lato" w:hAnsi="Lato" w:cs="Arial"/>
                <w:color w:val="000000" w:themeColor="text1"/>
              </w:rPr>
              <w:t>from Ministry Of commerce of Federal Republic of Somalia</w:t>
            </w:r>
            <w:r w:rsidR="00436B40">
              <w:rPr>
                <w:rFonts w:ascii="Lato" w:hAnsi="Lato" w:cs="Arial"/>
                <w:color w:val="000000" w:themeColor="text1"/>
              </w:rPr>
              <w:t xml:space="preserve"> </w:t>
            </w:r>
            <w:r w:rsidR="005711E0" w:rsidRPr="00EE6A61">
              <w:rPr>
                <w:rFonts w:ascii="Lato" w:hAnsi="Lato" w:cs="Arial"/>
                <w:color w:val="000000" w:themeColor="text1"/>
              </w:rPr>
              <w:t>o</w:t>
            </w:r>
            <w:r w:rsidR="00436B40">
              <w:rPr>
                <w:rFonts w:ascii="Lato" w:hAnsi="Lato" w:cs="Arial"/>
                <w:color w:val="000000" w:themeColor="text1"/>
              </w:rPr>
              <w:t xml:space="preserve">r federal member </w:t>
            </w:r>
            <w:r w:rsidR="005711E0">
              <w:rPr>
                <w:rFonts w:ascii="Lato" w:hAnsi="Lato" w:cs="Arial"/>
                <w:color w:val="000000" w:themeColor="text1"/>
              </w:rPr>
              <w:t>states</w:t>
            </w:r>
            <w:r w:rsidR="009C620B" w:rsidRPr="009C620B">
              <w:rPr>
                <w:rFonts w:ascii="Lato" w:hAnsi="Lato" w:cs="Arial"/>
                <w:color w:val="000000" w:themeColor="text1"/>
              </w:rPr>
              <w:t xml:space="preserve"> </w:t>
            </w:r>
          </w:p>
        </w:tc>
        <w:tc>
          <w:tcPr>
            <w:tcW w:w="2522" w:type="dxa"/>
            <w:tcBorders>
              <w:bottom w:val="single" w:sz="4" w:space="0" w:color="auto"/>
            </w:tcBorders>
            <w:vAlign w:val="center"/>
          </w:tcPr>
          <w:p w14:paraId="0442C48B" w14:textId="7B170D26"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6D9A43A9" w14:textId="77777777" w:rsidTr="00436B40">
        <w:trPr>
          <w:trHeight w:hRule="exact" w:val="702"/>
        </w:trPr>
        <w:tc>
          <w:tcPr>
            <w:tcW w:w="321" w:type="dxa"/>
            <w:tcBorders>
              <w:bottom w:val="single" w:sz="4" w:space="0" w:color="auto"/>
            </w:tcBorders>
            <w:shd w:val="clear" w:color="auto" w:fill="F2F2F2"/>
          </w:tcPr>
          <w:p w14:paraId="1708CEA0" w14:textId="73E4F467"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7212" w:type="dxa"/>
            <w:gridSpan w:val="2"/>
            <w:tcBorders>
              <w:bottom w:val="single" w:sz="4" w:space="0" w:color="auto"/>
            </w:tcBorders>
            <w:shd w:val="clear" w:color="auto" w:fill="F2F2F2"/>
          </w:tcPr>
          <w:p w14:paraId="1395EB36" w14:textId="74C1248C" w:rsidR="007B5ECF" w:rsidRDefault="00551AF4" w:rsidP="009D7369">
            <w:pPr>
              <w:spacing w:after="0" w:line="240" w:lineRule="auto"/>
              <w:jc w:val="both"/>
              <w:rPr>
                <w:rFonts w:ascii="Lato" w:hAnsi="Lato" w:cs="Arial"/>
                <w:color w:val="000000" w:themeColor="text1"/>
              </w:rPr>
            </w:pPr>
            <w:r w:rsidRPr="00EE6A61">
              <w:rPr>
                <w:rFonts w:ascii="Lato" w:hAnsi="Lato" w:cs="Arial"/>
                <w:color w:val="000000" w:themeColor="text1"/>
              </w:rPr>
              <w:t xml:space="preserve">A valid Tax Compliance Certificate </w:t>
            </w:r>
            <w:r w:rsidRPr="005D11F9">
              <w:rPr>
                <w:rFonts w:ascii="Lato" w:hAnsi="Lato" w:cs="Arial"/>
                <w:color w:val="000000" w:themeColor="text1"/>
              </w:rPr>
              <w:t xml:space="preserve">the relevant ministry of Finance/Revenue </w:t>
            </w:r>
            <w:r w:rsidR="003F4C10" w:rsidRPr="005D11F9">
              <w:rPr>
                <w:rFonts w:ascii="Lato" w:hAnsi="Lato" w:cs="Arial"/>
                <w:color w:val="000000" w:themeColor="text1"/>
              </w:rPr>
              <w:t>Authority</w:t>
            </w:r>
          </w:p>
          <w:p w14:paraId="47EB8300" w14:textId="4AB6C0C3" w:rsidR="009F31A7" w:rsidRPr="00EE6A61" w:rsidRDefault="009F31A7" w:rsidP="00A813EC">
            <w:pPr>
              <w:spacing w:after="0" w:line="240" w:lineRule="auto"/>
              <w:jc w:val="both"/>
              <w:rPr>
                <w:rFonts w:ascii="Lato" w:hAnsi="Lato" w:cs="Arial"/>
                <w:bCs/>
                <w:color w:val="000000" w:themeColor="text1"/>
              </w:rPr>
            </w:pPr>
          </w:p>
        </w:tc>
        <w:tc>
          <w:tcPr>
            <w:tcW w:w="2522" w:type="dxa"/>
            <w:tcBorders>
              <w:bottom w:val="single" w:sz="4" w:space="0" w:color="auto"/>
            </w:tcBorders>
            <w:vAlign w:val="center"/>
          </w:tcPr>
          <w:p w14:paraId="310D7DA7" w14:textId="5CC50419"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0290719C" w14:textId="77777777" w:rsidTr="005E51AC">
        <w:trPr>
          <w:trHeight w:hRule="exact" w:val="415"/>
        </w:trPr>
        <w:tc>
          <w:tcPr>
            <w:tcW w:w="321" w:type="dxa"/>
            <w:tcBorders>
              <w:bottom w:val="single" w:sz="4" w:space="0" w:color="auto"/>
            </w:tcBorders>
            <w:shd w:val="clear" w:color="auto" w:fill="F2F2F2"/>
          </w:tcPr>
          <w:p w14:paraId="3ED75966" w14:textId="77777777" w:rsidR="00551AF4" w:rsidRPr="00D15476" w:rsidRDefault="00551AF4" w:rsidP="005E51AC">
            <w:pPr>
              <w:spacing w:after="0" w:line="240" w:lineRule="auto"/>
              <w:ind w:hanging="128"/>
              <w:jc w:val="center"/>
              <w:rPr>
                <w:rFonts w:ascii="Lato" w:hAnsi="Lato" w:cs="Arial"/>
                <w:color w:val="000000" w:themeColor="text1"/>
                <w:sz w:val="20"/>
                <w:szCs w:val="20"/>
              </w:rPr>
            </w:pPr>
          </w:p>
        </w:tc>
        <w:tc>
          <w:tcPr>
            <w:tcW w:w="9734" w:type="dxa"/>
            <w:gridSpan w:val="3"/>
          </w:tcPr>
          <w:p w14:paraId="59ADFB59" w14:textId="6079F8B9" w:rsidR="00551AF4" w:rsidRPr="005D11F9" w:rsidRDefault="00551AF4" w:rsidP="00551AF4">
            <w:pPr>
              <w:spacing w:after="0" w:line="240" w:lineRule="auto"/>
              <w:rPr>
                <w:rFonts w:ascii="Lato" w:hAnsi="Lato" w:cs="Arial"/>
                <w:b/>
                <w:color w:val="000000" w:themeColor="text1"/>
                <w:sz w:val="24"/>
                <w:szCs w:val="24"/>
              </w:rPr>
            </w:pPr>
            <w:r w:rsidRPr="005D11F9">
              <w:rPr>
                <w:rFonts w:ascii="Lato" w:hAnsi="Lato" w:cs="Arial"/>
                <w:b/>
                <w:color w:val="000000" w:themeColor="text1"/>
                <w:sz w:val="24"/>
                <w:szCs w:val="24"/>
              </w:rPr>
              <w:t>Capability Criteria (Technical Evaluation):</w:t>
            </w:r>
          </w:p>
        </w:tc>
      </w:tr>
      <w:tr w:rsidR="00403EED" w:rsidRPr="00D15476" w14:paraId="5708565D" w14:textId="77777777" w:rsidTr="00403EED">
        <w:trPr>
          <w:trHeight w:hRule="exact" w:val="1570"/>
        </w:trPr>
        <w:tc>
          <w:tcPr>
            <w:tcW w:w="321" w:type="dxa"/>
            <w:tcBorders>
              <w:bottom w:val="single" w:sz="4" w:space="0" w:color="auto"/>
            </w:tcBorders>
            <w:shd w:val="clear" w:color="auto" w:fill="F2F2F2"/>
          </w:tcPr>
          <w:p w14:paraId="2FDA3D2F" w14:textId="5C6D6187" w:rsidR="00403EED" w:rsidRPr="00D15476" w:rsidRDefault="00403EED" w:rsidP="00886058">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9734" w:type="dxa"/>
            <w:gridSpan w:val="3"/>
          </w:tcPr>
          <w:p w14:paraId="1CD4307F" w14:textId="77777777" w:rsidR="00403EED" w:rsidRDefault="00403EED" w:rsidP="00E75262">
            <w:pPr>
              <w:spacing w:after="0" w:line="240" w:lineRule="auto"/>
              <w:jc w:val="both"/>
              <w:rPr>
                <w:rFonts w:ascii="Lato" w:hAnsi="Lato" w:cs="Arial"/>
                <w:sz w:val="20"/>
                <w:szCs w:val="20"/>
                <w:lang w:val="en-GB"/>
              </w:rPr>
            </w:pPr>
            <w:r w:rsidRPr="00D15476">
              <w:rPr>
                <w:rFonts w:ascii="Lato" w:hAnsi="Lato" w:cs="Arial"/>
                <w:sz w:val="20"/>
                <w:szCs w:val="20"/>
                <w:lang w:val="en-GB"/>
              </w:rPr>
              <w:t xml:space="preserve">Detailed technical proposal with clear </w:t>
            </w:r>
            <w:r>
              <w:rPr>
                <w:rFonts w:ascii="Lato" w:hAnsi="Lato" w:cs="Arial"/>
                <w:sz w:val="20"/>
                <w:szCs w:val="20"/>
                <w:lang w:val="en-GB"/>
              </w:rPr>
              <w:t>understanding of the TOR and M</w:t>
            </w:r>
            <w:r w:rsidRPr="00D15476">
              <w:rPr>
                <w:rFonts w:ascii="Lato" w:hAnsi="Lato" w:cs="Arial"/>
                <w:sz w:val="20"/>
                <w:szCs w:val="20"/>
                <w:lang w:val="en-GB"/>
              </w:rPr>
              <w:t xml:space="preserve">ethodology of how the consultant intends to conduct </w:t>
            </w:r>
            <w:r>
              <w:rPr>
                <w:rFonts w:ascii="Lato" w:hAnsi="Lato" w:cs="Arial"/>
                <w:sz w:val="20"/>
                <w:szCs w:val="20"/>
                <w:lang w:val="en-GB"/>
              </w:rPr>
              <w:t xml:space="preserve">assignment with </w:t>
            </w:r>
            <w:r w:rsidRPr="00D15476">
              <w:rPr>
                <w:rFonts w:ascii="Lato" w:hAnsi="Lato" w:cs="Arial"/>
                <w:sz w:val="20"/>
                <w:szCs w:val="20"/>
                <w:lang w:val="en-GB"/>
              </w:rPr>
              <w:t>detailed work plan</w:t>
            </w:r>
            <w:r>
              <w:rPr>
                <w:rFonts w:ascii="Lato" w:hAnsi="Lato" w:cs="Arial"/>
                <w:sz w:val="20"/>
                <w:szCs w:val="20"/>
                <w:lang w:val="en-GB"/>
              </w:rPr>
              <w:t>,</w:t>
            </w:r>
            <w:r w:rsidRPr="00D15476">
              <w:rPr>
                <w:rFonts w:ascii="Lato" w:hAnsi="Lato" w:cs="Arial"/>
                <w:sz w:val="20"/>
                <w:szCs w:val="20"/>
                <w:lang w:val="en-GB"/>
              </w:rPr>
              <w:t xml:space="preserve"> clear milestones, methodologies, data analyses</w:t>
            </w:r>
            <w:r>
              <w:rPr>
                <w:rFonts w:ascii="Lato" w:hAnsi="Lato" w:cs="Arial"/>
                <w:sz w:val="20"/>
                <w:szCs w:val="20"/>
                <w:lang w:val="en-GB"/>
              </w:rPr>
              <w:t xml:space="preserve"> plan </w:t>
            </w:r>
            <w:r w:rsidRPr="00D15476">
              <w:rPr>
                <w:rFonts w:ascii="Lato" w:hAnsi="Lato" w:cs="Arial"/>
                <w:sz w:val="20"/>
                <w:szCs w:val="20"/>
                <w:lang w:val="en-GB"/>
              </w:rPr>
              <w:t xml:space="preserve">including </w:t>
            </w:r>
            <w:r>
              <w:rPr>
                <w:rFonts w:ascii="Lato" w:hAnsi="Lato" w:cs="Arial"/>
                <w:sz w:val="20"/>
                <w:szCs w:val="20"/>
                <w:lang w:val="en-GB"/>
              </w:rPr>
              <w:t xml:space="preserve">any </w:t>
            </w:r>
            <w:r w:rsidRPr="00D15476">
              <w:rPr>
                <w:rFonts w:ascii="Lato" w:hAnsi="Lato" w:cs="Arial"/>
                <w:sz w:val="20"/>
                <w:szCs w:val="20"/>
                <w:lang w:val="en-GB"/>
              </w:rPr>
              <w:t xml:space="preserve">software to be used for analysis. </w:t>
            </w:r>
          </w:p>
          <w:p w14:paraId="135531C2" w14:textId="77777777" w:rsidR="00403EED" w:rsidRPr="00D15476" w:rsidRDefault="00403EED" w:rsidP="00E75262">
            <w:pPr>
              <w:spacing w:after="0" w:line="240" w:lineRule="auto"/>
              <w:jc w:val="both"/>
              <w:rPr>
                <w:rFonts w:ascii="Lato" w:hAnsi="Lato" w:cs="Arial"/>
                <w:sz w:val="20"/>
                <w:szCs w:val="20"/>
                <w:lang w:val="en-GB"/>
              </w:rPr>
            </w:pPr>
            <w:r w:rsidRPr="00D15476">
              <w:rPr>
                <w:rFonts w:ascii="Lato" w:hAnsi="Lato" w:cs="Arial"/>
                <w:sz w:val="20"/>
                <w:szCs w:val="20"/>
                <w:lang w:val="en-GB"/>
              </w:rPr>
              <w:t>This to be evaluated based on:</w:t>
            </w:r>
          </w:p>
          <w:p w14:paraId="4662AD1A" w14:textId="77777777" w:rsidR="00403EED" w:rsidRDefault="00403EED" w:rsidP="00E75262">
            <w:pPr>
              <w:pStyle w:val="ListParagraph"/>
              <w:numPr>
                <w:ilvl w:val="0"/>
                <w:numId w:val="12"/>
              </w:numPr>
              <w:jc w:val="both"/>
              <w:rPr>
                <w:rFonts w:ascii="Lato" w:eastAsia="Calibri" w:hAnsi="Lato" w:cs="Arial"/>
                <w:b/>
                <w:bCs/>
                <w:sz w:val="20"/>
                <w:szCs w:val="20"/>
                <w:lang w:eastAsia="en-US"/>
              </w:rPr>
            </w:pPr>
            <w:r w:rsidRPr="00981C64">
              <w:rPr>
                <w:rFonts w:ascii="Lato" w:eastAsia="Calibri" w:hAnsi="Lato" w:cs="Arial"/>
                <w:b/>
                <w:bCs/>
                <w:sz w:val="20"/>
                <w:szCs w:val="20"/>
                <w:lang w:eastAsia="en-US"/>
              </w:rPr>
              <w:t xml:space="preserve">Overall quality, clarity, organization and relevance of the technical proposal document </w:t>
            </w:r>
          </w:p>
          <w:p w14:paraId="52979F2D" w14:textId="77777777" w:rsidR="00403EED" w:rsidRPr="00E75262" w:rsidRDefault="00403EED" w:rsidP="00E75262">
            <w:pPr>
              <w:pStyle w:val="ListParagraph"/>
              <w:numPr>
                <w:ilvl w:val="0"/>
                <w:numId w:val="12"/>
              </w:numPr>
              <w:jc w:val="both"/>
              <w:rPr>
                <w:rFonts w:ascii="Lato" w:eastAsia="Calibri" w:hAnsi="Lato" w:cs="Arial"/>
                <w:b/>
                <w:bCs/>
                <w:sz w:val="20"/>
                <w:szCs w:val="20"/>
                <w:lang w:eastAsia="en-US"/>
              </w:rPr>
            </w:pPr>
            <w:r w:rsidRPr="00E75262">
              <w:rPr>
                <w:rFonts w:ascii="Lato" w:hAnsi="Lato" w:cs="Arial"/>
                <w:b/>
                <w:bCs/>
                <w:sz w:val="20"/>
                <w:szCs w:val="20"/>
              </w:rPr>
              <w:t>The level of work plan detail and how it is related to the proposed methodology</w:t>
            </w:r>
          </w:p>
          <w:p w14:paraId="1DC26E4C" w14:textId="77777777" w:rsidR="00403EED" w:rsidRDefault="00403EED" w:rsidP="00E75262">
            <w:pPr>
              <w:jc w:val="both"/>
              <w:rPr>
                <w:rFonts w:ascii="Lato" w:hAnsi="Lato" w:cs="Arial"/>
                <w:sz w:val="20"/>
                <w:szCs w:val="20"/>
              </w:rPr>
            </w:pPr>
          </w:p>
          <w:p w14:paraId="470E1122" w14:textId="77777777" w:rsidR="00403EED" w:rsidRDefault="00403EED" w:rsidP="00E75262">
            <w:pPr>
              <w:jc w:val="both"/>
              <w:rPr>
                <w:rFonts w:ascii="Lato" w:hAnsi="Lato" w:cs="Arial"/>
                <w:sz w:val="20"/>
                <w:szCs w:val="20"/>
              </w:rPr>
            </w:pPr>
          </w:p>
          <w:p w14:paraId="19907C96" w14:textId="3FDF58FC" w:rsidR="00403EED" w:rsidRPr="00D15476" w:rsidRDefault="00403EED" w:rsidP="00886058">
            <w:pPr>
              <w:spacing w:after="0" w:line="240" w:lineRule="auto"/>
              <w:jc w:val="center"/>
              <w:rPr>
                <w:rFonts w:ascii="Lato" w:hAnsi="Lato" w:cs="Arial"/>
                <w:b/>
                <w:color w:val="000000" w:themeColor="text1"/>
                <w:sz w:val="20"/>
                <w:szCs w:val="20"/>
              </w:rPr>
            </w:pPr>
            <w:r>
              <w:rPr>
                <w:rFonts w:ascii="Lato" w:hAnsi="Lato" w:cs="Arial"/>
                <w:b/>
                <w:color w:val="000000" w:themeColor="text1"/>
                <w:sz w:val="20"/>
                <w:szCs w:val="20"/>
              </w:rPr>
              <w:t>2</w:t>
            </w:r>
            <w:r w:rsidRPr="00D15476">
              <w:rPr>
                <w:rFonts w:ascii="Lato" w:hAnsi="Lato" w:cs="Arial"/>
                <w:b/>
                <w:color w:val="000000" w:themeColor="text1"/>
                <w:sz w:val="20"/>
                <w:szCs w:val="20"/>
              </w:rPr>
              <w:t>0 marks</w:t>
            </w:r>
          </w:p>
        </w:tc>
      </w:tr>
      <w:tr w:rsidR="00403EED" w:rsidRPr="00D15476" w14:paraId="228CE34B" w14:textId="77777777" w:rsidTr="00403EED">
        <w:trPr>
          <w:trHeight w:hRule="exact" w:val="417"/>
        </w:trPr>
        <w:tc>
          <w:tcPr>
            <w:tcW w:w="321" w:type="dxa"/>
            <w:tcBorders>
              <w:bottom w:val="single" w:sz="4" w:space="0" w:color="auto"/>
            </w:tcBorders>
            <w:shd w:val="clear" w:color="auto" w:fill="F2F2F2"/>
          </w:tcPr>
          <w:p w14:paraId="26E69271" w14:textId="5869F85F" w:rsidR="00403EED" w:rsidRPr="00D15476" w:rsidRDefault="00403EED"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6</w:t>
            </w:r>
          </w:p>
        </w:tc>
        <w:tc>
          <w:tcPr>
            <w:tcW w:w="9734" w:type="dxa"/>
            <w:gridSpan w:val="3"/>
          </w:tcPr>
          <w:p w14:paraId="128C11A0" w14:textId="4296E257" w:rsidR="00403EED" w:rsidRPr="00403EED" w:rsidRDefault="00403EED" w:rsidP="00403EED">
            <w:pPr>
              <w:spacing w:after="0" w:line="240" w:lineRule="auto"/>
              <w:jc w:val="both"/>
              <w:rPr>
                <w:rFonts w:ascii="Lato" w:hAnsi="Lato" w:cs="Arial"/>
                <w:sz w:val="20"/>
                <w:szCs w:val="20"/>
                <w:lang w:val="en-GB"/>
              </w:rPr>
            </w:pPr>
            <w:r w:rsidRPr="00A00AE5">
              <w:rPr>
                <w:rFonts w:ascii="Lato" w:hAnsi="Lato" w:cs="Arial"/>
                <w:sz w:val="20"/>
                <w:szCs w:val="20"/>
                <w:lang w:val="en-GB"/>
              </w:rPr>
              <w:t>Two Copies of the previous similar reports relevant to the subject matter.</w:t>
            </w:r>
          </w:p>
        </w:tc>
      </w:tr>
      <w:tr w:rsidR="00403EED" w:rsidRPr="00D15476" w14:paraId="17FA4849" w14:textId="77777777" w:rsidTr="00403EED">
        <w:trPr>
          <w:trHeight w:hRule="exact" w:val="423"/>
        </w:trPr>
        <w:tc>
          <w:tcPr>
            <w:tcW w:w="321" w:type="dxa"/>
            <w:tcBorders>
              <w:bottom w:val="single" w:sz="4" w:space="0" w:color="auto"/>
            </w:tcBorders>
            <w:shd w:val="clear" w:color="auto" w:fill="F2F2F2"/>
          </w:tcPr>
          <w:p w14:paraId="7D10CEF9" w14:textId="40FD00E7" w:rsidR="00403EED" w:rsidRDefault="00403EED"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7</w:t>
            </w:r>
          </w:p>
        </w:tc>
        <w:tc>
          <w:tcPr>
            <w:tcW w:w="9734" w:type="dxa"/>
            <w:gridSpan w:val="3"/>
          </w:tcPr>
          <w:p w14:paraId="24335C16" w14:textId="77777777" w:rsidR="00403EED" w:rsidRPr="00A00AE5" w:rsidRDefault="00403EED" w:rsidP="00886058">
            <w:pPr>
              <w:spacing w:after="0" w:line="240" w:lineRule="auto"/>
              <w:jc w:val="both"/>
              <w:rPr>
                <w:rFonts w:ascii="Lato" w:hAnsi="Lato" w:cs="Arial"/>
                <w:sz w:val="20"/>
                <w:szCs w:val="20"/>
                <w:lang w:val="en-GB"/>
              </w:rPr>
            </w:pPr>
            <w:r>
              <w:rPr>
                <w:rFonts w:ascii="Lato" w:hAnsi="Lato" w:cs="Arial"/>
                <w:sz w:val="20"/>
                <w:szCs w:val="20"/>
                <w:lang w:val="en-GB"/>
              </w:rPr>
              <w:t xml:space="preserve">Submit official and genuine signed bank statement from </w:t>
            </w:r>
            <w:r w:rsidRPr="00067810">
              <w:rPr>
                <w:rFonts w:ascii="Lato" w:hAnsi="Lato" w:cs="Arial"/>
                <w:sz w:val="20"/>
                <w:szCs w:val="20"/>
                <w:lang w:val="en-GB"/>
              </w:rPr>
              <w:t>1</w:t>
            </w:r>
            <w:r w:rsidRPr="00067810">
              <w:rPr>
                <w:rFonts w:ascii="Lato" w:hAnsi="Lato" w:cs="Arial"/>
                <w:sz w:val="20"/>
                <w:szCs w:val="20"/>
                <w:vertAlign w:val="superscript"/>
                <w:lang w:val="en-GB"/>
              </w:rPr>
              <w:t>st</w:t>
            </w:r>
            <w:r w:rsidRPr="00067810">
              <w:rPr>
                <w:rFonts w:ascii="Lato" w:hAnsi="Lato" w:cs="Arial"/>
                <w:sz w:val="20"/>
                <w:szCs w:val="20"/>
                <w:lang w:val="en-GB"/>
              </w:rPr>
              <w:t xml:space="preserve"> </w:t>
            </w:r>
            <w:r>
              <w:rPr>
                <w:rFonts w:ascii="Lato" w:hAnsi="Lato" w:cs="Arial"/>
                <w:sz w:val="20"/>
                <w:szCs w:val="20"/>
                <w:lang w:val="en-GB"/>
              </w:rPr>
              <w:t>April</w:t>
            </w:r>
            <w:r w:rsidRPr="00067810">
              <w:rPr>
                <w:rFonts w:ascii="Lato" w:hAnsi="Lato" w:cs="Arial"/>
                <w:sz w:val="20"/>
                <w:szCs w:val="20"/>
                <w:lang w:val="en-GB"/>
              </w:rPr>
              <w:t xml:space="preserve"> 202</w:t>
            </w:r>
            <w:r>
              <w:rPr>
                <w:rFonts w:ascii="Lato" w:hAnsi="Lato" w:cs="Arial"/>
                <w:sz w:val="20"/>
                <w:szCs w:val="20"/>
                <w:lang w:val="en-GB"/>
              </w:rPr>
              <w:t>5</w:t>
            </w:r>
            <w:r w:rsidRPr="00067810">
              <w:rPr>
                <w:rFonts w:ascii="Lato" w:hAnsi="Lato" w:cs="Arial"/>
                <w:sz w:val="20"/>
                <w:szCs w:val="20"/>
                <w:lang w:val="en-GB"/>
              </w:rPr>
              <w:t xml:space="preserve"> to 3</w:t>
            </w:r>
            <w:r>
              <w:rPr>
                <w:rFonts w:ascii="Lato" w:hAnsi="Lato" w:cs="Arial"/>
                <w:sz w:val="20"/>
                <w:szCs w:val="20"/>
                <w:lang w:val="en-GB"/>
              </w:rPr>
              <w:t>1</w:t>
            </w:r>
            <w:r w:rsidRPr="00C53B18">
              <w:rPr>
                <w:rFonts w:ascii="Lato" w:hAnsi="Lato" w:cs="Arial"/>
                <w:sz w:val="20"/>
                <w:szCs w:val="20"/>
                <w:vertAlign w:val="superscript"/>
                <w:lang w:val="en-GB"/>
              </w:rPr>
              <w:t>st</w:t>
            </w:r>
            <w:r>
              <w:rPr>
                <w:rFonts w:ascii="Lato" w:hAnsi="Lato" w:cs="Arial"/>
                <w:sz w:val="20"/>
                <w:szCs w:val="20"/>
                <w:lang w:val="en-GB"/>
              </w:rPr>
              <w:t xml:space="preserve"> March </w:t>
            </w:r>
            <w:r w:rsidRPr="00067810">
              <w:rPr>
                <w:rFonts w:ascii="Lato" w:hAnsi="Lato" w:cs="Arial"/>
                <w:sz w:val="20"/>
                <w:szCs w:val="20"/>
                <w:lang w:val="en-GB"/>
              </w:rPr>
              <w:t>202</w:t>
            </w:r>
            <w:r>
              <w:rPr>
                <w:rFonts w:ascii="Lato" w:hAnsi="Lato" w:cs="Arial"/>
                <w:sz w:val="20"/>
                <w:szCs w:val="20"/>
                <w:lang w:val="en-GB"/>
              </w:rPr>
              <w:t>6</w:t>
            </w:r>
            <w:r w:rsidRPr="00067810">
              <w:rPr>
                <w:rFonts w:ascii="Lato" w:hAnsi="Lato" w:cs="Arial"/>
                <w:sz w:val="20"/>
                <w:szCs w:val="20"/>
                <w:lang w:val="en-GB"/>
              </w:rPr>
              <w:t>.</w:t>
            </w:r>
          </w:p>
          <w:p w14:paraId="3E532D36" w14:textId="44AD4BD3" w:rsidR="00403EED" w:rsidRDefault="00403EED" w:rsidP="00886058">
            <w:pPr>
              <w:spacing w:after="0" w:line="240" w:lineRule="auto"/>
              <w:jc w:val="center"/>
              <w:rPr>
                <w:rFonts w:ascii="Lato" w:hAnsi="Lato" w:cs="Arial"/>
                <w:b/>
                <w:color w:val="000000" w:themeColor="text1"/>
                <w:sz w:val="20"/>
                <w:szCs w:val="20"/>
              </w:rPr>
            </w:pPr>
          </w:p>
        </w:tc>
      </w:tr>
      <w:tr w:rsidR="00403EED" w:rsidRPr="00D15476" w14:paraId="3C36FD5D" w14:textId="77777777" w:rsidTr="00826594">
        <w:trPr>
          <w:trHeight w:hRule="exact" w:val="1988"/>
        </w:trPr>
        <w:tc>
          <w:tcPr>
            <w:tcW w:w="321" w:type="dxa"/>
            <w:tcBorders>
              <w:bottom w:val="single" w:sz="4" w:space="0" w:color="auto"/>
            </w:tcBorders>
            <w:shd w:val="clear" w:color="auto" w:fill="F2F2F2"/>
          </w:tcPr>
          <w:p w14:paraId="46CF3F70" w14:textId="54E85F6F" w:rsidR="00403EED" w:rsidRPr="00D15476" w:rsidRDefault="00403EED"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8</w:t>
            </w:r>
          </w:p>
        </w:tc>
        <w:tc>
          <w:tcPr>
            <w:tcW w:w="9734" w:type="dxa"/>
            <w:gridSpan w:val="3"/>
            <w:tcBorders>
              <w:bottom w:val="single" w:sz="4" w:space="0" w:color="auto"/>
            </w:tcBorders>
            <w:shd w:val="clear" w:color="auto" w:fill="F2F2F2"/>
          </w:tcPr>
          <w:p w14:paraId="2218DFD0" w14:textId="77777777" w:rsidR="00403EED" w:rsidRPr="00D1449C" w:rsidRDefault="00403EED" w:rsidP="00886058">
            <w:pPr>
              <w:spacing w:after="0" w:line="240" w:lineRule="auto"/>
              <w:jc w:val="both"/>
              <w:rPr>
                <w:rFonts w:ascii="Arial" w:hAnsi="Arial" w:cs="Arial"/>
                <w:bCs/>
                <w:color w:val="000000" w:themeColor="text1"/>
                <w:sz w:val="24"/>
                <w:szCs w:val="24"/>
              </w:rPr>
            </w:pPr>
            <w:r w:rsidRPr="00025A3A">
              <w:rPr>
                <w:rFonts w:ascii="Lato" w:hAnsi="Lato" w:cs="Arial"/>
                <w:sz w:val="20"/>
                <w:szCs w:val="20"/>
                <w:lang w:val="en-GB"/>
              </w:rPr>
              <w:t>Experience in conducting similar assignments related</w:t>
            </w:r>
            <w:r>
              <w:rPr>
                <w:rFonts w:ascii="Arial" w:hAnsi="Arial" w:cs="Arial"/>
                <w:bCs/>
                <w:color w:val="000000" w:themeColor="text1"/>
                <w:sz w:val="24"/>
                <w:szCs w:val="24"/>
              </w:rPr>
              <w:t xml:space="preserve"> </w:t>
            </w:r>
            <w:r w:rsidRPr="0045512E">
              <w:rPr>
                <w:rFonts w:ascii="Lato" w:hAnsi="Lato" w:cs="Arial"/>
                <w:sz w:val="20"/>
                <w:szCs w:val="20"/>
                <w:lang w:val="en-GB"/>
              </w:rPr>
              <w:t xml:space="preserve">to </w:t>
            </w:r>
            <w:r>
              <w:rPr>
                <w:rFonts w:ascii="Lato" w:hAnsi="Lato" w:cs="Arial"/>
                <w:sz w:val="20"/>
                <w:szCs w:val="20"/>
                <w:lang w:val="en-GB"/>
              </w:rPr>
              <w:t xml:space="preserve">the subject matter as </w:t>
            </w:r>
            <w:r w:rsidRPr="0045512E">
              <w:rPr>
                <w:rFonts w:ascii="Lato" w:hAnsi="Lato" w:cs="Arial"/>
                <w:sz w:val="20"/>
                <w:szCs w:val="20"/>
                <w:lang w:val="en-GB"/>
              </w:rPr>
              <w:t>proven experience.</w:t>
            </w:r>
            <w:r>
              <w:rPr>
                <w:rFonts w:ascii="Arial" w:hAnsi="Arial" w:cs="Arial"/>
                <w:bCs/>
                <w:color w:val="000000" w:themeColor="text1"/>
                <w:sz w:val="24"/>
                <w:szCs w:val="24"/>
              </w:rPr>
              <w:t xml:space="preserve"> </w:t>
            </w:r>
            <w:r w:rsidRPr="00981C64">
              <w:rPr>
                <w:rFonts w:ascii="Lato" w:hAnsi="Lato" w:cs="Arial"/>
                <w:sz w:val="20"/>
                <w:szCs w:val="20"/>
                <w:lang w:val="en-GB"/>
              </w:rPr>
              <w:t>This to be evaluated based on:</w:t>
            </w:r>
            <w:r w:rsidRPr="00D1449C">
              <w:rPr>
                <w:rFonts w:ascii="Arial" w:hAnsi="Arial" w:cs="Arial"/>
                <w:bCs/>
                <w:color w:val="000000" w:themeColor="text1"/>
                <w:sz w:val="24"/>
                <w:szCs w:val="24"/>
              </w:rPr>
              <w:t xml:space="preserve"> </w:t>
            </w:r>
          </w:p>
          <w:p w14:paraId="2F4EE4BD" w14:textId="7C13F1EB" w:rsidR="00403EED" w:rsidRPr="00442DC1" w:rsidRDefault="00403EED" w:rsidP="003A46CD">
            <w:pPr>
              <w:pStyle w:val="ListParagraph"/>
              <w:numPr>
                <w:ilvl w:val="0"/>
                <w:numId w:val="9"/>
              </w:numPr>
              <w:jc w:val="both"/>
              <w:rPr>
                <w:rFonts w:ascii="Lato" w:eastAsia="Calibri" w:hAnsi="Lato" w:cs="Arial"/>
                <w:b/>
                <w:color w:val="000000" w:themeColor="text1"/>
                <w:sz w:val="19"/>
                <w:szCs w:val="19"/>
                <w:lang w:val="en-US" w:eastAsia="en-US"/>
              </w:rPr>
            </w:pPr>
            <w:r w:rsidRPr="00442DC1">
              <w:rPr>
                <w:rFonts w:ascii="Lato" w:eastAsia="Calibri" w:hAnsi="Lato" w:cs="Arial"/>
                <w:b/>
                <w:color w:val="000000" w:themeColor="text1"/>
                <w:sz w:val="19"/>
                <w:szCs w:val="19"/>
                <w:lang w:val="en-US" w:eastAsia="en-US"/>
              </w:rPr>
              <w:t>Prior experience in design for job-oriented curriculum for agri-business</w:t>
            </w:r>
            <w:r w:rsidRPr="00442DC1">
              <w:rPr>
                <w:rFonts w:ascii="Lato" w:eastAsia="Calibri" w:hAnsi="Lato" w:cs="Arial"/>
                <w:sz w:val="19"/>
                <w:szCs w:val="19"/>
                <w:lang w:eastAsia="en-US"/>
              </w:rPr>
              <w:t xml:space="preserve"> </w:t>
            </w:r>
            <w:r>
              <w:rPr>
                <w:rFonts w:ascii="Lato" w:eastAsia="Calibri" w:hAnsi="Lato" w:cs="Arial"/>
                <w:b/>
                <w:color w:val="000000" w:themeColor="text1"/>
                <w:sz w:val="19"/>
                <w:szCs w:val="19"/>
                <w:lang w:val="en-US" w:eastAsia="en-US"/>
              </w:rPr>
              <w:t xml:space="preserve"> - </w:t>
            </w:r>
            <w:r w:rsidRPr="003F4C10">
              <w:rPr>
                <w:rFonts w:ascii="Lato" w:eastAsia="Calibri" w:hAnsi="Lato" w:cs="Arial"/>
                <w:b/>
                <w:color w:val="000000" w:themeColor="text1"/>
                <w:sz w:val="19"/>
                <w:szCs w:val="19"/>
                <w:lang w:val="en-US" w:eastAsia="en-US"/>
              </w:rPr>
              <w:t>Please provide at least two contracts</w:t>
            </w:r>
            <w:r>
              <w:rPr>
                <w:rFonts w:ascii="Lato" w:eastAsia="Calibri" w:hAnsi="Lato" w:cs="Arial"/>
                <w:b/>
                <w:color w:val="000000" w:themeColor="text1"/>
                <w:sz w:val="19"/>
                <w:szCs w:val="19"/>
                <w:lang w:val="en-US" w:eastAsia="en-US"/>
              </w:rPr>
              <w:t xml:space="preserve"> </w:t>
            </w:r>
            <w:r w:rsidRPr="003F4C10">
              <w:rPr>
                <w:rFonts w:ascii="Lato" w:eastAsia="Calibri" w:hAnsi="Lato" w:cs="Arial"/>
                <w:b/>
                <w:color w:val="000000" w:themeColor="text1"/>
                <w:sz w:val="19"/>
                <w:szCs w:val="19"/>
                <w:lang w:val="en-US" w:eastAsia="en-US"/>
              </w:rPr>
              <w:t xml:space="preserve">and/or LPOs </w:t>
            </w:r>
          </w:p>
          <w:p w14:paraId="00A9E6A7" w14:textId="493CFAC6" w:rsidR="00403EED" w:rsidRPr="00442DC1" w:rsidRDefault="00403EED" w:rsidP="003A46CD">
            <w:pPr>
              <w:pStyle w:val="ListParagraph"/>
              <w:numPr>
                <w:ilvl w:val="0"/>
                <w:numId w:val="9"/>
              </w:numPr>
              <w:jc w:val="both"/>
              <w:rPr>
                <w:rFonts w:ascii="Lato" w:eastAsia="Calibri" w:hAnsi="Lato" w:cs="Arial"/>
                <w:b/>
                <w:color w:val="000000" w:themeColor="text1"/>
                <w:sz w:val="19"/>
                <w:szCs w:val="19"/>
                <w:lang w:val="en-US" w:eastAsia="en-US"/>
              </w:rPr>
            </w:pPr>
            <w:r w:rsidRPr="00442DC1">
              <w:rPr>
                <w:rFonts w:ascii="Lato" w:hAnsi="Lato" w:cs="Arial"/>
                <w:b/>
                <w:color w:val="000000" w:themeColor="text1"/>
                <w:sz w:val="19"/>
                <w:szCs w:val="19"/>
              </w:rPr>
              <w:t xml:space="preserve">Two CVs for the proposed technical team detailing qualifications and experience </w:t>
            </w:r>
          </w:p>
          <w:p w14:paraId="11024CCB" w14:textId="19CBCD8C" w:rsidR="00403EED" w:rsidRPr="00442DC1" w:rsidRDefault="00403EED" w:rsidP="003A46CD">
            <w:pPr>
              <w:pStyle w:val="ListParagraph"/>
              <w:numPr>
                <w:ilvl w:val="0"/>
                <w:numId w:val="9"/>
              </w:numPr>
              <w:jc w:val="both"/>
              <w:rPr>
                <w:rFonts w:ascii="Lato" w:hAnsi="Lato" w:cs="Arial"/>
                <w:b/>
                <w:color w:val="000000" w:themeColor="text1"/>
                <w:sz w:val="19"/>
                <w:szCs w:val="19"/>
              </w:rPr>
            </w:pPr>
            <w:r w:rsidRPr="00442DC1">
              <w:rPr>
                <w:rFonts w:ascii="Lato" w:hAnsi="Lato" w:cs="Arial"/>
                <w:b/>
                <w:color w:val="000000" w:themeColor="text1"/>
                <w:sz w:val="19"/>
                <w:szCs w:val="19"/>
              </w:rPr>
              <w:t xml:space="preserve">Cover letter introducing the company, outlining their technical expertise and interest for the assignment including their technical suitability. </w:t>
            </w:r>
          </w:p>
          <w:p w14:paraId="789661E8" w14:textId="40090CA5" w:rsidR="00403EED" w:rsidRPr="00403EED" w:rsidRDefault="00403EED" w:rsidP="00403EED">
            <w:pPr>
              <w:pStyle w:val="ListParagraph"/>
              <w:numPr>
                <w:ilvl w:val="0"/>
                <w:numId w:val="9"/>
              </w:numPr>
              <w:jc w:val="both"/>
              <w:rPr>
                <w:rFonts w:ascii="Lato" w:hAnsi="Lato" w:cs="Arial"/>
                <w:bCs/>
                <w:color w:val="000000" w:themeColor="text1"/>
                <w:sz w:val="20"/>
                <w:szCs w:val="20"/>
              </w:rPr>
            </w:pPr>
            <w:r w:rsidRPr="00442DC1">
              <w:rPr>
                <w:rFonts w:ascii="Lato" w:hAnsi="Lato" w:cs="Arial"/>
                <w:b/>
                <w:color w:val="000000" w:themeColor="text1"/>
                <w:sz w:val="19"/>
                <w:szCs w:val="19"/>
              </w:rPr>
              <w:t>Updated Company Profile (Optional)</w:t>
            </w:r>
          </w:p>
        </w:tc>
      </w:tr>
      <w:tr w:rsidR="00886058" w:rsidRPr="00D15476" w14:paraId="2FB389E6" w14:textId="77777777" w:rsidTr="005E51AC">
        <w:trPr>
          <w:trHeight w:hRule="exact" w:val="314"/>
        </w:trPr>
        <w:tc>
          <w:tcPr>
            <w:tcW w:w="321" w:type="dxa"/>
            <w:tcBorders>
              <w:bottom w:val="single" w:sz="4" w:space="0" w:color="auto"/>
            </w:tcBorders>
            <w:shd w:val="clear" w:color="auto" w:fill="F2F2F2"/>
          </w:tcPr>
          <w:p w14:paraId="439FEA55" w14:textId="77777777" w:rsidR="00886058" w:rsidRPr="00D15476" w:rsidRDefault="00886058" w:rsidP="00886058">
            <w:pPr>
              <w:spacing w:line="240" w:lineRule="auto"/>
              <w:ind w:hanging="128"/>
              <w:jc w:val="center"/>
              <w:rPr>
                <w:rFonts w:ascii="Lato" w:hAnsi="Lato" w:cs="Arial"/>
                <w:color w:val="000000" w:themeColor="text1"/>
                <w:sz w:val="20"/>
                <w:szCs w:val="20"/>
              </w:rPr>
            </w:pPr>
          </w:p>
        </w:tc>
        <w:tc>
          <w:tcPr>
            <w:tcW w:w="9734" w:type="dxa"/>
            <w:gridSpan w:val="3"/>
            <w:tcBorders>
              <w:bottom w:val="single" w:sz="4" w:space="0" w:color="auto"/>
            </w:tcBorders>
            <w:shd w:val="clear" w:color="auto" w:fill="F2F2F2"/>
          </w:tcPr>
          <w:p w14:paraId="7BEC34D3" w14:textId="6C41BADB" w:rsidR="00886058" w:rsidRPr="00C91FF8" w:rsidRDefault="00886058" w:rsidP="00886058">
            <w:pPr>
              <w:spacing w:after="0" w:line="240" w:lineRule="auto"/>
              <w:rPr>
                <w:rFonts w:ascii="Lato" w:hAnsi="Lato" w:cs="Arial"/>
                <w:b/>
                <w:color w:val="000000" w:themeColor="text1"/>
                <w:sz w:val="24"/>
                <w:szCs w:val="24"/>
              </w:rPr>
            </w:pPr>
            <w:r w:rsidRPr="00C91FF8">
              <w:rPr>
                <w:rFonts w:ascii="Lato" w:hAnsi="Lato" w:cs="Arial"/>
                <w:b/>
                <w:color w:val="000000" w:themeColor="text1"/>
                <w:sz w:val="24"/>
                <w:szCs w:val="24"/>
              </w:rPr>
              <w:t>Commercial Criteria (Financial Evaluation):</w:t>
            </w:r>
          </w:p>
        </w:tc>
      </w:tr>
      <w:tr w:rsidR="00403EED" w:rsidRPr="00D15476" w14:paraId="1823B559" w14:textId="77777777" w:rsidTr="00826594">
        <w:trPr>
          <w:trHeight w:hRule="exact" w:val="832"/>
        </w:trPr>
        <w:tc>
          <w:tcPr>
            <w:tcW w:w="321" w:type="dxa"/>
            <w:tcBorders>
              <w:bottom w:val="single" w:sz="4" w:space="0" w:color="auto"/>
            </w:tcBorders>
            <w:shd w:val="clear" w:color="auto" w:fill="F2F2F2"/>
          </w:tcPr>
          <w:p w14:paraId="62520B90" w14:textId="6F33FB03" w:rsidR="00403EED" w:rsidRPr="00D15476" w:rsidRDefault="00403EED"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9</w:t>
            </w:r>
          </w:p>
        </w:tc>
        <w:tc>
          <w:tcPr>
            <w:tcW w:w="9734" w:type="dxa"/>
            <w:gridSpan w:val="3"/>
            <w:tcBorders>
              <w:bottom w:val="single" w:sz="4" w:space="0" w:color="auto"/>
            </w:tcBorders>
            <w:shd w:val="clear" w:color="auto" w:fill="F2F2F2"/>
          </w:tcPr>
          <w:p w14:paraId="5873111A" w14:textId="77777777" w:rsidR="00403EED" w:rsidRDefault="00403EED" w:rsidP="00886058">
            <w:pPr>
              <w:spacing w:after="0" w:line="240" w:lineRule="auto"/>
              <w:jc w:val="both"/>
              <w:rPr>
                <w:rFonts w:ascii="Lato" w:hAnsi="Lato" w:cs="Arial"/>
                <w:bCs/>
                <w:color w:val="000000" w:themeColor="text1"/>
                <w:sz w:val="20"/>
                <w:szCs w:val="20"/>
              </w:rPr>
            </w:pPr>
            <w:r w:rsidRPr="00FC674A">
              <w:rPr>
                <w:rFonts w:ascii="Lato" w:hAnsi="Lato" w:cs="Arial"/>
                <w:bCs/>
                <w:color w:val="000000" w:themeColor="text1"/>
                <w:sz w:val="20"/>
                <w:szCs w:val="20"/>
              </w:rPr>
              <w:t>Detailed financial proposal with budget breakdown including all expenses, fees, and taxes.</w:t>
            </w:r>
          </w:p>
          <w:p w14:paraId="72E8C4BB" w14:textId="77777777" w:rsidR="00403EED" w:rsidRPr="00D15476" w:rsidRDefault="003A0D5E" w:rsidP="00886058">
            <w:pPr>
              <w:spacing w:after="0" w:line="240" w:lineRule="auto"/>
              <w:jc w:val="both"/>
              <w:rPr>
                <w:rFonts w:ascii="Lato" w:hAnsi="Lato" w:cs="Arial"/>
                <w:bCs/>
                <w:color w:val="000000" w:themeColor="text1"/>
                <w:sz w:val="20"/>
                <w:szCs w:val="20"/>
              </w:rPr>
            </w:pPr>
            <m:oMathPara>
              <m:oMath>
                <m:d>
                  <m:dPr>
                    <m:begChr m:val="{"/>
                    <m:endChr m:val="}"/>
                    <m:ctrlPr>
                      <w:rPr>
                        <w:rFonts w:ascii="Cambria Math" w:hAnsi="Cambria Math" w:cs="Calibri"/>
                        <w:b/>
                        <w:i/>
                        <w:sz w:val="20"/>
                        <w:szCs w:val="20"/>
                      </w:rPr>
                    </m:ctrlPr>
                  </m:dPr>
                  <m:e>
                    <m:f>
                      <m:fPr>
                        <m:ctrlPr>
                          <w:rPr>
                            <w:rFonts w:ascii="Cambria Math" w:hAnsi="Cambria Math" w:cs="Calibri"/>
                            <w:b/>
                            <w:i/>
                            <w:sz w:val="20"/>
                            <w:szCs w:val="20"/>
                          </w:rPr>
                        </m:ctrlPr>
                      </m:fPr>
                      <m:num>
                        <m:r>
                          <m:rPr>
                            <m:sty m:val="bi"/>
                          </m:rPr>
                          <w:rPr>
                            <w:rFonts w:ascii="Cambria Math" w:hAnsi="Cambria Math" w:cs="Calibri"/>
                            <w:sz w:val="20"/>
                            <w:szCs w:val="20"/>
                          </w:rPr>
                          <m:t>100% x Lowest bid value</m:t>
                        </m:r>
                      </m:num>
                      <m:den>
                        <m:r>
                          <m:rPr>
                            <m:sty m:val="bi"/>
                          </m:rPr>
                          <w:rPr>
                            <w:rFonts w:ascii="Cambria Math" w:hAnsi="Cambria Math" w:cs="Calibri"/>
                            <w:sz w:val="20"/>
                            <w:szCs w:val="20"/>
                          </w:rPr>
                          <m:t>Current value bid</m:t>
                        </m:r>
                      </m:den>
                    </m:f>
                  </m:e>
                </m:d>
                <m:r>
                  <m:rPr>
                    <m:sty m:val="bi"/>
                  </m:rPr>
                  <w:rPr>
                    <w:rFonts w:ascii="Cambria Math" w:hAnsi="Cambria Math" w:cs="Calibri"/>
                    <w:sz w:val="20"/>
                    <w:szCs w:val="20"/>
                  </w:rPr>
                  <m:t xml:space="preserve"> x 0</m:t>
                </m:r>
                <m:r>
                  <m:rPr>
                    <m:sty m:val="bi"/>
                  </m:rPr>
                  <w:rPr>
                    <w:rFonts w:ascii="Cambria Math" w:hAnsi="Cambria Math" w:cs="Arial"/>
                    <w:sz w:val="20"/>
                    <w:szCs w:val="20"/>
                  </w:rPr>
                  <m:t>.X</m:t>
                </m:r>
              </m:oMath>
            </m:oMathPara>
          </w:p>
          <w:p w14:paraId="0E4F6D60" w14:textId="6A2529EA" w:rsidR="00403EED" w:rsidRPr="00D15476" w:rsidRDefault="00403EED" w:rsidP="00886058">
            <w:pPr>
              <w:spacing w:line="240" w:lineRule="auto"/>
              <w:jc w:val="center"/>
              <w:rPr>
                <w:rFonts w:ascii="Lato" w:hAnsi="Lato" w:cs="Arial"/>
                <w:b/>
                <w:color w:val="000000" w:themeColor="text1"/>
                <w:sz w:val="20"/>
                <w:szCs w:val="20"/>
              </w:rPr>
            </w:pPr>
          </w:p>
        </w:tc>
      </w:tr>
      <w:tr w:rsidR="00826594" w:rsidRPr="00D15476" w14:paraId="3A795FCC" w14:textId="77777777" w:rsidTr="00826594">
        <w:trPr>
          <w:trHeight w:hRule="exact" w:val="135"/>
        </w:trPr>
        <w:tc>
          <w:tcPr>
            <w:tcW w:w="10055" w:type="dxa"/>
            <w:gridSpan w:val="4"/>
            <w:tcBorders>
              <w:bottom w:val="single" w:sz="4" w:space="0" w:color="auto"/>
            </w:tcBorders>
            <w:shd w:val="clear" w:color="auto" w:fill="F2F2F2"/>
          </w:tcPr>
          <w:p w14:paraId="0CEEA695" w14:textId="7B999D1F" w:rsidR="00826594" w:rsidRPr="00D15476" w:rsidRDefault="00826594" w:rsidP="00886058">
            <w:pPr>
              <w:spacing w:line="240" w:lineRule="auto"/>
              <w:jc w:val="center"/>
              <w:rPr>
                <w:rFonts w:ascii="Lato" w:hAnsi="Lato" w:cs="Arial"/>
                <w:b/>
                <w:color w:val="000000" w:themeColor="text1"/>
                <w:sz w:val="20"/>
                <w:szCs w:val="20"/>
              </w:rPr>
            </w:pPr>
          </w:p>
        </w:tc>
      </w:tr>
      <w:tr w:rsidR="00886058" w:rsidRPr="00D15476" w14:paraId="6A450758" w14:textId="77777777" w:rsidTr="005E51AC">
        <w:trPr>
          <w:trHeight w:hRule="exact" w:val="704"/>
        </w:trPr>
        <w:tc>
          <w:tcPr>
            <w:tcW w:w="10055" w:type="dxa"/>
            <w:gridSpan w:val="4"/>
            <w:tcBorders>
              <w:bottom w:val="single" w:sz="4" w:space="0" w:color="auto"/>
            </w:tcBorders>
            <w:shd w:val="clear" w:color="auto" w:fill="F2F2F2"/>
          </w:tcPr>
          <w:p w14:paraId="78D66332" w14:textId="15D2EFB9" w:rsidR="00886058" w:rsidRDefault="00886058" w:rsidP="00886058">
            <w:pPr>
              <w:spacing w:line="240" w:lineRule="auto"/>
              <w:ind w:hanging="128"/>
              <w:jc w:val="both"/>
              <w:rPr>
                <w:rFonts w:ascii="Lato" w:hAnsi="Lato" w:cs="Arial"/>
                <w:sz w:val="21"/>
                <w:szCs w:val="21"/>
                <w:lang w:val="en-GB"/>
              </w:rPr>
            </w:pPr>
            <w:r w:rsidRPr="009B782C">
              <w:rPr>
                <w:rFonts w:ascii="Lato" w:hAnsi="Lato" w:cs="Arial"/>
                <w:b/>
                <w:bCs/>
                <w:sz w:val="21"/>
                <w:szCs w:val="21"/>
                <w:lang w:val="en-GB"/>
              </w:rPr>
              <w:t xml:space="preserve">Note: </w:t>
            </w:r>
            <w:r w:rsidRPr="009B782C">
              <w:rPr>
                <w:rFonts w:ascii="Lato" w:hAnsi="Lato" w:cs="Arial"/>
                <w:sz w:val="21"/>
                <w:szCs w:val="21"/>
                <w:lang w:val="en-GB"/>
              </w:rPr>
              <w:t xml:space="preserve">For the technical analysis, </w:t>
            </w:r>
            <w:r w:rsidRPr="009B782C">
              <w:rPr>
                <w:rFonts w:ascii="Lato" w:hAnsi="Lato" w:cs="Arial"/>
                <w:b/>
                <w:bCs/>
                <w:sz w:val="21"/>
                <w:szCs w:val="21"/>
                <w:u w:val="single"/>
                <w:lang w:val="en-GB"/>
              </w:rPr>
              <w:t>a company must pass the essential criteria and score 60% and above on the capability</w:t>
            </w:r>
            <w:r w:rsidRPr="009B782C">
              <w:rPr>
                <w:rFonts w:ascii="Lato" w:hAnsi="Lato" w:cs="Arial"/>
                <w:sz w:val="21"/>
                <w:szCs w:val="21"/>
                <w:lang w:val="en-GB"/>
              </w:rPr>
              <w:t xml:space="preserve"> to be considered in the next evaluation process and the ultimate decision will be based on interview </w:t>
            </w:r>
            <w:r w:rsidR="00442DC1">
              <w:rPr>
                <w:rFonts w:ascii="Lato" w:hAnsi="Lato" w:cs="Arial"/>
                <w:sz w:val="21"/>
                <w:szCs w:val="21"/>
                <w:lang w:val="en-GB"/>
              </w:rPr>
              <w:t xml:space="preserve">performance </w:t>
            </w:r>
          </w:p>
          <w:p w14:paraId="7ADA22DA" w14:textId="77777777" w:rsidR="002144CC" w:rsidRDefault="002144CC" w:rsidP="00886058">
            <w:pPr>
              <w:spacing w:line="240" w:lineRule="auto"/>
              <w:ind w:hanging="128"/>
              <w:jc w:val="both"/>
              <w:rPr>
                <w:rFonts w:ascii="Lato" w:hAnsi="Lato" w:cs="Arial"/>
                <w:sz w:val="21"/>
                <w:szCs w:val="21"/>
                <w:lang w:val="en-GB"/>
              </w:rPr>
            </w:pPr>
          </w:p>
          <w:p w14:paraId="1DBC4B1A" w14:textId="77777777" w:rsidR="002144CC" w:rsidRDefault="002144CC" w:rsidP="00886058">
            <w:pPr>
              <w:spacing w:line="240" w:lineRule="auto"/>
              <w:ind w:hanging="128"/>
              <w:jc w:val="both"/>
              <w:rPr>
                <w:rFonts w:ascii="Lato" w:hAnsi="Lato" w:cs="Arial"/>
                <w:sz w:val="21"/>
                <w:szCs w:val="21"/>
                <w:lang w:val="en-GB"/>
              </w:rPr>
            </w:pPr>
          </w:p>
          <w:p w14:paraId="36D7F26F" w14:textId="77777777" w:rsidR="007946CD" w:rsidRPr="009B782C" w:rsidRDefault="007946CD" w:rsidP="00886058">
            <w:pPr>
              <w:spacing w:line="240" w:lineRule="auto"/>
              <w:ind w:hanging="128"/>
              <w:jc w:val="both"/>
              <w:rPr>
                <w:rFonts w:ascii="Lato" w:hAnsi="Lato" w:cs="Arial"/>
                <w:b/>
                <w:bCs/>
                <w:sz w:val="21"/>
                <w:szCs w:val="21"/>
                <w:lang w:val="en-GB"/>
              </w:rPr>
            </w:pPr>
          </w:p>
          <w:p w14:paraId="06364015" w14:textId="77777777" w:rsidR="00886058" w:rsidRPr="00D15476" w:rsidRDefault="00886058" w:rsidP="00886058">
            <w:pPr>
              <w:spacing w:line="240" w:lineRule="auto"/>
              <w:ind w:hanging="128"/>
              <w:jc w:val="both"/>
              <w:rPr>
                <w:rFonts w:ascii="Lato" w:hAnsi="Lato" w:cs="Arial"/>
                <w:b/>
                <w:color w:val="000000" w:themeColor="text1"/>
                <w:sz w:val="20"/>
                <w:szCs w:val="20"/>
                <w:lang w:val="en-GB"/>
              </w:rPr>
            </w:pPr>
          </w:p>
        </w:tc>
      </w:tr>
      <w:tr w:rsidR="00886058" w:rsidRPr="00D15476" w14:paraId="37DC4038" w14:textId="77777777" w:rsidTr="0086032F">
        <w:trPr>
          <w:trHeight w:hRule="exact" w:val="8378"/>
        </w:trPr>
        <w:tc>
          <w:tcPr>
            <w:tcW w:w="321" w:type="dxa"/>
            <w:tcBorders>
              <w:top w:val="single" w:sz="4" w:space="0" w:color="auto"/>
              <w:bottom w:val="single" w:sz="4" w:space="0" w:color="auto"/>
            </w:tcBorders>
            <w:shd w:val="clear" w:color="auto" w:fill="F2F2F2"/>
          </w:tcPr>
          <w:p w14:paraId="4BE698EF" w14:textId="3529E97F" w:rsidR="00886058" w:rsidRPr="00D15476" w:rsidRDefault="00886058" w:rsidP="00886058">
            <w:pPr>
              <w:spacing w:line="240" w:lineRule="auto"/>
              <w:ind w:hanging="128"/>
              <w:rPr>
                <w:rFonts w:ascii="Lato" w:hAnsi="Lato" w:cs="Arial"/>
                <w:color w:val="000000" w:themeColor="text1"/>
                <w:sz w:val="20"/>
                <w:szCs w:val="20"/>
              </w:rPr>
            </w:pPr>
            <w:r>
              <w:rPr>
                <w:rFonts w:ascii="Lato" w:hAnsi="Lato" w:cs="Arial"/>
                <w:color w:val="000000" w:themeColor="text1"/>
                <w:sz w:val="20"/>
                <w:szCs w:val="20"/>
              </w:rPr>
              <w:lastRenderedPageBreak/>
              <w:t>11</w:t>
            </w:r>
          </w:p>
        </w:tc>
        <w:tc>
          <w:tcPr>
            <w:tcW w:w="2622" w:type="dxa"/>
            <w:tcBorders>
              <w:top w:val="single" w:sz="4" w:space="0" w:color="auto"/>
              <w:bottom w:val="single" w:sz="4" w:space="0" w:color="auto"/>
            </w:tcBorders>
            <w:shd w:val="clear" w:color="auto" w:fill="F2F2F2"/>
          </w:tcPr>
          <w:p w14:paraId="6885F4F2"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Application Procedure</w:t>
            </w:r>
          </w:p>
        </w:tc>
        <w:tc>
          <w:tcPr>
            <w:tcW w:w="7112" w:type="dxa"/>
            <w:gridSpan w:val="2"/>
            <w:tcBorders>
              <w:top w:val="single" w:sz="4" w:space="0" w:color="auto"/>
              <w:bottom w:val="single" w:sz="4" w:space="0" w:color="auto"/>
            </w:tcBorders>
          </w:tcPr>
          <w:p w14:paraId="29FBF02E" w14:textId="08B88817" w:rsidR="00886058" w:rsidRPr="003B77FD" w:rsidRDefault="00886058" w:rsidP="003A46CD">
            <w:pPr>
              <w:pStyle w:val="ListParagraph"/>
              <w:numPr>
                <w:ilvl w:val="0"/>
                <w:numId w:val="1"/>
              </w:numPr>
              <w:jc w:val="both"/>
              <w:rPr>
                <w:rFonts w:ascii="Arial" w:hAnsi="Arial" w:cs="Arial"/>
                <w:color w:val="000000" w:themeColor="text1"/>
                <w:sz w:val="22"/>
                <w:szCs w:val="22"/>
              </w:rPr>
            </w:pPr>
            <w:r w:rsidRPr="003B77FD">
              <w:rPr>
                <w:rFonts w:ascii="Arial" w:hAnsi="Arial" w:cs="Arial"/>
                <w:color w:val="000000" w:themeColor="text1"/>
                <w:sz w:val="22"/>
                <w:szCs w:val="22"/>
              </w:rPr>
              <w:t xml:space="preserve">Interested consultant (s) who meet the consultancy requirements are requested to submit their bid and each application package should include the above required minimum requirements. </w:t>
            </w:r>
          </w:p>
          <w:p w14:paraId="3B1F1580" w14:textId="77777777" w:rsidR="00886058" w:rsidRPr="00B4615E" w:rsidRDefault="00886058" w:rsidP="00886058">
            <w:pPr>
              <w:pStyle w:val="ListParagraph"/>
              <w:ind w:left="360"/>
              <w:jc w:val="both"/>
              <w:rPr>
                <w:rFonts w:ascii="Lato" w:hAnsi="Lato" w:cs="Arial"/>
                <w:color w:val="000000" w:themeColor="text1"/>
                <w:sz w:val="20"/>
                <w:szCs w:val="20"/>
              </w:rPr>
            </w:pPr>
          </w:p>
          <w:p w14:paraId="47B9EE2D" w14:textId="77777777" w:rsidR="00886058" w:rsidRPr="00BD7C54" w:rsidRDefault="00886058" w:rsidP="00886058">
            <w:pPr>
              <w:spacing w:after="0" w:line="240" w:lineRule="auto"/>
              <w:jc w:val="both"/>
              <w:rPr>
                <w:rFonts w:ascii="Arial" w:hAnsi="Arial" w:cs="Arial"/>
                <w:color w:val="000000" w:themeColor="text1"/>
                <w:sz w:val="24"/>
                <w:szCs w:val="24"/>
              </w:rPr>
            </w:pPr>
            <w:r w:rsidRPr="00BD7C54">
              <w:rPr>
                <w:rFonts w:ascii="Arial" w:hAnsi="Arial" w:cs="Arial"/>
                <w:color w:val="000000" w:themeColor="text1"/>
                <w:sz w:val="24"/>
                <w:szCs w:val="24"/>
              </w:rPr>
              <w:t>Applications can be submitted by:</w:t>
            </w:r>
          </w:p>
          <w:p w14:paraId="42F3032C" w14:textId="77777777" w:rsidR="00886058" w:rsidRPr="00BD7C54" w:rsidRDefault="00886058" w:rsidP="00886058">
            <w:pPr>
              <w:spacing w:after="0" w:line="240" w:lineRule="auto"/>
              <w:jc w:val="both"/>
              <w:rPr>
                <w:rFonts w:ascii="Arial" w:hAnsi="Arial" w:cs="Arial"/>
                <w:b/>
                <w:color w:val="000000" w:themeColor="text1"/>
                <w:sz w:val="24"/>
                <w:szCs w:val="24"/>
              </w:rPr>
            </w:pPr>
            <w:r w:rsidRPr="00BD7C54">
              <w:rPr>
                <w:rFonts w:ascii="Arial" w:hAnsi="Arial" w:cs="Arial"/>
                <w:b/>
                <w:color w:val="000000" w:themeColor="text1"/>
                <w:sz w:val="24"/>
                <w:szCs w:val="24"/>
              </w:rPr>
              <w:t xml:space="preserve">Protected Email box </w:t>
            </w:r>
            <w:r>
              <w:rPr>
                <w:rFonts w:ascii="Arial" w:hAnsi="Arial" w:cs="Arial"/>
                <w:b/>
                <w:color w:val="000000" w:themeColor="text1"/>
                <w:sz w:val="24"/>
                <w:szCs w:val="24"/>
              </w:rPr>
              <w:t xml:space="preserve">below </w:t>
            </w:r>
          </w:p>
          <w:p w14:paraId="7FCD8C1E" w14:textId="5E277ABB" w:rsidR="00886058" w:rsidRPr="002D4E23" w:rsidRDefault="00886058" w:rsidP="003A46CD">
            <w:pPr>
              <w:pStyle w:val="ListParagraph"/>
              <w:numPr>
                <w:ilvl w:val="0"/>
                <w:numId w:val="1"/>
              </w:numPr>
              <w:jc w:val="both"/>
              <w:rPr>
                <w:rStyle w:val="Hyperlink"/>
                <w:rFonts w:ascii="Arial" w:hAnsi="Arial" w:cs="Arial"/>
                <w:color w:val="000000" w:themeColor="text1"/>
              </w:rPr>
            </w:pPr>
            <w:r w:rsidRPr="00BD7C54">
              <w:rPr>
                <w:rFonts w:ascii="Arial" w:eastAsia="Times New Roman" w:hAnsi="Arial" w:cs="Arial"/>
                <w:color w:val="000000" w:themeColor="text1"/>
                <w:lang w:eastAsia="ar-SA"/>
              </w:rPr>
              <w:t>Email</w:t>
            </w:r>
            <w:r w:rsidRPr="00BD7C54">
              <w:rPr>
                <w:rFonts w:ascii="Arial" w:hAnsi="Arial" w:cs="Arial"/>
                <w:color w:val="000000" w:themeColor="text1"/>
              </w:rPr>
              <w:t xml:space="preserve"> should be addressed to </w:t>
            </w:r>
            <w:hyperlink r:id="rId11" w:history="1">
              <w:r w:rsidRPr="001A0639">
                <w:rPr>
                  <w:rStyle w:val="Hyperlink"/>
                  <w:rFonts w:ascii="Arial" w:hAnsi="Arial" w:cs="Arial"/>
                </w:rPr>
                <w:t>Somalia.Tenders@savethechildren.org</w:t>
              </w:r>
            </w:hyperlink>
            <w:r>
              <w:rPr>
                <w:rFonts w:ascii="Arial" w:hAnsi="Arial" w:cs="Arial"/>
                <w:color w:val="000000" w:themeColor="text1"/>
              </w:rPr>
              <w:t xml:space="preserve"> </w:t>
            </w:r>
          </w:p>
          <w:p w14:paraId="0B8552A3" w14:textId="77777777" w:rsidR="00886058" w:rsidRPr="00BD7C54" w:rsidRDefault="00886058" w:rsidP="003A46CD">
            <w:pPr>
              <w:pStyle w:val="ListParagraph"/>
              <w:numPr>
                <w:ilvl w:val="0"/>
                <w:numId w:val="1"/>
              </w:numPr>
              <w:jc w:val="both"/>
              <w:rPr>
                <w:rFonts w:ascii="Arial" w:hAnsi="Arial" w:cs="Arial"/>
                <w:color w:val="000000" w:themeColor="text1"/>
              </w:rPr>
            </w:pPr>
            <w:r w:rsidRPr="002D4E23">
              <w:rPr>
                <w:rFonts w:ascii="Arial" w:hAnsi="Arial"/>
                <w:color w:val="000000" w:themeColor="text1"/>
              </w:rPr>
              <w:t>Should you need any clarifications please direct your queries to</w:t>
            </w:r>
            <w:r>
              <w:rPr>
                <w:rStyle w:val="Hyperlink"/>
                <w:rFonts w:ascii="Gill Sans MT" w:eastAsia="Times New Roman" w:hAnsi="Gill Sans MT" w:cs="Arial"/>
                <w:lang w:eastAsia="ar-SA"/>
              </w:rPr>
              <w:t xml:space="preserve"> </w:t>
            </w:r>
            <w:hyperlink r:id="rId12" w:history="1">
              <w:r w:rsidRPr="002D4E23">
                <w:rPr>
                  <w:rStyle w:val="Hyperlink"/>
                  <w:rFonts w:ascii="Gill Sans MT" w:eastAsia="Times New Roman" w:hAnsi="Gill Sans MT" w:cs="Arial"/>
                  <w:lang w:eastAsia="ar-SA"/>
                </w:rPr>
                <w:t>Somalia.procurement@savethechildren.org</w:t>
              </w:r>
            </w:hyperlink>
            <w:r>
              <w:rPr>
                <w:rFonts w:ascii="Gill Sans MT" w:eastAsia="Times New Roman" w:hAnsi="Gill Sans MT" w:cs="Arial"/>
                <w:color w:val="0563C1" w:themeColor="hyperlink"/>
                <w:u w:val="single"/>
                <w:lang w:eastAsia="ar-SA"/>
              </w:rPr>
              <w:t xml:space="preserve"> </w:t>
            </w:r>
            <w:r w:rsidRPr="002D4E23">
              <w:rPr>
                <w:rFonts w:ascii="Arial" w:hAnsi="Arial" w:cs="Arial"/>
                <w:color w:val="000000" w:themeColor="text1"/>
              </w:rPr>
              <w:t>and expect responses within</w:t>
            </w:r>
            <w:r>
              <w:rPr>
                <w:rFonts w:ascii="Arial" w:hAnsi="Arial" w:cs="Arial"/>
                <w:color w:val="000000" w:themeColor="text1"/>
              </w:rPr>
              <w:t xml:space="preserve"> maximum of</w:t>
            </w:r>
            <w:r w:rsidRPr="002D4E23">
              <w:rPr>
                <w:rFonts w:ascii="Arial" w:hAnsi="Arial" w:cs="Arial"/>
                <w:color w:val="000000" w:themeColor="text1"/>
              </w:rPr>
              <w:t xml:space="preserve"> two working days.</w:t>
            </w:r>
            <w:r>
              <w:rPr>
                <w:rFonts w:ascii="Gill Sans MT" w:eastAsia="Times New Roman" w:hAnsi="Gill Sans MT" w:cs="Arial"/>
                <w:color w:val="0563C1" w:themeColor="hyperlink"/>
                <w:u w:val="single"/>
                <w:lang w:eastAsia="ar-SA"/>
              </w:rPr>
              <w:t xml:space="preserve"> </w:t>
            </w:r>
          </w:p>
          <w:p w14:paraId="14BFF4E2" w14:textId="77777777" w:rsidR="00886058" w:rsidRPr="00BD7C54" w:rsidRDefault="00886058" w:rsidP="003A46CD">
            <w:pPr>
              <w:pStyle w:val="ListParagraph"/>
              <w:numPr>
                <w:ilvl w:val="0"/>
                <w:numId w:val="1"/>
              </w:numPr>
              <w:jc w:val="both"/>
              <w:rPr>
                <w:rFonts w:ascii="Arial" w:eastAsia="Times New Roman" w:hAnsi="Arial" w:cs="Arial"/>
                <w:color w:val="000000" w:themeColor="text1"/>
                <w:lang w:eastAsia="ar-SA"/>
              </w:rPr>
            </w:pPr>
            <w:r w:rsidRPr="00BD7C54">
              <w:rPr>
                <w:rFonts w:ascii="Arial" w:eastAsia="Times New Roman" w:hAnsi="Arial" w:cs="Arial"/>
                <w:color w:val="000000" w:themeColor="text1"/>
                <w:lang w:eastAsia="ar-SA"/>
              </w:rPr>
              <w:t>Note – this is a sealed tender box which will not be opened until the tender has closed. Therefore, do not send tender related questions to this email address as they will not be answered.</w:t>
            </w:r>
          </w:p>
          <w:p w14:paraId="1D9EC53B" w14:textId="1E08DC5F" w:rsidR="0086032F" w:rsidRPr="00E53A3B" w:rsidRDefault="00886058" w:rsidP="00886058">
            <w:pPr>
              <w:jc w:val="both"/>
              <w:rPr>
                <w:rFonts w:ascii="Arial" w:hAnsi="Arial" w:cs="Arial"/>
                <w:b/>
                <w:bCs/>
              </w:rPr>
            </w:pPr>
            <w:r w:rsidRPr="00E53A3B">
              <w:rPr>
                <w:rFonts w:ascii="Arial" w:eastAsia="Times New Roman" w:hAnsi="Arial" w:cs="Arial"/>
                <w:color w:val="000000" w:themeColor="text1"/>
                <w:lang w:eastAsia="ar-SA"/>
              </w:rPr>
              <w:t xml:space="preserve">The subject of the email should </w:t>
            </w:r>
            <w:r w:rsidR="0053196B" w:rsidRPr="00E53A3B">
              <w:rPr>
                <w:rFonts w:ascii="Arial" w:eastAsia="Times New Roman" w:hAnsi="Arial" w:cs="Arial"/>
                <w:color w:val="000000" w:themeColor="text1"/>
                <w:lang w:eastAsia="ar-SA"/>
              </w:rPr>
              <w:t xml:space="preserve">be </w:t>
            </w:r>
            <w:r w:rsidR="00586014" w:rsidRPr="00586014">
              <w:rPr>
                <w:rFonts w:ascii="Arial" w:eastAsia="Times New Roman" w:hAnsi="Arial" w:cs="Arial"/>
                <w:b/>
                <w:bCs/>
                <w:color w:val="000000" w:themeColor="text1"/>
                <w:lang w:eastAsia="ar-SA"/>
              </w:rPr>
              <w:t>RE-ADVERTSEMENT</w:t>
            </w:r>
            <w:r w:rsidR="00586014">
              <w:rPr>
                <w:rFonts w:ascii="Arial" w:eastAsia="Times New Roman" w:hAnsi="Arial" w:cs="Arial"/>
                <w:b/>
                <w:bCs/>
                <w:color w:val="000000" w:themeColor="text1"/>
                <w:lang w:eastAsia="ar-SA"/>
              </w:rPr>
              <w:t xml:space="preserve"> F</w:t>
            </w:r>
            <w:r w:rsidR="00586014" w:rsidRPr="0086032F">
              <w:rPr>
                <w:rFonts w:ascii="Arial" w:hAnsi="Arial" w:cs="Arial"/>
                <w:b/>
                <w:bCs/>
              </w:rPr>
              <w:t>O</w:t>
            </w:r>
            <w:r w:rsidR="00586014">
              <w:rPr>
                <w:rFonts w:ascii="Arial" w:eastAsia="Times New Roman" w:hAnsi="Arial" w:cs="Arial"/>
                <w:b/>
                <w:bCs/>
                <w:color w:val="000000" w:themeColor="text1"/>
                <w:lang w:eastAsia="ar-SA"/>
              </w:rPr>
              <w:t xml:space="preserve">R </w:t>
            </w:r>
            <w:r w:rsidR="0086032F" w:rsidRPr="0086032F">
              <w:rPr>
                <w:rFonts w:ascii="Arial" w:hAnsi="Arial" w:cs="Arial"/>
                <w:b/>
                <w:bCs/>
              </w:rPr>
              <w:t>TERMS OF REFERENCE FOR THE DEVELOPMENT OF KEY CIRCULAR TRAINING CURRICULA (PLATIC RECYCLING, SOLID WASTE MANAGEMENT AND GREEN PACKAGING IN SOMALIA.</w:t>
            </w:r>
          </w:p>
          <w:p w14:paraId="753FBFF9"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All attached documents should be clearly labelled so it is clear to understand what each file relates to.</w:t>
            </w:r>
          </w:p>
          <w:p w14:paraId="29B4B4A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Emails should not exceed 15mb – if the file sizes are large, please split the submission into two emails.  </w:t>
            </w:r>
          </w:p>
          <w:p w14:paraId="14828A6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Do not copy other SCI email addresses into the email when you submit it as this will invalidate your bid. </w:t>
            </w:r>
          </w:p>
          <w:p w14:paraId="6F03C224" w14:textId="77777777" w:rsidR="00886058" w:rsidRPr="00BD7C54" w:rsidRDefault="00886058" w:rsidP="00886058">
            <w:pPr>
              <w:spacing w:after="0" w:line="240" w:lineRule="auto"/>
              <w:ind w:left="720"/>
              <w:jc w:val="both"/>
              <w:rPr>
                <w:rFonts w:ascii="Arial" w:eastAsia="Times New Roman" w:hAnsi="Arial" w:cs="Arial"/>
                <w:color w:val="000000" w:themeColor="text1"/>
                <w:sz w:val="24"/>
                <w:szCs w:val="24"/>
                <w:lang w:eastAsia="ar-SA"/>
              </w:rPr>
            </w:pPr>
          </w:p>
          <w:p w14:paraId="561A3D99" w14:textId="7E3BD889" w:rsidR="00886058" w:rsidRPr="00B4615E" w:rsidRDefault="00886058" w:rsidP="00886058">
            <w:pPr>
              <w:jc w:val="both"/>
              <w:rPr>
                <w:rFonts w:ascii="Lato" w:hAnsi="Lato" w:cs="Arial"/>
                <w:color w:val="000000" w:themeColor="text1"/>
                <w:sz w:val="20"/>
                <w:szCs w:val="20"/>
              </w:rPr>
            </w:pPr>
            <w:r w:rsidRPr="005427AE">
              <w:rPr>
                <w:rFonts w:ascii="Arial" w:eastAsia="Times New Roman" w:hAnsi="Arial" w:cs="Arial"/>
                <w:color w:val="000000" w:themeColor="text1"/>
                <w:szCs w:val="21"/>
                <w:lang w:eastAsia="ar-SA"/>
              </w:rPr>
              <w:t>All applications MUST be submitted on or before the closing date below to be considered for the assignment.</w:t>
            </w:r>
            <w:r>
              <w:rPr>
                <w:rFonts w:ascii="Arial" w:eastAsia="Times New Roman" w:hAnsi="Arial" w:cs="Arial"/>
                <w:color w:val="000000" w:themeColor="text1"/>
                <w:szCs w:val="21"/>
                <w:lang w:eastAsia="ar-SA"/>
              </w:rPr>
              <w:t xml:space="preserve"> </w:t>
            </w:r>
            <w:r w:rsidRPr="00BD7C54">
              <w:rPr>
                <w:rFonts w:ascii="Arial" w:eastAsia="Times New Roman" w:hAnsi="Arial" w:cs="Arial"/>
                <w:b/>
                <w:color w:val="000000" w:themeColor="text1"/>
                <w:sz w:val="24"/>
                <w:szCs w:val="24"/>
                <w:lang w:eastAsia="ar-SA"/>
              </w:rPr>
              <w:t>Only shortlisted Candidates will be contacted.</w:t>
            </w:r>
          </w:p>
          <w:p w14:paraId="5EECA755" w14:textId="3B223398" w:rsidR="00886058" w:rsidRPr="000A574E" w:rsidRDefault="00886058" w:rsidP="00886058">
            <w:pPr>
              <w:spacing w:line="240" w:lineRule="auto"/>
              <w:jc w:val="both"/>
              <w:rPr>
                <w:rFonts w:ascii="Lato" w:eastAsia="Times New Roman" w:hAnsi="Lato" w:cs="Arial"/>
                <w:color w:val="000000" w:themeColor="text1"/>
                <w:sz w:val="20"/>
                <w:szCs w:val="20"/>
                <w:lang w:val="en-GB" w:eastAsia="ar-SA"/>
              </w:rPr>
            </w:pPr>
          </w:p>
        </w:tc>
      </w:tr>
      <w:tr w:rsidR="00886058" w:rsidRPr="00D15476" w14:paraId="28062A8A" w14:textId="77777777" w:rsidTr="003A64F4">
        <w:trPr>
          <w:trHeight w:hRule="exact" w:val="676"/>
        </w:trPr>
        <w:tc>
          <w:tcPr>
            <w:tcW w:w="321" w:type="dxa"/>
            <w:tcBorders>
              <w:top w:val="single" w:sz="4" w:space="0" w:color="auto"/>
              <w:bottom w:val="single" w:sz="4" w:space="0" w:color="auto"/>
            </w:tcBorders>
            <w:shd w:val="clear" w:color="auto" w:fill="F2F2F2"/>
          </w:tcPr>
          <w:p w14:paraId="1798841B" w14:textId="344876F4" w:rsidR="00886058" w:rsidRPr="00D15476" w:rsidRDefault="00886058" w:rsidP="00886058">
            <w:pPr>
              <w:spacing w:line="240" w:lineRule="auto"/>
              <w:ind w:hanging="128"/>
              <w:rPr>
                <w:rFonts w:ascii="Lato" w:hAnsi="Lato" w:cs="Arial"/>
                <w:color w:val="000000" w:themeColor="text1"/>
                <w:sz w:val="20"/>
                <w:szCs w:val="20"/>
              </w:rPr>
            </w:pPr>
            <w:r w:rsidRPr="00D15476">
              <w:rPr>
                <w:rFonts w:ascii="Lato" w:hAnsi="Lato" w:cs="Arial"/>
                <w:color w:val="000000" w:themeColor="text1"/>
                <w:sz w:val="20"/>
                <w:szCs w:val="20"/>
              </w:rPr>
              <w:t>1</w:t>
            </w:r>
            <w:r>
              <w:rPr>
                <w:rFonts w:ascii="Lato" w:hAnsi="Lato" w:cs="Arial"/>
                <w:color w:val="000000" w:themeColor="text1"/>
                <w:sz w:val="20"/>
                <w:szCs w:val="20"/>
              </w:rPr>
              <w:t>2</w:t>
            </w:r>
          </w:p>
        </w:tc>
        <w:tc>
          <w:tcPr>
            <w:tcW w:w="2622" w:type="dxa"/>
            <w:tcBorders>
              <w:top w:val="single" w:sz="4" w:space="0" w:color="auto"/>
              <w:bottom w:val="single" w:sz="4" w:space="0" w:color="auto"/>
            </w:tcBorders>
            <w:shd w:val="clear" w:color="auto" w:fill="F2F2F2"/>
          </w:tcPr>
          <w:p w14:paraId="5110B887"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Closing date for Applications</w:t>
            </w:r>
          </w:p>
        </w:tc>
        <w:tc>
          <w:tcPr>
            <w:tcW w:w="7112" w:type="dxa"/>
            <w:gridSpan w:val="2"/>
            <w:tcBorders>
              <w:top w:val="single" w:sz="4" w:space="0" w:color="auto"/>
              <w:bottom w:val="single" w:sz="4" w:space="0" w:color="auto"/>
            </w:tcBorders>
          </w:tcPr>
          <w:p w14:paraId="2884D2F5" w14:textId="6BB265E1" w:rsidR="00B454B4" w:rsidRDefault="00886058" w:rsidP="00886058">
            <w:pPr>
              <w:spacing w:after="0" w:line="240" w:lineRule="auto"/>
              <w:jc w:val="both"/>
              <w:rPr>
                <w:rFonts w:ascii="Lato" w:hAnsi="Lato" w:cs="Arial"/>
                <w:b/>
                <w:color w:val="000000" w:themeColor="text1"/>
                <w:sz w:val="24"/>
                <w:szCs w:val="24"/>
              </w:rPr>
            </w:pPr>
            <w:r w:rsidRPr="00BD7C54">
              <w:rPr>
                <w:rFonts w:ascii="Arial" w:hAnsi="Arial" w:cs="Arial"/>
                <w:bCs/>
                <w:color w:val="000000" w:themeColor="text1"/>
                <w:sz w:val="24"/>
                <w:szCs w:val="24"/>
              </w:rPr>
              <w:t xml:space="preserve">Interested consultants shall submit their applications through the above procedures </w:t>
            </w:r>
            <w:r w:rsidR="00B454B4" w:rsidRPr="00067810">
              <w:rPr>
                <w:rFonts w:ascii="Arial" w:hAnsi="Arial" w:cs="Arial"/>
                <w:b/>
                <w:bCs/>
                <w:color w:val="000000" w:themeColor="text1"/>
                <w:sz w:val="24"/>
                <w:szCs w:val="24"/>
              </w:rPr>
              <w:t xml:space="preserve">or before </w:t>
            </w:r>
            <w:r w:rsidR="00BE6D1F">
              <w:rPr>
                <w:rFonts w:ascii="Arial" w:hAnsi="Arial" w:cs="Arial"/>
                <w:b/>
                <w:bCs/>
                <w:color w:val="000000" w:themeColor="text1"/>
                <w:sz w:val="24"/>
                <w:szCs w:val="24"/>
              </w:rPr>
              <w:t>17</w:t>
            </w:r>
            <w:r w:rsidR="00BE6D1F" w:rsidRPr="00BE6D1F">
              <w:rPr>
                <w:rFonts w:ascii="Arial" w:hAnsi="Arial" w:cs="Arial"/>
                <w:b/>
                <w:bCs/>
                <w:color w:val="000000" w:themeColor="text1"/>
                <w:sz w:val="24"/>
                <w:szCs w:val="24"/>
                <w:vertAlign w:val="superscript"/>
              </w:rPr>
              <w:t>th</w:t>
            </w:r>
            <w:r w:rsidR="00BE6D1F">
              <w:rPr>
                <w:rFonts w:ascii="Arial" w:hAnsi="Arial" w:cs="Arial"/>
                <w:b/>
                <w:bCs/>
                <w:color w:val="000000" w:themeColor="text1"/>
                <w:sz w:val="24"/>
                <w:szCs w:val="24"/>
              </w:rPr>
              <w:t xml:space="preserve"> </w:t>
            </w:r>
            <w:r w:rsidR="00553D91">
              <w:rPr>
                <w:rFonts w:ascii="Arial" w:hAnsi="Arial" w:cs="Arial"/>
                <w:b/>
                <w:bCs/>
                <w:color w:val="000000" w:themeColor="text1"/>
                <w:sz w:val="24"/>
                <w:szCs w:val="24"/>
              </w:rPr>
              <w:t>June</w:t>
            </w:r>
            <w:r w:rsidR="00B454B4">
              <w:rPr>
                <w:rFonts w:ascii="Arial" w:hAnsi="Arial" w:cs="Arial"/>
                <w:b/>
                <w:bCs/>
                <w:color w:val="000000" w:themeColor="text1"/>
                <w:sz w:val="24"/>
                <w:szCs w:val="24"/>
              </w:rPr>
              <w:t xml:space="preserve"> </w:t>
            </w:r>
            <w:r w:rsidR="00B454B4" w:rsidRPr="00067810">
              <w:rPr>
                <w:rFonts w:ascii="Arial" w:hAnsi="Arial" w:cs="Arial"/>
                <w:b/>
                <w:bCs/>
                <w:color w:val="000000" w:themeColor="text1"/>
                <w:sz w:val="24"/>
                <w:szCs w:val="24"/>
              </w:rPr>
              <w:t>202</w:t>
            </w:r>
            <w:r w:rsidR="00B454B4">
              <w:rPr>
                <w:rFonts w:ascii="Arial" w:hAnsi="Arial" w:cs="Arial"/>
                <w:b/>
                <w:bCs/>
                <w:color w:val="000000" w:themeColor="text1"/>
                <w:sz w:val="24"/>
                <w:szCs w:val="24"/>
              </w:rPr>
              <w:t>6, EAT</w:t>
            </w:r>
            <w:r w:rsidR="001B5C03">
              <w:rPr>
                <w:rFonts w:ascii="Arial" w:hAnsi="Arial" w:cs="Arial"/>
                <w:b/>
                <w:bCs/>
                <w:color w:val="000000" w:themeColor="text1"/>
                <w:sz w:val="24"/>
                <w:szCs w:val="24"/>
              </w:rPr>
              <w:t>.</w:t>
            </w:r>
          </w:p>
          <w:p w14:paraId="09840024" w14:textId="601B918C" w:rsidR="00B454B4" w:rsidRPr="00D15476" w:rsidRDefault="00B454B4" w:rsidP="00886058">
            <w:pPr>
              <w:spacing w:after="0" w:line="240" w:lineRule="auto"/>
              <w:jc w:val="both"/>
              <w:rPr>
                <w:rFonts w:ascii="Lato" w:hAnsi="Lato" w:cs="Arial"/>
                <w:b/>
                <w:color w:val="000000" w:themeColor="text1"/>
                <w:sz w:val="20"/>
                <w:szCs w:val="20"/>
              </w:rPr>
            </w:pPr>
          </w:p>
        </w:tc>
      </w:tr>
    </w:tbl>
    <w:p w14:paraId="3303CE15" w14:textId="7E78A759" w:rsidR="00AD266A" w:rsidRPr="00D15476" w:rsidRDefault="00B11F12" w:rsidP="00AD266A">
      <w:pPr>
        <w:pStyle w:val="BodyText"/>
        <w:rPr>
          <w:rFonts w:ascii="Lato" w:hAnsi="Lato" w:cs="Arial"/>
          <w:b/>
          <w:sz w:val="20"/>
          <w:szCs w:val="20"/>
        </w:rPr>
      </w:pPr>
      <w:r w:rsidRPr="00D15476">
        <w:rPr>
          <w:rFonts w:ascii="Lato" w:hAnsi="Lato" w:cs="Arial"/>
          <w:b/>
          <w:sz w:val="20"/>
          <w:szCs w:val="20"/>
        </w:rPr>
        <w:br w:type="textWrapping" w:clear="all"/>
      </w:r>
    </w:p>
    <w:tbl>
      <w:tblPr>
        <w:tblStyle w:val="TableGrid"/>
        <w:tblW w:w="10170" w:type="dxa"/>
        <w:tblInd w:w="-5" w:type="dxa"/>
        <w:tblLook w:val="04A0" w:firstRow="1" w:lastRow="0" w:firstColumn="1" w:lastColumn="0" w:noHBand="0" w:noVBand="1"/>
      </w:tblPr>
      <w:tblGrid>
        <w:gridCol w:w="5825"/>
        <w:gridCol w:w="2680"/>
        <w:gridCol w:w="1665"/>
      </w:tblGrid>
      <w:tr w:rsidR="00AD266A" w:rsidRPr="00D15476" w14:paraId="5CA7C79D" w14:textId="77777777" w:rsidTr="00775278">
        <w:trPr>
          <w:trHeight w:val="373"/>
        </w:trPr>
        <w:tc>
          <w:tcPr>
            <w:tcW w:w="10170" w:type="dxa"/>
            <w:gridSpan w:val="3"/>
            <w:shd w:val="clear" w:color="auto" w:fill="FF0000"/>
            <w:vAlign w:val="center"/>
          </w:tcPr>
          <w:p w14:paraId="3405C6C8" w14:textId="77777777" w:rsidR="00AD266A" w:rsidRPr="00D15476" w:rsidRDefault="00AD266A" w:rsidP="005717BE">
            <w:pPr>
              <w:spacing w:after="0" w:line="240" w:lineRule="auto"/>
              <w:rPr>
                <w:rFonts w:ascii="Lato" w:hAnsi="Lato" w:cs="Arial"/>
                <w:b/>
                <w:sz w:val="20"/>
                <w:szCs w:val="20"/>
              </w:rPr>
            </w:pPr>
            <w:r w:rsidRPr="00D15476">
              <w:rPr>
                <w:rFonts w:ascii="Lato" w:hAnsi="Lato" w:cs="Arial"/>
                <w:b/>
                <w:sz w:val="20"/>
                <w:szCs w:val="20"/>
              </w:rPr>
              <w:t>We, the Bidder, hereby confirm we compliance with the following policies and requirements:</w:t>
            </w:r>
          </w:p>
        </w:tc>
      </w:tr>
      <w:tr w:rsidR="00AD266A" w:rsidRPr="00D15476" w14:paraId="70CB7B82" w14:textId="77777777" w:rsidTr="00AC3246">
        <w:trPr>
          <w:trHeight w:val="200"/>
        </w:trPr>
        <w:tc>
          <w:tcPr>
            <w:tcW w:w="5825" w:type="dxa"/>
            <w:shd w:val="clear" w:color="auto" w:fill="D9D9D9" w:themeFill="background1" w:themeFillShade="D9"/>
            <w:vAlign w:val="center"/>
          </w:tcPr>
          <w:p w14:paraId="2BA1AD86"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w:t>
            </w:r>
          </w:p>
        </w:tc>
        <w:tc>
          <w:tcPr>
            <w:tcW w:w="2680" w:type="dxa"/>
            <w:shd w:val="clear" w:color="auto" w:fill="D9D9D9" w:themeFill="background1" w:themeFillShade="D9"/>
            <w:vAlign w:val="center"/>
          </w:tcPr>
          <w:p w14:paraId="748ABF33"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 / Document</w:t>
            </w:r>
          </w:p>
        </w:tc>
        <w:tc>
          <w:tcPr>
            <w:tcW w:w="1665" w:type="dxa"/>
            <w:shd w:val="clear" w:color="auto" w:fill="D9D9D9" w:themeFill="background1" w:themeFillShade="D9"/>
            <w:vAlign w:val="center"/>
          </w:tcPr>
          <w:p w14:paraId="09D5F959"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Signature</w:t>
            </w:r>
          </w:p>
        </w:tc>
      </w:tr>
      <w:tr w:rsidR="003A64B1" w:rsidRPr="00D15476" w14:paraId="78C3EE3C" w14:textId="77777777" w:rsidTr="00AC3246">
        <w:trPr>
          <w:trHeight w:val="744"/>
        </w:trPr>
        <w:tc>
          <w:tcPr>
            <w:tcW w:w="5825" w:type="dxa"/>
            <w:vAlign w:val="center"/>
          </w:tcPr>
          <w:p w14:paraId="494E2290"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Terms &amp; Conditions of Bidding</w:t>
            </w:r>
          </w:p>
        </w:tc>
        <w:tc>
          <w:tcPr>
            <w:tcW w:w="2680" w:type="dxa"/>
            <w:vAlign w:val="center"/>
          </w:tcPr>
          <w:p w14:paraId="5590BD5C" w14:textId="4E8A0E95" w:rsidR="003A64B1" w:rsidRPr="00D15476" w:rsidRDefault="00A017F3" w:rsidP="005717BE">
            <w:pPr>
              <w:spacing w:after="0" w:line="240" w:lineRule="auto"/>
              <w:jc w:val="center"/>
              <w:rPr>
                <w:rFonts w:ascii="Lato" w:hAnsi="Lato" w:cs="Arial"/>
                <w:sz w:val="20"/>
                <w:szCs w:val="20"/>
              </w:rPr>
            </w:pPr>
            <w:r w:rsidRPr="00D15476">
              <w:rPr>
                <w:rFonts w:ascii="Lato" w:hAnsi="Lato" w:cs="Arial"/>
                <w:i/>
                <w:noProof/>
                <w:sz w:val="20"/>
                <w:szCs w:val="20"/>
              </w:rPr>
              <w:object w:dxaOrig="1311" w:dyaOrig="819" w14:anchorId="716E6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pt;height:43.5pt" o:ole="">
                  <v:imagedata r:id="rId13" o:title=""/>
                </v:shape>
                <o:OLEObject Type="Embed" ProgID="AcroExch.Document.7" ShapeID="_x0000_i1025" DrawAspect="Icon" ObjectID="_1842633115" r:id="rId14"/>
              </w:object>
            </w:r>
          </w:p>
        </w:tc>
        <w:tc>
          <w:tcPr>
            <w:tcW w:w="1665" w:type="dxa"/>
            <w:vMerge w:val="restart"/>
            <w:vAlign w:val="center"/>
          </w:tcPr>
          <w:p w14:paraId="2CBD6477" w14:textId="77777777" w:rsidR="003A64B1" w:rsidRPr="00D15476" w:rsidRDefault="003A64B1" w:rsidP="005717BE">
            <w:pPr>
              <w:tabs>
                <w:tab w:val="left" w:pos="426"/>
                <w:tab w:val="left" w:pos="993"/>
              </w:tabs>
              <w:spacing w:after="0" w:line="240" w:lineRule="auto"/>
              <w:ind w:left="349"/>
              <w:rPr>
                <w:rFonts w:ascii="Lato" w:hAnsi="Lato" w:cs="Arial"/>
                <w:sz w:val="20"/>
                <w:szCs w:val="20"/>
              </w:rPr>
            </w:pPr>
          </w:p>
        </w:tc>
      </w:tr>
      <w:tr w:rsidR="003A64B1" w:rsidRPr="00D15476" w14:paraId="26435CAE" w14:textId="77777777" w:rsidTr="00AC3246">
        <w:trPr>
          <w:trHeight w:val="429"/>
        </w:trPr>
        <w:tc>
          <w:tcPr>
            <w:tcW w:w="5825" w:type="dxa"/>
            <w:vAlign w:val="center"/>
          </w:tcPr>
          <w:p w14:paraId="0F977F2B"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Supplier Sustainability Policy</w:t>
            </w:r>
          </w:p>
          <w:p w14:paraId="41F64267"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and the included mandatory policies</w:t>
            </w:r>
          </w:p>
        </w:tc>
        <w:tc>
          <w:tcPr>
            <w:tcW w:w="2680" w:type="dxa"/>
            <w:vAlign w:val="center"/>
          </w:tcPr>
          <w:p w14:paraId="1F5E4296" w14:textId="7392F45B" w:rsidR="003A64B1" w:rsidRPr="00D15476" w:rsidRDefault="003A64B1" w:rsidP="00405004">
            <w:pPr>
              <w:spacing w:after="0" w:line="240" w:lineRule="auto"/>
              <w:rPr>
                <w:rFonts w:ascii="Lato" w:hAnsi="Lato" w:cs="Arial"/>
                <w:sz w:val="20"/>
                <w:szCs w:val="20"/>
                <w:highlight w:val="yellow"/>
              </w:rPr>
            </w:pPr>
            <w:hyperlink r:id="rId15" w:history="1">
              <w:r w:rsidRPr="00C068F3">
                <w:rPr>
                  <w:rStyle w:val="Hyperlink"/>
                  <w:rFonts w:ascii="Lato" w:hAnsi="Lato" w:cs="Arial"/>
                  <w:sz w:val="20"/>
                  <w:szCs w:val="20"/>
                </w:rPr>
                <w:t>Click Here to Access</w:t>
              </w:r>
            </w:hyperlink>
          </w:p>
        </w:tc>
        <w:tc>
          <w:tcPr>
            <w:tcW w:w="1665" w:type="dxa"/>
            <w:vMerge/>
            <w:vAlign w:val="center"/>
          </w:tcPr>
          <w:p w14:paraId="7E2D2DCF" w14:textId="77777777" w:rsidR="003A64B1" w:rsidRPr="00D15476" w:rsidRDefault="003A64B1" w:rsidP="005717BE">
            <w:pPr>
              <w:spacing w:after="0" w:line="240" w:lineRule="auto"/>
              <w:jc w:val="center"/>
              <w:rPr>
                <w:rFonts w:ascii="Lato" w:hAnsi="Lato" w:cs="Arial"/>
                <w:sz w:val="20"/>
                <w:szCs w:val="20"/>
              </w:rPr>
            </w:pPr>
          </w:p>
        </w:tc>
      </w:tr>
    </w:tbl>
    <w:p w14:paraId="01474A12" w14:textId="77777777" w:rsidR="00AD266A" w:rsidRPr="00D15476" w:rsidRDefault="00AD266A" w:rsidP="00AD266A">
      <w:pPr>
        <w:pStyle w:val="paragraph"/>
        <w:spacing w:before="0" w:beforeAutospacing="0" w:after="0" w:afterAutospacing="0"/>
        <w:ind w:right="45"/>
        <w:jc w:val="both"/>
        <w:textAlignment w:val="baseline"/>
        <w:rPr>
          <w:rStyle w:val="scxw63843710"/>
          <w:rFonts w:ascii="Lato" w:hAnsi="Lato" w:cs="Arial"/>
          <w:sz w:val="20"/>
          <w:szCs w:val="20"/>
        </w:rPr>
      </w:pPr>
    </w:p>
    <w:tbl>
      <w:tblPr>
        <w:tblStyle w:val="TableGrid"/>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8721"/>
      </w:tblGrid>
      <w:tr w:rsidR="00AD266A" w:rsidRPr="00D15476" w14:paraId="083C83CE" w14:textId="77777777" w:rsidTr="005717BE">
        <w:trPr>
          <w:trHeight w:val="592"/>
        </w:trPr>
        <w:tc>
          <w:tcPr>
            <w:tcW w:w="10778" w:type="dxa"/>
            <w:gridSpan w:val="2"/>
          </w:tcPr>
          <w:p w14:paraId="26F13343" w14:textId="77777777" w:rsidR="00AD266A" w:rsidRPr="00D15476" w:rsidRDefault="00AD266A" w:rsidP="005717BE">
            <w:pPr>
              <w:pStyle w:val="paragraph"/>
              <w:spacing w:before="0" w:beforeAutospacing="0" w:after="0" w:afterAutospacing="0"/>
              <w:jc w:val="both"/>
              <w:textAlignment w:val="baseline"/>
              <w:rPr>
                <w:rStyle w:val="eop"/>
                <w:rFonts w:ascii="Lato" w:hAnsi="Lato" w:cs="Arial"/>
                <w:sz w:val="20"/>
                <w:szCs w:val="20"/>
              </w:rPr>
            </w:pPr>
            <w:r w:rsidRPr="00D15476">
              <w:rPr>
                <w:rStyle w:val="normaltextrun"/>
                <w:rFonts w:ascii="Lato" w:hAnsi="Lato" w:cs="Arial"/>
                <w:sz w:val="20"/>
                <w:szCs w:val="20"/>
              </w:rPr>
              <w:t>We confirm that Save the Children may in its consideration of our offer, and subsequently, rely on the statements made herein.</w:t>
            </w:r>
            <w:r w:rsidRPr="00D15476">
              <w:rPr>
                <w:rStyle w:val="eop"/>
                <w:rFonts w:ascii="Lato" w:hAnsi="Lato" w:cs="Arial"/>
                <w:sz w:val="20"/>
                <w:szCs w:val="20"/>
              </w:rPr>
              <w:t> </w:t>
            </w:r>
          </w:p>
          <w:p w14:paraId="0E4856F4" w14:textId="77777777" w:rsidR="00AD266A" w:rsidRPr="00D15476" w:rsidRDefault="00AD266A" w:rsidP="005717BE">
            <w:pPr>
              <w:pStyle w:val="paragraph"/>
              <w:spacing w:before="0" w:beforeAutospacing="0" w:after="0" w:afterAutospacing="0"/>
              <w:jc w:val="both"/>
              <w:textAlignment w:val="baseline"/>
              <w:rPr>
                <w:rStyle w:val="scxw63843710"/>
                <w:rFonts w:ascii="Lato" w:hAnsi="Lato" w:cs="Arial"/>
                <w:sz w:val="20"/>
                <w:szCs w:val="20"/>
              </w:rPr>
            </w:pPr>
          </w:p>
        </w:tc>
      </w:tr>
      <w:tr w:rsidR="00AD266A" w:rsidRPr="00D15476" w14:paraId="75F242BF" w14:textId="77777777" w:rsidTr="005717BE">
        <w:trPr>
          <w:trHeight w:val="494"/>
        </w:trPr>
        <w:tc>
          <w:tcPr>
            <w:tcW w:w="2057" w:type="dxa"/>
          </w:tcPr>
          <w:p w14:paraId="149937AA"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Signature:</w:t>
            </w:r>
          </w:p>
        </w:tc>
        <w:tc>
          <w:tcPr>
            <w:tcW w:w="8721" w:type="dxa"/>
          </w:tcPr>
          <w:p w14:paraId="54F92AF8"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2D85F557" w14:textId="77777777" w:rsidTr="005717BE">
        <w:trPr>
          <w:trHeight w:val="528"/>
        </w:trPr>
        <w:tc>
          <w:tcPr>
            <w:tcW w:w="2057" w:type="dxa"/>
          </w:tcPr>
          <w:p w14:paraId="69F78907"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Name:</w:t>
            </w:r>
          </w:p>
        </w:tc>
        <w:tc>
          <w:tcPr>
            <w:tcW w:w="8721" w:type="dxa"/>
          </w:tcPr>
          <w:p w14:paraId="5850C442"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14FBF637" w14:textId="77777777" w:rsidTr="005717BE">
        <w:trPr>
          <w:trHeight w:val="549"/>
        </w:trPr>
        <w:tc>
          <w:tcPr>
            <w:tcW w:w="2057" w:type="dxa"/>
          </w:tcPr>
          <w:p w14:paraId="0721CA86"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lastRenderedPageBreak/>
              <w:t>Title:</w:t>
            </w:r>
          </w:p>
        </w:tc>
        <w:tc>
          <w:tcPr>
            <w:tcW w:w="8721" w:type="dxa"/>
          </w:tcPr>
          <w:p w14:paraId="366327D5"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38C5BCEA" w14:textId="77777777" w:rsidTr="005717BE">
        <w:trPr>
          <w:trHeight w:val="531"/>
        </w:trPr>
        <w:tc>
          <w:tcPr>
            <w:tcW w:w="2057" w:type="dxa"/>
          </w:tcPr>
          <w:p w14:paraId="21215BA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Company:</w:t>
            </w:r>
          </w:p>
        </w:tc>
        <w:tc>
          <w:tcPr>
            <w:tcW w:w="8721" w:type="dxa"/>
          </w:tcPr>
          <w:p w14:paraId="17C69819"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4F2F0A12" w14:textId="77777777" w:rsidTr="005717BE">
        <w:trPr>
          <w:trHeight w:val="525"/>
        </w:trPr>
        <w:tc>
          <w:tcPr>
            <w:tcW w:w="2057" w:type="dxa"/>
          </w:tcPr>
          <w:p w14:paraId="14ED41F0"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Date:</w:t>
            </w:r>
          </w:p>
        </w:tc>
        <w:tc>
          <w:tcPr>
            <w:tcW w:w="8721" w:type="dxa"/>
          </w:tcPr>
          <w:p w14:paraId="6D07615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bl>
    <w:p w14:paraId="3E5AE67A" w14:textId="77777777" w:rsidR="00C47440" w:rsidRDefault="00C47440" w:rsidP="002E4BFC">
      <w:pPr>
        <w:rPr>
          <w:rFonts w:ascii="Lato" w:hAnsi="Lato"/>
          <w:b/>
          <w:bCs/>
          <w:sz w:val="20"/>
          <w:szCs w:val="20"/>
          <w:u w:val="single"/>
        </w:rPr>
      </w:pPr>
    </w:p>
    <w:p w14:paraId="41B18E83" w14:textId="77777777" w:rsidR="00C47440" w:rsidRDefault="00C47440" w:rsidP="00EF3584">
      <w:pPr>
        <w:jc w:val="center"/>
        <w:rPr>
          <w:rFonts w:ascii="Lato" w:hAnsi="Lato"/>
          <w:b/>
          <w:bCs/>
          <w:sz w:val="20"/>
          <w:szCs w:val="20"/>
          <w:u w:val="single"/>
        </w:rPr>
      </w:pPr>
    </w:p>
    <w:p w14:paraId="1D1B4EA5" w14:textId="77777777" w:rsidR="00C67662" w:rsidRDefault="00C67662" w:rsidP="00C67662">
      <w:pPr>
        <w:autoSpaceDE w:val="0"/>
        <w:autoSpaceDN w:val="0"/>
        <w:adjustRightInd w:val="0"/>
        <w:spacing w:after="0"/>
        <w:jc w:val="both"/>
        <w:rPr>
          <w:rFonts w:ascii="Times New Roman" w:hAnsi="Times New Roman"/>
          <w:b/>
          <w:bCs/>
        </w:rPr>
      </w:pPr>
    </w:p>
    <w:p w14:paraId="14DDA0DE" w14:textId="227928B4" w:rsidR="00C67662" w:rsidRPr="00CA135E" w:rsidRDefault="00C67662" w:rsidP="00C67662">
      <w:pPr>
        <w:autoSpaceDE w:val="0"/>
        <w:autoSpaceDN w:val="0"/>
        <w:adjustRightInd w:val="0"/>
        <w:spacing w:after="0"/>
        <w:jc w:val="both"/>
        <w:rPr>
          <w:rFonts w:ascii="Times New Roman" w:hAnsi="Times New Roman"/>
          <w:b/>
          <w:bCs/>
        </w:rPr>
      </w:pPr>
      <w:r w:rsidRPr="00CA135E">
        <w:rPr>
          <w:rFonts w:ascii="Times New Roman" w:eastAsia="Times New Roman" w:hAnsi="Times New Roman"/>
          <w:noProof/>
        </w:rPr>
        <w:drawing>
          <wp:anchor distT="0" distB="0" distL="114300" distR="114300" simplePos="0" relativeHeight="251659264" behindDoc="1" locked="0" layoutInCell="1" allowOverlap="1" wp14:anchorId="1EBF4E07" wp14:editId="580A64DA">
            <wp:simplePos x="0" y="0"/>
            <wp:positionH relativeFrom="column">
              <wp:posOffset>1720850</wp:posOffset>
            </wp:positionH>
            <wp:positionV relativeFrom="page">
              <wp:posOffset>330200</wp:posOffset>
            </wp:positionV>
            <wp:extent cx="2275205" cy="594995"/>
            <wp:effectExtent l="0" t="0" r="0" b="0"/>
            <wp:wrapSquare wrapText="bothSides"/>
            <wp:docPr id="3" name="Picture 3" descr="C:\Users\Dahir.isaq\AppData\Local\Microsoft\Windows\INetCache\Content.Word\STC_Logo_Horiz_ColPos_RG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hir.isaq\AppData\Local\Microsoft\Windows\INetCache\Content.Word\STC_Logo_Horiz_ColPos_RGB-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5205" cy="594995"/>
                    </a:xfrm>
                    <a:prstGeom prst="rect">
                      <a:avLst/>
                    </a:prstGeom>
                    <a:noFill/>
                    <a:ln>
                      <a:noFill/>
                    </a:ln>
                  </pic:spPr>
                </pic:pic>
              </a:graphicData>
            </a:graphic>
          </wp:anchor>
        </w:drawing>
      </w:r>
    </w:p>
    <w:p w14:paraId="4429D321" w14:textId="77777777" w:rsidR="0072329C" w:rsidRDefault="0072329C" w:rsidP="00C67662">
      <w:pPr>
        <w:autoSpaceDE w:val="0"/>
        <w:autoSpaceDN w:val="0"/>
        <w:adjustRightInd w:val="0"/>
        <w:spacing w:after="0"/>
        <w:jc w:val="both"/>
        <w:rPr>
          <w:rFonts w:ascii="Times New Roman" w:hAnsi="Times New Roman"/>
          <w:b/>
          <w:bCs/>
        </w:rPr>
      </w:pPr>
    </w:p>
    <w:p w14:paraId="69BEA587" w14:textId="77777777" w:rsidR="0072329C" w:rsidRDefault="0072329C" w:rsidP="00C67662">
      <w:pPr>
        <w:autoSpaceDE w:val="0"/>
        <w:autoSpaceDN w:val="0"/>
        <w:adjustRightInd w:val="0"/>
        <w:spacing w:after="0"/>
        <w:jc w:val="both"/>
        <w:rPr>
          <w:rFonts w:ascii="Times New Roman" w:hAnsi="Times New Roman"/>
          <w:b/>
          <w:bCs/>
        </w:rPr>
      </w:pPr>
    </w:p>
    <w:p w14:paraId="4323E452" w14:textId="77777777" w:rsidR="0072329C" w:rsidRDefault="0072329C" w:rsidP="00C67662">
      <w:pPr>
        <w:autoSpaceDE w:val="0"/>
        <w:autoSpaceDN w:val="0"/>
        <w:adjustRightInd w:val="0"/>
        <w:spacing w:after="0"/>
        <w:jc w:val="both"/>
        <w:rPr>
          <w:rFonts w:ascii="Times New Roman" w:hAnsi="Times New Roman"/>
          <w:b/>
          <w:bCs/>
        </w:rPr>
      </w:pPr>
    </w:p>
    <w:p w14:paraId="0305D5A0" w14:textId="77777777" w:rsidR="0072329C" w:rsidRDefault="0072329C" w:rsidP="00C67662">
      <w:pPr>
        <w:autoSpaceDE w:val="0"/>
        <w:autoSpaceDN w:val="0"/>
        <w:adjustRightInd w:val="0"/>
        <w:spacing w:after="0"/>
        <w:jc w:val="both"/>
        <w:rPr>
          <w:rFonts w:ascii="Times New Roman" w:hAnsi="Times New Roman"/>
          <w:b/>
          <w:bCs/>
        </w:rPr>
      </w:pPr>
    </w:p>
    <w:p w14:paraId="047DDEA8" w14:textId="77777777" w:rsidR="0072329C" w:rsidRDefault="0072329C" w:rsidP="00C67662">
      <w:pPr>
        <w:autoSpaceDE w:val="0"/>
        <w:autoSpaceDN w:val="0"/>
        <w:adjustRightInd w:val="0"/>
        <w:spacing w:after="0"/>
        <w:jc w:val="both"/>
        <w:rPr>
          <w:rFonts w:ascii="Times New Roman" w:hAnsi="Times New Roman"/>
          <w:b/>
          <w:bCs/>
        </w:rPr>
      </w:pPr>
    </w:p>
    <w:p w14:paraId="2A217A54" w14:textId="77777777" w:rsidR="0072329C" w:rsidRDefault="0072329C" w:rsidP="00C67662">
      <w:pPr>
        <w:autoSpaceDE w:val="0"/>
        <w:autoSpaceDN w:val="0"/>
        <w:adjustRightInd w:val="0"/>
        <w:spacing w:after="0"/>
        <w:jc w:val="both"/>
        <w:rPr>
          <w:rFonts w:ascii="Times New Roman" w:hAnsi="Times New Roman"/>
          <w:b/>
          <w:bCs/>
        </w:rPr>
      </w:pPr>
    </w:p>
    <w:p w14:paraId="061D2ABE" w14:textId="77777777" w:rsidR="0072329C" w:rsidRDefault="0072329C" w:rsidP="00C67662">
      <w:pPr>
        <w:autoSpaceDE w:val="0"/>
        <w:autoSpaceDN w:val="0"/>
        <w:adjustRightInd w:val="0"/>
        <w:spacing w:after="0"/>
        <w:jc w:val="both"/>
        <w:rPr>
          <w:rFonts w:ascii="Times New Roman" w:hAnsi="Times New Roman"/>
          <w:b/>
          <w:bCs/>
        </w:rPr>
      </w:pPr>
    </w:p>
    <w:p w14:paraId="3F8DC14B" w14:textId="77777777" w:rsidR="0072329C" w:rsidRDefault="0072329C" w:rsidP="00C67662">
      <w:pPr>
        <w:autoSpaceDE w:val="0"/>
        <w:autoSpaceDN w:val="0"/>
        <w:adjustRightInd w:val="0"/>
        <w:spacing w:after="0"/>
        <w:jc w:val="both"/>
        <w:rPr>
          <w:rFonts w:ascii="Times New Roman" w:hAnsi="Times New Roman"/>
          <w:b/>
          <w:bCs/>
        </w:rPr>
      </w:pPr>
    </w:p>
    <w:p w14:paraId="145172AA" w14:textId="77777777" w:rsidR="0072329C" w:rsidRDefault="0072329C" w:rsidP="00C67662">
      <w:pPr>
        <w:autoSpaceDE w:val="0"/>
        <w:autoSpaceDN w:val="0"/>
        <w:adjustRightInd w:val="0"/>
        <w:spacing w:after="0"/>
        <w:jc w:val="both"/>
        <w:rPr>
          <w:rFonts w:ascii="Times New Roman" w:hAnsi="Times New Roman"/>
          <w:b/>
          <w:bCs/>
        </w:rPr>
      </w:pPr>
    </w:p>
    <w:p w14:paraId="48C6C78D" w14:textId="77777777" w:rsidR="0072329C" w:rsidRDefault="0072329C" w:rsidP="00C67662">
      <w:pPr>
        <w:autoSpaceDE w:val="0"/>
        <w:autoSpaceDN w:val="0"/>
        <w:adjustRightInd w:val="0"/>
        <w:spacing w:after="0"/>
        <w:jc w:val="both"/>
        <w:rPr>
          <w:rFonts w:ascii="Times New Roman" w:hAnsi="Times New Roman"/>
          <w:b/>
          <w:bCs/>
        </w:rPr>
      </w:pPr>
    </w:p>
    <w:p w14:paraId="5F8FA684" w14:textId="77777777" w:rsidR="0072329C" w:rsidRDefault="0072329C" w:rsidP="00C67662">
      <w:pPr>
        <w:autoSpaceDE w:val="0"/>
        <w:autoSpaceDN w:val="0"/>
        <w:adjustRightInd w:val="0"/>
        <w:spacing w:after="0"/>
        <w:jc w:val="both"/>
        <w:rPr>
          <w:rFonts w:ascii="Times New Roman" w:hAnsi="Times New Roman"/>
          <w:b/>
          <w:bCs/>
        </w:rPr>
      </w:pPr>
    </w:p>
    <w:p w14:paraId="4222984A" w14:textId="77777777" w:rsidR="0072329C" w:rsidRDefault="0072329C" w:rsidP="00C67662">
      <w:pPr>
        <w:autoSpaceDE w:val="0"/>
        <w:autoSpaceDN w:val="0"/>
        <w:adjustRightInd w:val="0"/>
        <w:spacing w:after="0"/>
        <w:jc w:val="both"/>
        <w:rPr>
          <w:rFonts w:ascii="Times New Roman" w:hAnsi="Times New Roman"/>
          <w:b/>
          <w:bCs/>
        </w:rPr>
      </w:pPr>
    </w:p>
    <w:p w14:paraId="61F87A90" w14:textId="77777777" w:rsidR="0072329C" w:rsidRDefault="0072329C" w:rsidP="00C67662">
      <w:pPr>
        <w:autoSpaceDE w:val="0"/>
        <w:autoSpaceDN w:val="0"/>
        <w:adjustRightInd w:val="0"/>
        <w:spacing w:after="0"/>
        <w:jc w:val="both"/>
        <w:rPr>
          <w:rFonts w:ascii="Times New Roman" w:hAnsi="Times New Roman"/>
          <w:b/>
          <w:bCs/>
        </w:rPr>
      </w:pPr>
    </w:p>
    <w:p w14:paraId="7BA17555" w14:textId="77777777" w:rsidR="0072329C" w:rsidRDefault="0072329C" w:rsidP="00C67662">
      <w:pPr>
        <w:autoSpaceDE w:val="0"/>
        <w:autoSpaceDN w:val="0"/>
        <w:adjustRightInd w:val="0"/>
        <w:spacing w:after="0"/>
        <w:jc w:val="both"/>
        <w:rPr>
          <w:rFonts w:ascii="Times New Roman" w:hAnsi="Times New Roman"/>
          <w:b/>
          <w:bCs/>
        </w:rPr>
      </w:pPr>
    </w:p>
    <w:p w14:paraId="5205A6C2" w14:textId="77777777" w:rsidR="0072329C" w:rsidRDefault="0072329C" w:rsidP="00C67662">
      <w:pPr>
        <w:autoSpaceDE w:val="0"/>
        <w:autoSpaceDN w:val="0"/>
        <w:adjustRightInd w:val="0"/>
        <w:spacing w:after="0"/>
        <w:jc w:val="both"/>
        <w:rPr>
          <w:rFonts w:ascii="Times New Roman" w:hAnsi="Times New Roman"/>
          <w:b/>
          <w:bCs/>
        </w:rPr>
      </w:pPr>
    </w:p>
    <w:p w14:paraId="7987D096" w14:textId="77777777" w:rsidR="00FB6858" w:rsidRDefault="00FB6858" w:rsidP="00C67662">
      <w:pPr>
        <w:autoSpaceDE w:val="0"/>
        <w:autoSpaceDN w:val="0"/>
        <w:adjustRightInd w:val="0"/>
        <w:spacing w:after="0"/>
        <w:jc w:val="both"/>
        <w:rPr>
          <w:rFonts w:ascii="Times New Roman" w:hAnsi="Times New Roman"/>
          <w:b/>
          <w:bCs/>
        </w:rPr>
      </w:pPr>
    </w:p>
    <w:p w14:paraId="1CE8AE83" w14:textId="77777777" w:rsidR="00FB6858" w:rsidRDefault="00FB6858" w:rsidP="00C67662">
      <w:pPr>
        <w:autoSpaceDE w:val="0"/>
        <w:autoSpaceDN w:val="0"/>
        <w:adjustRightInd w:val="0"/>
        <w:spacing w:after="0"/>
        <w:jc w:val="both"/>
        <w:rPr>
          <w:rFonts w:ascii="Times New Roman" w:hAnsi="Times New Roman"/>
          <w:b/>
          <w:bCs/>
        </w:rPr>
      </w:pPr>
    </w:p>
    <w:p w14:paraId="11FCE10C" w14:textId="77777777" w:rsidR="00FB6858" w:rsidRDefault="00FB6858" w:rsidP="00C67662">
      <w:pPr>
        <w:autoSpaceDE w:val="0"/>
        <w:autoSpaceDN w:val="0"/>
        <w:adjustRightInd w:val="0"/>
        <w:spacing w:after="0"/>
        <w:jc w:val="both"/>
        <w:rPr>
          <w:rFonts w:ascii="Times New Roman" w:hAnsi="Times New Roman"/>
          <w:b/>
          <w:bCs/>
        </w:rPr>
      </w:pPr>
    </w:p>
    <w:p w14:paraId="46569687" w14:textId="77777777" w:rsidR="00FB6858" w:rsidRDefault="00FB6858" w:rsidP="00C67662">
      <w:pPr>
        <w:autoSpaceDE w:val="0"/>
        <w:autoSpaceDN w:val="0"/>
        <w:adjustRightInd w:val="0"/>
        <w:spacing w:after="0"/>
        <w:jc w:val="both"/>
        <w:rPr>
          <w:rFonts w:ascii="Times New Roman" w:hAnsi="Times New Roman"/>
          <w:b/>
          <w:bCs/>
        </w:rPr>
      </w:pPr>
    </w:p>
    <w:p w14:paraId="6F4C60A0" w14:textId="77777777" w:rsidR="00FB6858" w:rsidRDefault="00FB6858" w:rsidP="00C67662">
      <w:pPr>
        <w:autoSpaceDE w:val="0"/>
        <w:autoSpaceDN w:val="0"/>
        <w:adjustRightInd w:val="0"/>
        <w:spacing w:after="0"/>
        <w:jc w:val="both"/>
        <w:rPr>
          <w:rFonts w:ascii="Times New Roman" w:hAnsi="Times New Roman"/>
          <w:b/>
          <w:bCs/>
        </w:rPr>
      </w:pPr>
    </w:p>
    <w:p w14:paraId="58A72658" w14:textId="77777777" w:rsidR="00FB6858" w:rsidRDefault="00FB6858" w:rsidP="00C67662">
      <w:pPr>
        <w:autoSpaceDE w:val="0"/>
        <w:autoSpaceDN w:val="0"/>
        <w:adjustRightInd w:val="0"/>
        <w:spacing w:after="0"/>
        <w:jc w:val="both"/>
        <w:rPr>
          <w:rFonts w:ascii="Times New Roman" w:hAnsi="Times New Roman"/>
          <w:b/>
          <w:bCs/>
        </w:rPr>
      </w:pPr>
    </w:p>
    <w:p w14:paraId="5BF95E5D" w14:textId="77777777" w:rsidR="0086032F" w:rsidRDefault="0086032F" w:rsidP="00C67662">
      <w:pPr>
        <w:autoSpaceDE w:val="0"/>
        <w:autoSpaceDN w:val="0"/>
        <w:adjustRightInd w:val="0"/>
        <w:spacing w:after="0"/>
        <w:jc w:val="both"/>
        <w:rPr>
          <w:rFonts w:ascii="Times New Roman" w:hAnsi="Times New Roman"/>
          <w:b/>
          <w:bCs/>
        </w:rPr>
      </w:pPr>
    </w:p>
    <w:p w14:paraId="61ACF5DF" w14:textId="77777777" w:rsidR="0086032F" w:rsidRDefault="0086032F" w:rsidP="00C67662">
      <w:pPr>
        <w:autoSpaceDE w:val="0"/>
        <w:autoSpaceDN w:val="0"/>
        <w:adjustRightInd w:val="0"/>
        <w:spacing w:after="0"/>
        <w:jc w:val="both"/>
        <w:rPr>
          <w:rFonts w:ascii="Times New Roman" w:hAnsi="Times New Roman"/>
          <w:b/>
          <w:bCs/>
        </w:rPr>
      </w:pPr>
    </w:p>
    <w:p w14:paraId="091187B8" w14:textId="77777777" w:rsidR="0086032F" w:rsidRDefault="0086032F" w:rsidP="00C67662">
      <w:pPr>
        <w:autoSpaceDE w:val="0"/>
        <w:autoSpaceDN w:val="0"/>
        <w:adjustRightInd w:val="0"/>
        <w:spacing w:after="0"/>
        <w:jc w:val="both"/>
        <w:rPr>
          <w:rFonts w:ascii="Times New Roman" w:hAnsi="Times New Roman"/>
          <w:b/>
          <w:bCs/>
        </w:rPr>
      </w:pPr>
    </w:p>
    <w:p w14:paraId="3D4454AD" w14:textId="77777777" w:rsidR="0086032F" w:rsidRDefault="0086032F" w:rsidP="00C67662">
      <w:pPr>
        <w:autoSpaceDE w:val="0"/>
        <w:autoSpaceDN w:val="0"/>
        <w:adjustRightInd w:val="0"/>
        <w:spacing w:after="0"/>
        <w:jc w:val="both"/>
        <w:rPr>
          <w:rFonts w:ascii="Times New Roman" w:hAnsi="Times New Roman"/>
          <w:b/>
          <w:bCs/>
        </w:rPr>
      </w:pPr>
    </w:p>
    <w:p w14:paraId="6FB8DCB0" w14:textId="77777777" w:rsidR="0086032F" w:rsidRDefault="0086032F" w:rsidP="00C67662">
      <w:pPr>
        <w:autoSpaceDE w:val="0"/>
        <w:autoSpaceDN w:val="0"/>
        <w:adjustRightInd w:val="0"/>
        <w:spacing w:after="0"/>
        <w:jc w:val="both"/>
        <w:rPr>
          <w:rFonts w:ascii="Times New Roman" w:hAnsi="Times New Roman"/>
          <w:b/>
          <w:bCs/>
        </w:rPr>
      </w:pPr>
    </w:p>
    <w:p w14:paraId="239EC77E" w14:textId="77777777" w:rsidR="0086032F" w:rsidRDefault="0086032F" w:rsidP="00C67662">
      <w:pPr>
        <w:autoSpaceDE w:val="0"/>
        <w:autoSpaceDN w:val="0"/>
        <w:adjustRightInd w:val="0"/>
        <w:spacing w:after="0"/>
        <w:jc w:val="both"/>
        <w:rPr>
          <w:rFonts w:ascii="Times New Roman" w:hAnsi="Times New Roman"/>
          <w:b/>
          <w:bCs/>
        </w:rPr>
      </w:pPr>
    </w:p>
    <w:p w14:paraId="510054E0" w14:textId="77777777" w:rsidR="0086032F" w:rsidRDefault="0086032F" w:rsidP="00C67662">
      <w:pPr>
        <w:autoSpaceDE w:val="0"/>
        <w:autoSpaceDN w:val="0"/>
        <w:adjustRightInd w:val="0"/>
        <w:spacing w:after="0"/>
        <w:jc w:val="both"/>
        <w:rPr>
          <w:rFonts w:ascii="Times New Roman" w:hAnsi="Times New Roman"/>
          <w:b/>
          <w:bCs/>
        </w:rPr>
      </w:pPr>
    </w:p>
    <w:p w14:paraId="640B2C47" w14:textId="77777777" w:rsidR="0086032F" w:rsidRDefault="0086032F" w:rsidP="00C67662">
      <w:pPr>
        <w:autoSpaceDE w:val="0"/>
        <w:autoSpaceDN w:val="0"/>
        <w:adjustRightInd w:val="0"/>
        <w:spacing w:after="0"/>
        <w:jc w:val="both"/>
        <w:rPr>
          <w:rFonts w:ascii="Times New Roman" w:hAnsi="Times New Roman"/>
          <w:b/>
          <w:bCs/>
        </w:rPr>
      </w:pPr>
    </w:p>
    <w:p w14:paraId="11D012C2" w14:textId="77777777" w:rsidR="0086032F" w:rsidRDefault="0086032F" w:rsidP="00C67662">
      <w:pPr>
        <w:autoSpaceDE w:val="0"/>
        <w:autoSpaceDN w:val="0"/>
        <w:adjustRightInd w:val="0"/>
        <w:spacing w:after="0"/>
        <w:jc w:val="both"/>
        <w:rPr>
          <w:rFonts w:ascii="Times New Roman" w:hAnsi="Times New Roman"/>
          <w:b/>
          <w:bCs/>
        </w:rPr>
      </w:pPr>
    </w:p>
    <w:p w14:paraId="32D705BD" w14:textId="77777777" w:rsidR="0086032F" w:rsidRDefault="0086032F" w:rsidP="00C67662">
      <w:pPr>
        <w:autoSpaceDE w:val="0"/>
        <w:autoSpaceDN w:val="0"/>
        <w:adjustRightInd w:val="0"/>
        <w:spacing w:after="0"/>
        <w:jc w:val="both"/>
        <w:rPr>
          <w:rFonts w:ascii="Times New Roman" w:hAnsi="Times New Roman"/>
          <w:b/>
          <w:bCs/>
        </w:rPr>
      </w:pPr>
    </w:p>
    <w:p w14:paraId="7804817B" w14:textId="77777777" w:rsidR="0086032F" w:rsidRDefault="0086032F" w:rsidP="00C67662">
      <w:pPr>
        <w:autoSpaceDE w:val="0"/>
        <w:autoSpaceDN w:val="0"/>
        <w:adjustRightInd w:val="0"/>
        <w:spacing w:after="0"/>
        <w:jc w:val="both"/>
        <w:rPr>
          <w:rFonts w:ascii="Times New Roman" w:hAnsi="Times New Roman"/>
          <w:b/>
          <w:bCs/>
        </w:rPr>
      </w:pPr>
    </w:p>
    <w:p w14:paraId="2FCE7484" w14:textId="77777777" w:rsidR="00FB6858" w:rsidRDefault="00FB6858" w:rsidP="00C67662">
      <w:pPr>
        <w:autoSpaceDE w:val="0"/>
        <w:autoSpaceDN w:val="0"/>
        <w:adjustRightInd w:val="0"/>
        <w:spacing w:after="0"/>
        <w:jc w:val="both"/>
        <w:rPr>
          <w:rFonts w:ascii="Times New Roman" w:hAnsi="Times New Roman"/>
          <w:b/>
          <w:bCs/>
        </w:rPr>
      </w:pPr>
    </w:p>
    <w:p w14:paraId="4C6148AC" w14:textId="77777777" w:rsidR="00FB6858" w:rsidRDefault="00FB6858" w:rsidP="00C67662">
      <w:pPr>
        <w:autoSpaceDE w:val="0"/>
        <w:autoSpaceDN w:val="0"/>
        <w:adjustRightInd w:val="0"/>
        <w:spacing w:after="0"/>
        <w:jc w:val="both"/>
        <w:rPr>
          <w:rFonts w:ascii="Times New Roman" w:hAnsi="Times New Roman"/>
          <w:b/>
          <w:bCs/>
        </w:rPr>
      </w:pPr>
    </w:p>
    <w:p w14:paraId="798DCCF2" w14:textId="77777777" w:rsidR="00727BD5" w:rsidRPr="00F901FC" w:rsidRDefault="00727BD5" w:rsidP="00727BD5">
      <w:pPr>
        <w:jc w:val="center"/>
        <w:rPr>
          <w:rFonts w:ascii="Gill Sans MT" w:hAnsi="Gill Sans MT" w:cs="Arial"/>
          <w:b/>
          <w:bCs/>
          <w:color w:val="000000" w:themeColor="text1"/>
          <w:sz w:val="24"/>
          <w:szCs w:val="24"/>
        </w:rPr>
      </w:pPr>
      <w:r w:rsidRPr="00F901FC">
        <w:rPr>
          <w:rFonts w:ascii="Gill Sans MT" w:hAnsi="Gill Sans MT" w:cs="Arial"/>
          <w:b/>
          <w:bCs/>
          <w:color w:val="000000" w:themeColor="text1"/>
          <w:sz w:val="24"/>
          <w:szCs w:val="24"/>
        </w:rPr>
        <w:lastRenderedPageBreak/>
        <w:t>TERMS OF REFERENCE FOR THE DEVELOPMENT OF KEY CIRCULAR TRAINING CURRICULA (PLATIC RECYCLING, SOLID WASTE MANAGEMENT AND GREEN PACKAGING IN SOMALIA.</w:t>
      </w:r>
    </w:p>
    <w:p w14:paraId="4FFC595F" w14:textId="77777777" w:rsidR="00727BD5" w:rsidRPr="00F901FC" w:rsidRDefault="00727BD5" w:rsidP="00727BD5">
      <w:pPr>
        <w:keepNext/>
        <w:keepLines/>
        <w:spacing w:after="0" w:line="240" w:lineRule="auto"/>
        <w:jc w:val="both"/>
        <w:outlineLvl w:val="0"/>
        <w:rPr>
          <w:rFonts w:ascii="Gill Sans MT" w:hAnsi="Gill Sans MT"/>
          <w:b/>
          <w:color w:val="000000"/>
          <w:sz w:val="24"/>
          <w:szCs w:val="24"/>
        </w:rPr>
      </w:pPr>
      <w:r w:rsidRPr="00F901FC">
        <w:rPr>
          <w:rFonts w:ascii="Gill Sans MT" w:hAnsi="Gill Sans MT"/>
          <w:b/>
          <w:color w:val="000000"/>
          <w:sz w:val="24"/>
          <w:szCs w:val="24"/>
        </w:rPr>
        <w:t xml:space="preserve">Action Title: </w:t>
      </w:r>
      <w:r w:rsidRPr="00F901FC">
        <w:rPr>
          <w:rFonts w:ascii="Gill Sans MT" w:hAnsi="Gill Sans MT"/>
          <w:bCs/>
          <w:color w:val="000000"/>
          <w:sz w:val="24"/>
          <w:szCs w:val="24"/>
        </w:rPr>
        <w:t>Initiative for Marketable Practices in Agri-business, Circular Economy and Technology (IMPACT).</w:t>
      </w:r>
    </w:p>
    <w:p w14:paraId="1EFD7C49" w14:textId="77777777" w:rsidR="00727BD5" w:rsidRPr="00F901FC" w:rsidRDefault="00727BD5" w:rsidP="00727BD5">
      <w:pPr>
        <w:keepNext/>
        <w:keepLines/>
        <w:spacing w:after="0" w:line="240" w:lineRule="auto"/>
        <w:jc w:val="both"/>
        <w:outlineLvl w:val="0"/>
        <w:rPr>
          <w:rFonts w:ascii="Gill Sans MT" w:hAnsi="Gill Sans MT"/>
          <w:b/>
          <w:color w:val="000000"/>
          <w:sz w:val="24"/>
          <w:szCs w:val="24"/>
        </w:rPr>
      </w:pPr>
      <w:r w:rsidRPr="00F901FC">
        <w:rPr>
          <w:rFonts w:ascii="Gill Sans MT" w:hAnsi="Gill Sans MT"/>
          <w:b/>
          <w:color w:val="000000"/>
          <w:sz w:val="24"/>
          <w:szCs w:val="24"/>
        </w:rPr>
        <w:t xml:space="preserve">Project SOF: </w:t>
      </w:r>
      <w:r w:rsidRPr="00F901FC">
        <w:rPr>
          <w:rFonts w:ascii="Gill Sans MT" w:hAnsi="Gill Sans MT"/>
          <w:bCs/>
          <w:color w:val="000000"/>
          <w:sz w:val="24"/>
          <w:szCs w:val="24"/>
        </w:rPr>
        <w:t>20801179.</w:t>
      </w:r>
    </w:p>
    <w:p w14:paraId="7D95D023" w14:textId="77777777" w:rsidR="00727BD5" w:rsidRPr="00F901FC" w:rsidRDefault="00727BD5" w:rsidP="00727BD5">
      <w:pPr>
        <w:keepNext/>
        <w:keepLines/>
        <w:spacing w:after="0" w:line="240" w:lineRule="auto"/>
        <w:jc w:val="both"/>
        <w:outlineLvl w:val="0"/>
        <w:rPr>
          <w:rFonts w:ascii="Gill Sans MT" w:hAnsi="Gill Sans MT"/>
          <w:b/>
          <w:color w:val="000000"/>
          <w:sz w:val="24"/>
          <w:szCs w:val="24"/>
        </w:rPr>
      </w:pPr>
      <w:r w:rsidRPr="00F901FC">
        <w:rPr>
          <w:rFonts w:ascii="Gill Sans MT" w:hAnsi="Gill Sans MT"/>
          <w:b/>
          <w:color w:val="000000"/>
          <w:sz w:val="24"/>
          <w:szCs w:val="24"/>
        </w:rPr>
        <w:t xml:space="preserve">Dates: </w:t>
      </w:r>
      <w:r w:rsidRPr="00CE40CD">
        <w:rPr>
          <w:rFonts w:ascii="Gill Sans MT" w:hAnsi="Gill Sans MT"/>
          <w:bCs/>
          <w:color w:val="000000"/>
          <w:sz w:val="24"/>
          <w:szCs w:val="24"/>
        </w:rPr>
        <w:t>01 January 2025 - 31 December 2027.</w:t>
      </w:r>
    </w:p>
    <w:p w14:paraId="775EC3D3" w14:textId="77777777" w:rsidR="00727BD5" w:rsidRPr="00F901FC" w:rsidRDefault="00727BD5" w:rsidP="00727BD5">
      <w:pPr>
        <w:spacing w:after="0" w:line="240" w:lineRule="auto"/>
        <w:rPr>
          <w:rFonts w:ascii="Gill Sans MT" w:hAnsi="Gill Sans MT"/>
          <w:b/>
          <w:color w:val="000000"/>
          <w:sz w:val="24"/>
          <w:szCs w:val="24"/>
        </w:rPr>
      </w:pPr>
      <w:r w:rsidRPr="00F901FC">
        <w:rPr>
          <w:rFonts w:ascii="Gill Sans MT" w:hAnsi="Gill Sans MT"/>
          <w:b/>
          <w:color w:val="000000"/>
          <w:sz w:val="24"/>
          <w:szCs w:val="24"/>
        </w:rPr>
        <w:t>Project Locations:</w:t>
      </w:r>
      <w:r w:rsidRPr="00F901FC">
        <w:rPr>
          <w:rFonts w:ascii="Gill Sans MT" w:hAnsi="Gill Sans MT"/>
          <w:bCs/>
          <w:color w:val="000000"/>
          <w:sz w:val="24"/>
          <w:szCs w:val="24"/>
        </w:rPr>
        <w:t xml:space="preserve"> Somalia.  </w:t>
      </w:r>
    </w:p>
    <w:p w14:paraId="098B7243" w14:textId="77777777" w:rsidR="00727BD5" w:rsidRPr="00F901FC" w:rsidRDefault="00727BD5" w:rsidP="00727BD5">
      <w:pPr>
        <w:spacing w:after="0" w:line="240" w:lineRule="auto"/>
        <w:rPr>
          <w:rFonts w:ascii="Gill Sans MT" w:hAnsi="Gill Sans MT"/>
          <w:b/>
          <w:color w:val="000000"/>
          <w:sz w:val="24"/>
          <w:szCs w:val="24"/>
        </w:rPr>
      </w:pPr>
      <w:r w:rsidRPr="00F901FC">
        <w:rPr>
          <w:rFonts w:ascii="Gill Sans MT" w:hAnsi="Gill Sans MT"/>
          <w:b/>
          <w:color w:val="000000"/>
          <w:sz w:val="24"/>
          <w:szCs w:val="24"/>
        </w:rPr>
        <w:t xml:space="preserve">Thematic Areas: </w:t>
      </w:r>
      <w:r w:rsidRPr="00F901FC">
        <w:rPr>
          <w:rFonts w:ascii="Gill Sans MT" w:hAnsi="Gill Sans MT"/>
          <w:bCs/>
          <w:color w:val="000000"/>
          <w:sz w:val="24"/>
          <w:szCs w:val="24"/>
        </w:rPr>
        <w:t>Child Poverty - Food Security and Livelihoods – TVET.</w:t>
      </w:r>
    </w:p>
    <w:p w14:paraId="45AB2A83" w14:textId="77777777" w:rsidR="00727BD5" w:rsidRPr="00F901FC" w:rsidRDefault="00727BD5" w:rsidP="00727BD5">
      <w:pPr>
        <w:keepNext/>
        <w:keepLines/>
        <w:spacing w:after="0" w:line="240" w:lineRule="auto"/>
        <w:jc w:val="both"/>
        <w:outlineLvl w:val="0"/>
        <w:rPr>
          <w:rFonts w:ascii="Gill Sans MT" w:hAnsi="Gill Sans MT"/>
          <w:b/>
          <w:color w:val="000000"/>
          <w:sz w:val="24"/>
          <w:szCs w:val="24"/>
        </w:rPr>
      </w:pPr>
      <w:r w:rsidRPr="00F901FC">
        <w:rPr>
          <w:rFonts w:ascii="Gill Sans MT" w:hAnsi="Gill Sans MT"/>
          <w:b/>
          <w:color w:val="000000"/>
          <w:sz w:val="24"/>
          <w:szCs w:val="24"/>
        </w:rPr>
        <w:t xml:space="preserve">Sub themes: </w:t>
      </w:r>
      <w:r w:rsidRPr="00F901FC">
        <w:rPr>
          <w:rFonts w:ascii="Gill Sans MT" w:hAnsi="Gill Sans MT"/>
          <w:bCs/>
          <w:color w:val="000000"/>
          <w:sz w:val="24"/>
          <w:szCs w:val="24"/>
        </w:rPr>
        <w:t>TVET.</w:t>
      </w:r>
    </w:p>
    <w:p w14:paraId="528AC9F1" w14:textId="77777777" w:rsidR="00727BD5" w:rsidRPr="00F901FC" w:rsidRDefault="00727BD5" w:rsidP="00727BD5">
      <w:pPr>
        <w:pStyle w:val="Title"/>
        <w:pBdr>
          <w:bottom w:val="single" w:sz="4" w:space="1" w:color="auto"/>
        </w:pBdr>
        <w:spacing w:after="0"/>
        <w:rPr>
          <w:rFonts w:ascii="Gill Sans MT" w:hAnsi="Gill Sans MT"/>
          <w:b/>
          <w:bCs/>
          <w:sz w:val="24"/>
          <w:szCs w:val="24"/>
        </w:rPr>
      </w:pPr>
      <w:r w:rsidRPr="00F901FC">
        <w:rPr>
          <w:rFonts w:ascii="Gill Sans MT" w:hAnsi="Gill Sans MT"/>
          <w:b/>
          <w:color w:val="000000"/>
          <w:kern w:val="0"/>
          <w:sz w:val="24"/>
          <w:szCs w:val="24"/>
          <w:lang w:val="en-GB"/>
          <w14:ligatures w14:val="none"/>
        </w:rPr>
        <w:t xml:space="preserve">Project Objective: </w:t>
      </w:r>
      <w:r w:rsidRPr="00F901FC">
        <w:rPr>
          <w:rFonts w:ascii="Gill Sans MT" w:hAnsi="Gill Sans MT"/>
          <w:bCs/>
          <w:color w:val="000000"/>
          <w:kern w:val="0"/>
          <w:sz w:val="24"/>
          <w:szCs w:val="24"/>
          <w:lang w:val="en-GB"/>
          <w14:ligatures w14:val="none"/>
        </w:rPr>
        <w:t>To increase access to renewable energy, accelerate transition to the circular economy, and expand sustainable agri-food value chains in Somalia</w:t>
      </w:r>
      <w:r w:rsidRPr="00F901FC">
        <w:rPr>
          <w:rFonts w:ascii="Gill Sans MT" w:hAnsi="Gill Sans MT"/>
          <w:sz w:val="24"/>
          <w:szCs w:val="24"/>
        </w:rPr>
        <w:t>.</w:t>
      </w:r>
    </w:p>
    <w:p w14:paraId="31720109" w14:textId="77777777" w:rsidR="00727BD5" w:rsidRPr="00F901FC" w:rsidRDefault="00727BD5" w:rsidP="00727BD5">
      <w:pPr>
        <w:pStyle w:val="p1"/>
        <w:spacing w:before="240" w:beforeAutospacing="0" w:after="200" w:afterAutospacing="0"/>
        <w:jc w:val="both"/>
        <w:rPr>
          <w:rFonts w:ascii="Gill Sans MT" w:hAnsi="Gill Sans MT" w:cstheme="minorHAnsi"/>
          <w:b/>
          <w:bCs/>
        </w:rPr>
      </w:pPr>
      <w:r w:rsidRPr="00F901FC">
        <w:rPr>
          <w:rFonts w:ascii="Gill Sans MT" w:hAnsi="Gill Sans MT" w:cstheme="minorHAnsi"/>
          <w:b/>
          <w:bCs/>
        </w:rPr>
        <w:t>1.    INTRODUCTION</w:t>
      </w:r>
    </w:p>
    <w:p w14:paraId="7D9E91FA" w14:textId="77777777" w:rsidR="00727BD5" w:rsidRPr="00F901FC" w:rsidRDefault="00727BD5" w:rsidP="00727BD5">
      <w:pPr>
        <w:pStyle w:val="p1"/>
        <w:spacing w:before="240" w:beforeAutospacing="0" w:after="200" w:afterAutospacing="0"/>
        <w:jc w:val="both"/>
        <w:rPr>
          <w:rFonts w:ascii="Gill Sans MT" w:eastAsia="Calibri" w:hAnsi="Gill Sans MT"/>
          <w:color w:val="000000" w:themeColor="text1"/>
          <w:lang w:val="en-US"/>
        </w:rPr>
      </w:pPr>
      <w:r w:rsidRPr="00F901FC">
        <w:rPr>
          <w:rFonts w:ascii="Gill Sans MT" w:eastAsia="Calibri" w:hAnsi="Gill Sans MT"/>
          <w:color w:val="000000" w:themeColor="text1"/>
          <w:lang w:val="en-US"/>
        </w:rPr>
        <w:t xml:space="preserve">Save the Children is the world’s leading independent organisation for children. We work in 120 countries. We save children’s lives; we fight for their rights; we help them fulfil their potential. </w:t>
      </w:r>
    </w:p>
    <w:p w14:paraId="4753309C" w14:textId="77777777" w:rsidR="00727BD5" w:rsidRPr="00F901FC" w:rsidRDefault="00727BD5" w:rsidP="00727BD5">
      <w:pPr>
        <w:pStyle w:val="p1"/>
        <w:spacing w:before="240" w:beforeAutospacing="0" w:after="200" w:afterAutospacing="0"/>
        <w:jc w:val="both"/>
        <w:rPr>
          <w:rFonts w:ascii="Gill Sans MT" w:eastAsia="Calibri" w:hAnsi="Gill Sans MT"/>
          <w:color w:val="000000" w:themeColor="text1"/>
          <w:lang w:val="en-US"/>
        </w:rPr>
      </w:pPr>
      <w:r w:rsidRPr="00F901FC">
        <w:rPr>
          <w:rFonts w:ascii="Gill Sans MT" w:eastAsia="Calibri" w:hAnsi="Gill Sans MT"/>
          <w:color w:val="000000" w:themeColor="text1"/>
          <w:lang w:val="en-US"/>
        </w:rPr>
        <w:t>We work together, with our partners, to inspire breakthroughs in the way the world treats children and to achieve immediate and lasting change in their lives. Following a major transition, our international programmes are now delivered through a merged operation with 15,000 staff, managed through seven regional hubs and reporting to a relatively small, central office. We’re changing to become more efficient, more aligned, a better partner, a stronger advocate, a magnet for world-class people and relevant for the 21st century.</w:t>
      </w:r>
    </w:p>
    <w:p w14:paraId="5D7CB633" w14:textId="77777777" w:rsidR="00727BD5" w:rsidRPr="00F901FC" w:rsidRDefault="00727BD5" w:rsidP="00727BD5">
      <w:pPr>
        <w:pStyle w:val="p1"/>
        <w:spacing w:before="240" w:beforeAutospacing="0" w:after="200" w:afterAutospacing="0"/>
        <w:jc w:val="both"/>
        <w:rPr>
          <w:rFonts w:ascii="Gill Sans MT" w:eastAsia="Calibri" w:hAnsi="Gill Sans MT"/>
          <w:color w:val="000000" w:themeColor="text1"/>
          <w:lang w:val="en-US"/>
        </w:rPr>
      </w:pPr>
      <w:r w:rsidRPr="00F901FC">
        <w:rPr>
          <w:rFonts w:ascii="Gill Sans MT" w:eastAsia="Calibri" w:hAnsi="Gill Sans MT"/>
          <w:color w:val="000000" w:themeColor="text1"/>
          <w:lang w:val="en-US"/>
        </w:rPr>
        <w:t xml:space="preserve">Save the Children has worked in Somalia since 1951 when we set up a vocational school for orphaned boys in Somalia. From the early 1970s we have provided emergency assistance when the needs demand. Each year, about 650,000 people benefit from our longer-term development work in Health, Nutrition, Water, Sanitation &amp; Hygiene (WASH), Education, Food Security and Livelihoods (FSL), Child Protection and Child Rights Governance. </w:t>
      </w:r>
    </w:p>
    <w:p w14:paraId="1466A117" w14:textId="77777777" w:rsidR="00727BD5" w:rsidRPr="00F901FC" w:rsidRDefault="00727BD5" w:rsidP="00727BD5">
      <w:pPr>
        <w:spacing w:before="240" w:line="240" w:lineRule="auto"/>
        <w:jc w:val="both"/>
        <w:rPr>
          <w:rFonts w:ascii="Gill Sans MT" w:hAnsi="Gill Sans MT"/>
          <w:color w:val="000000" w:themeColor="text1"/>
          <w:sz w:val="24"/>
          <w:szCs w:val="24"/>
        </w:rPr>
      </w:pPr>
      <w:r w:rsidRPr="00F901FC">
        <w:rPr>
          <w:rFonts w:ascii="Gill Sans MT" w:hAnsi="Gill Sans MT"/>
          <w:color w:val="000000" w:themeColor="text1"/>
          <w:sz w:val="24"/>
          <w:szCs w:val="24"/>
        </w:rPr>
        <w:t>Youth unemployment remains one of the biggest challenges towards peace and stabilization in project target districts and regions. Somalia has one of the largest proportional youth populations in the world. It is estimated that 73 percent of the Somali population is aged under 30. Within this group, internally displaced youth and young returning refugees are considered among the most marginalized and at-risk groups in the country.</w:t>
      </w:r>
    </w:p>
    <w:p w14:paraId="403EABAC" w14:textId="77777777" w:rsidR="00727BD5" w:rsidRPr="00F901FC" w:rsidRDefault="00727BD5" w:rsidP="00727BD5">
      <w:pPr>
        <w:spacing w:before="240" w:line="240" w:lineRule="auto"/>
        <w:jc w:val="both"/>
        <w:rPr>
          <w:rFonts w:ascii="Gill Sans MT" w:hAnsi="Gill Sans MT"/>
          <w:color w:val="000000" w:themeColor="text1"/>
          <w:sz w:val="24"/>
          <w:szCs w:val="24"/>
        </w:rPr>
      </w:pPr>
      <w:r w:rsidRPr="00F901FC">
        <w:rPr>
          <w:rFonts w:ascii="Gill Sans MT" w:hAnsi="Gill Sans MT"/>
          <w:color w:val="000000" w:themeColor="text1"/>
          <w:sz w:val="24"/>
          <w:szCs w:val="24"/>
        </w:rPr>
        <w:t xml:space="preserve">TVET presents an opportunity to engage the country’s youth, yet enrollment in both TVET and tertiary education remains at just 5% of the eligible population. The TVET system is significantly underdeveloped, underfunded, and has limited coordination, with major disparities in access between urban and rural areas. </w:t>
      </w:r>
    </w:p>
    <w:p w14:paraId="3F4CC7CA" w14:textId="77777777" w:rsidR="00727BD5" w:rsidRPr="00F901FC" w:rsidRDefault="00727BD5" w:rsidP="00727BD5">
      <w:pPr>
        <w:spacing w:before="240" w:line="240" w:lineRule="auto"/>
        <w:jc w:val="both"/>
        <w:rPr>
          <w:rFonts w:ascii="Gill Sans MT" w:hAnsi="Gill Sans MT"/>
          <w:color w:val="000000" w:themeColor="text1"/>
          <w:sz w:val="24"/>
          <w:szCs w:val="24"/>
        </w:rPr>
      </w:pPr>
      <w:r w:rsidRPr="00F901FC">
        <w:rPr>
          <w:rFonts w:ascii="Gill Sans MT" w:hAnsi="Gill Sans MT"/>
          <w:color w:val="000000" w:themeColor="text1"/>
          <w:sz w:val="24"/>
          <w:szCs w:val="24"/>
        </w:rPr>
        <w:t>Furthermore, there is a significant gender gap in TVET and employment participation.  Constraints that affect women include early and forced marriage, gender-based violence, early pregnancies which lead women to regress their access to higher technical education. Pervasive social norms, that entrench from early childhood, which discourage women from participating in male dominated sector including Energy, trade and agribusiness further inhibit their active participation in high growth sectors. Inequitable hiring practices for women and People with Disabilities (PwD) also present immense constraints in accessing decent jobs from employers.</w:t>
      </w:r>
    </w:p>
    <w:p w14:paraId="7F997635" w14:textId="77777777" w:rsidR="00727BD5" w:rsidRPr="00F901FC" w:rsidRDefault="00727BD5" w:rsidP="00727BD5">
      <w:pPr>
        <w:spacing w:before="240" w:line="240" w:lineRule="auto"/>
        <w:jc w:val="both"/>
        <w:rPr>
          <w:rFonts w:ascii="Gill Sans MT" w:hAnsi="Gill Sans MT"/>
          <w:iCs/>
          <w:color w:val="000000" w:themeColor="text1"/>
          <w:sz w:val="24"/>
          <w:szCs w:val="24"/>
        </w:rPr>
      </w:pPr>
      <w:r w:rsidRPr="00F901FC">
        <w:rPr>
          <w:rFonts w:ascii="Gill Sans MT" w:hAnsi="Gill Sans MT"/>
          <w:color w:val="000000" w:themeColor="text1"/>
          <w:sz w:val="24"/>
          <w:szCs w:val="24"/>
        </w:rPr>
        <w:lastRenderedPageBreak/>
        <w:t>Regarding systemic constraints in TVET, the limited standardized qualifications for TVET instructors and limited institutional management degrade training quality and lead to graduates with limited alignment to market demands who could have tapped significantly to project target location for green growth sector</w:t>
      </w:r>
      <w:r w:rsidRPr="00F901FC">
        <w:rPr>
          <w:rFonts w:ascii="Gill Sans MT" w:hAnsi="Gill Sans MT"/>
          <w:iCs/>
          <w:color w:val="000000" w:themeColor="text1"/>
          <w:sz w:val="24"/>
          <w:szCs w:val="24"/>
        </w:rPr>
        <w:t>.</w:t>
      </w:r>
    </w:p>
    <w:p w14:paraId="3D58C9B0" w14:textId="77777777" w:rsidR="00727BD5" w:rsidRPr="00F901FC" w:rsidRDefault="00727BD5" w:rsidP="00727BD5">
      <w:pPr>
        <w:pStyle w:val="ListParagraph"/>
        <w:numPr>
          <w:ilvl w:val="0"/>
          <w:numId w:val="6"/>
        </w:numPr>
        <w:autoSpaceDE w:val="0"/>
        <w:autoSpaceDN w:val="0"/>
        <w:adjustRightInd w:val="0"/>
        <w:spacing w:before="240" w:after="200"/>
        <w:jc w:val="both"/>
        <w:rPr>
          <w:rFonts w:ascii="Gill Sans MT" w:hAnsi="Gill Sans MT" w:cstheme="minorHAnsi"/>
          <w:b/>
          <w:bCs/>
        </w:rPr>
      </w:pPr>
      <w:r w:rsidRPr="00F901FC">
        <w:rPr>
          <w:rFonts w:ascii="Gill Sans MT" w:hAnsi="Gill Sans MT" w:cstheme="minorHAnsi"/>
          <w:b/>
          <w:bCs/>
        </w:rPr>
        <w:t>PROJECT BACKGROUND</w:t>
      </w:r>
    </w:p>
    <w:p w14:paraId="123E3749" w14:textId="77777777" w:rsidR="00727BD5" w:rsidRPr="00F901FC" w:rsidRDefault="00727BD5" w:rsidP="00727BD5">
      <w:pPr>
        <w:spacing w:before="240" w:line="240" w:lineRule="auto"/>
        <w:jc w:val="both"/>
        <w:rPr>
          <w:rFonts w:ascii="Gill Sans MT" w:hAnsi="Gill Sans MT"/>
          <w:color w:val="000000" w:themeColor="text1"/>
          <w:sz w:val="24"/>
          <w:szCs w:val="24"/>
        </w:rPr>
      </w:pPr>
      <w:r w:rsidRPr="00F901FC">
        <w:rPr>
          <w:rFonts w:ascii="Gill Sans MT" w:hAnsi="Gill Sans MT"/>
          <w:color w:val="000000" w:themeColor="text1"/>
          <w:sz w:val="24"/>
          <w:szCs w:val="24"/>
        </w:rPr>
        <w:t xml:space="preserve">The </w:t>
      </w:r>
      <w:r w:rsidRPr="00F901FC">
        <w:rPr>
          <w:rFonts w:ascii="Gill Sans MT" w:hAnsi="Gill Sans MT"/>
          <w:b/>
          <w:bCs/>
          <w:color w:val="000000" w:themeColor="text1"/>
          <w:sz w:val="24"/>
          <w:szCs w:val="24"/>
        </w:rPr>
        <w:t xml:space="preserve">IMPACT </w:t>
      </w:r>
      <w:r w:rsidRPr="00F901FC">
        <w:rPr>
          <w:rFonts w:ascii="Gill Sans MT" w:hAnsi="Gill Sans MT"/>
          <w:color w:val="000000" w:themeColor="text1"/>
          <w:sz w:val="24"/>
          <w:szCs w:val="24"/>
        </w:rPr>
        <w:t>project therefore addresses these constraints by creating pathways for skill development in emerging green sectors (renewable energy, circular economy and agri-business). The project ensures that Somali youth and adults have the necessary competencies to engage in sustainable livelihoods. The initiative is aligned with Somalia’s National Development Plan (NDP-9) and Somalia NDP3, which emphasizes the importance of renewable energy, climate resilience, and inclusive economic development. It also contributes to achieving Sustainable Development Goals (SDGs) 4 (Quality Education), 5 (Gender Equality) 7 (Affordable and Clean Energy), 8 (Decent Work and Economic Growth), and 13 (Climate Action).</w:t>
      </w:r>
    </w:p>
    <w:p w14:paraId="77DBB6E5" w14:textId="77777777" w:rsidR="00727BD5" w:rsidRPr="00F901FC" w:rsidRDefault="00727BD5" w:rsidP="00727BD5">
      <w:pPr>
        <w:spacing w:before="240" w:line="240" w:lineRule="auto"/>
        <w:jc w:val="both"/>
        <w:rPr>
          <w:rFonts w:ascii="Gill Sans MT" w:hAnsi="Gill Sans MT"/>
          <w:iCs/>
          <w:color w:val="000000" w:themeColor="text1"/>
          <w:sz w:val="24"/>
          <w:szCs w:val="24"/>
        </w:rPr>
      </w:pPr>
      <w:r w:rsidRPr="00F901FC">
        <w:rPr>
          <w:rFonts w:ascii="Gill Sans MT" w:hAnsi="Gill Sans MT"/>
          <w:iCs/>
          <w:color w:val="000000" w:themeColor="text1"/>
          <w:sz w:val="24"/>
          <w:szCs w:val="24"/>
        </w:rPr>
        <w:t xml:space="preserve">The Initiative for Marketable Practices in Agri-business, Circular Economy and Technology (IMPACT) is implemented by Save the Children in collaboration with consortium partners </w:t>
      </w:r>
      <w:r w:rsidRPr="00F901FC">
        <w:rPr>
          <w:rFonts w:ascii="Gill Sans MT" w:hAnsi="Gill Sans MT"/>
          <w:b/>
          <w:bCs/>
          <w:iCs/>
          <w:color w:val="000000" w:themeColor="text1"/>
          <w:sz w:val="24"/>
          <w:szCs w:val="24"/>
        </w:rPr>
        <w:t>ADRA, Windle International, and Shaqodoon</w:t>
      </w:r>
      <w:r w:rsidRPr="00F901FC">
        <w:rPr>
          <w:rFonts w:ascii="Gill Sans MT" w:hAnsi="Gill Sans MT"/>
          <w:iCs/>
          <w:color w:val="000000" w:themeColor="text1"/>
          <w:sz w:val="24"/>
          <w:szCs w:val="24"/>
        </w:rPr>
        <w:t xml:space="preserve">. The project aims to boost green skills in project target locations, focusing on renewable energy, the circular economy, and sustainable agribusiness. The initiative seeks to enhance Technical and Vocational Education and Training (TVET) centres, strengthen public-private coordination, and build a skilled workforce to promote green growth, equitable jobs, and climate resilience. The Project is implemented in Somalia and works </w:t>
      </w:r>
      <w:r w:rsidRPr="00F901FC">
        <w:rPr>
          <w:rFonts w:ascii="Gill Sans MT" w:hAnsi="Gill Sans MT" w:cstheme="minorHAnsi"/>
          <w:sz w:val="24"/>
          <w:szCs w:val="24"/>
        </w:rPr>
        <w:t xml:space="preserve">with key government agencies including MoES and MoLSAF </w:t>
      </w:r>
    </w:p>
    <w:p w14:paraId="4304650E" w14:textId="77777777" w:rsidR="00727BD5" w:rsidRPr="00F901FC" w:rsidRDefault="00727BD5" w:rsidP="00727BD5">
      <w:pPr>
        <w:autoSpaceDE w:val="0"/>
        <w:autoSpaceDN w:val="0"/>
        <w:adjustRightInd w:val="0"/>
        <w:spacing w:before="240" w:line="240" w:lineRule="auto"/>
        <w:jc w:val="both"/>
        <w:rPr>
          <w:rFonts w:ascii="Gill Sans MT" w:hAnsi="Gill Sans MT" w:cstheme="minorHAnsi"/>
          <w:sz w:val="24"/>
          <w:szCs w:val="24"/>
        </w:rPr>
      </w:pPr>
      <w:r w:rsidRPr="00F901FC">
        <w:rPr>
          <w:rFonts w:ascii="Gill Sans MT" w:hAnsi="Gill Sans MT" w:cstheme="minorHAnsi"/>
          <w:b/>
          <w:bCs/>
          <w:sz w:val="24"/>
          <w:szCs w:val="24"/>
        </w:rPr>
        <w:t>IMPACT</w:t>
      </w:r>
      <w:r w:rsidRPr="00F901FC">
        <w:rPr>
          <w:rFonts w:ascii="Gill Sans MT" w:hAnsi="Gill Sans MT" w:cstheme="minorHAnsi"/>
          <w:sz w:val="24"/>
          <w:szCs w:val="24"/>
        </w:rPr>
        <w:t xml:space="preserve"> is set to achieve its ambitions in Somalia through 3 interconnected objectives:</w:t>
      </w:r>
    </w:p>
    <w:p w14:paraId="1AA5994A" w14:textId="77777777" w:rsidR="00727BD5" w:rsidRPr="00F901FC" w:rsidRDefault="00727BD5" w:rsidP="00727BD5">
      <w:pPr>
        <w:pStyle w:val="ListParagraph"/>
        <w:numPr>
          <w:ilvl w:val="0"/>
          <w:numId w:val="5"/>
        </w:numPr>
        <w:spacing w:before="240" w:after="200"/>
        <w:jc w:val="both"/>
        <w:rPr>
          <w:rFonts w:ascii="Gill Sans MT" w:hAnsi="Gill Sans MT"/>
        </w:rPr>
      </w:pPr>
      <w:r w:rsidRPr="00F901FC">
        <w:rPr>
          <w:rFonts w:ascii="Gill Sans MT" w:hAnsi="Gill Sans MT" w:cstheme="minorHAnsi"/>
          <w:b/>
          <w:bCs/>
        </w:rPr>
        <w:t>Output 1:</w:t>
      </w:r>
      <w:r w:rsidRPr="00F901FC">
        <w:rPr>
          <w:rFonts w:ascii="Gill Sans MT" w:hAnsi="Gill Sans MT"/>
        </w:rPr>
        <w:t xml:space="preserve"> </w:t>
      </w:r>
      <w:r w:rsidRPr="00F901FC">
        <w:rPr>
          <w:rFonts w:ascii="Gill Sans MT" w:hAnsi="Gill Sans MT"/>
          <w:iCs/>
          <w:color w:val="000000" w:themeColor="text1"/>
        </w:rPr>
        <w:t>Somali female and male youth obtain marketable climate resilient green skills in renewable energy, circular economy, and sustainable agribusinesses</w:t>
      </w:r>
    </w:p>
    <w:p w14:paraId="5DF65F22" w14:textId="77777777" w:rsidR="00727BD5" w:rsidRPr="00F901FC" w:rsidRDefault="00727BD5" w:rsidP="00727BD5">
      <w:pPr>
        <w:pStyle w:val="ListParagraph"/>
        <w:numPr>
          <w:ilvl w:val="0"/>
          <w:numId w:val="5"/>
        </w:numPr>
        <w:spacing w:before="240" w:after="200"/>
        <w:jc w:val="both"/>
        <w:rPr>
          <w:rFonts w:ascii="Gill Sans MT" w:hAnsi="Gill Sans MT"/>
          <w:iCs/>
          <w:color w:val="000000" w:themeColor="text1"/>
        </w:rPr>
      </w:pPr>
      <w:r w:rsidRPr="00F901FC">
        <w:rPr>
          <w:rFonts w:ascii="Gill Sans MT" w:hAnsi="Gill Sans MT"/>
          <w:b/>
          <w:bCs/>
          <w:iCs/>
          <w:color w:val="000000" w:themeColor="text1"/>
        </w:rPr>
        <w:t>Output 2:</w:t>
      </w:r>
      <w:r w:rsidRPr="00F901FC">
        <w:rPr>
          <w:rFonts w:ascii="Gill Sans MT" w:hAnsi="Gill Sans MT"/>
          <w:iCs/>
          <w:color w:val="000000" w:themeColor="text1"/>
        </w:rPr>
        <w:t xml:space="preserve"> Enhanced institutional capacity of TVET centres and professional technical secondary schools in Somalia</w:t>
      </w:r>
      <w:r w:rsidRPr="00F901FC">
        <w:rPr>
          <w:rFonts w:ascii="Gill Sans MT" w:hAnsi="Gill Sans MT" w:cstheme="minorHAnsi"/>
          <w:color w:val="000000"/>
        </w:rPr>
        <w:t xml:space="preserve"> </w:t>
      </w:r>
      <w:r w:rsidRPr="00F901FC">
        <w:rPr>
          <w:rFonts w:ascii="Gill Sans MT" w:hAnsi="Gill Sans MT"/>
          <w:iCs/>
          <w:color w:val="000000" w:themeColor="text1"/>
        </w:rPr>
        <w:t>to effectively deliver training in marketable green skills in renewable energy, circular economy, and sustainable agribusiness</w:t>
      </w:r>
    </w:p>
    <w:p w14:paraId="4FAC7E7B" w14:textId="77777777" w:rsidR="00727BD5" w:rsidRPr="00F901FC" w:rsidRDefault="00727BD5" w:rsidP="00727BD5">
      <w:pPr>
        <w:pStyle w:val="ListParagraph"/>
        <w:numPr>
          <w:ilvl w:val="0"/>
          <w:numId w:val="5"/>
        </w:numPr>
        <w:spacing w:before="240" w:after="200"/>
        <w:jc w:val="both"/>
        <w:rPr>
          <w:rFonts w:ascii="Gill Sans MT" w:hAnsi="Gill Sans MT"/>
          <w:iCs/>
          <w:color w:val="000000" w:themeColor="text1"/>
        </w:rPr>
      </w:pPr>
      <w:r w:rsidRPr="00F901FC">
        <w:rPr>
          <w:rFonts w:ascii="Gill Sans MT" w:hAnsi="Gill Sans MT"/>
          <w:b/>
          <w:bCs/>
          <w:iCs/>
          <w:color w:val="000000" w:themeColor="text1"/>
        </w:rPr>
        <w:t>Output 3:</w:t>
      </w:r>
      <w:r w:rsidRPr="00F901FC">
        <w:rPr>
          <w:rFonts w:ascii="Gill Sans MT" w:hAnsi="Gill Sans MT"/>
          <w:iCs/>
          <w:color w:val="000000" w:themeColor="text1"/>
        </w:rPr>
        <w:t xml:space="preserve"> Strengthened capacity of public institutions to effectively manage, monitor, and coordinate green skills initiatives in renewable energy, circular economy, and sustainable agribusiness. </w:t>
      </w:r>
    </w:p>
    <w:p w14:paraId="277D1A70" w14:textId="77777777" w:rsidR="00727BD5" w:rsidRPr="00F901FC" w:rsidRDefault="00727BD5" w:rsidP="00727BD5">
      <w:pPr>
        <w:spacing w:before="240" w:line="240" w:lineRule="auto"/>
        <w:jc w:val="both"/>
        <w:rPr>
          <w:rFonts w:ascii="Gill Sans MT" w:hAnsi="Gill Sans MT"/>
          <w:iCs/>
          <w:color w:val="000000" w:themeColor="text1"/>
          <w:sz w:val="24"/>
          <w:szCs w:val="24"/>
        </w:rPr>
      </w:pPr>
      <w:r w:rsidRPr="00F901FC">
        <w:rPr>
          <w:rFonts w:ascii="Gill Sans MT" w:eastAsia="SimSun" w:hAnsi="Gill Sans MT" w:cstheme="minorHAnsi"/>
          <w:sz w:val="24"/>
          <w:szCs w:val="24"/>
          <w:lang w:val="en-GB" w:eastAsia="zh-CN"/>
        </w:rPr>
        <w:t xml:space="preserve">The project uses </w:t>
      </w:r>
      <w:r w:rsidRPr="00F901FC">
        <w:rPr>
          <w:rFonts w:ascii="Gill Sans MT" w:eastAsia="SimSun" w:hAnsi="Gill Sans MT" w:cstheme="minorHAnsi"/>
          <w:b/>
          <w:bCs/>
          <w:sz w:val="24"/>
          <w:szCs w:val="24"/>
          <w:lang w:val="en-GB" w:eastAsia="zh-CN"/>
        </w:rPr>
        <w:t>client centered</w:t>
      </w:r>
      <w:r w:rsidRPr="00F901FC">
        <w:rPr>
          <w:rFonts w:ascii="Gill Sans MT" w:eastAsia="SimSun" w:hAnsi="Gill Sans MT" w:cstheme="minorHAnsi"/>
          <w:sz w:val="24"/>
          <w:szCs w:val="24"/>
          <w:lang w:val="en-GB" w:eastAsia="zh-CN"/>
        </w:rPr>
        <w:t xml:space="preserve"> and </w:t>
      </w:r>
      <w:r w:rsidRPr="00F901FC">
        <w:rPr>
          <w:rFonts w:ascii="Gill Sans MT" w:eastAsia="SimSun" w:hAnsi="Gill Sans MT" w:cstheme="minorHAnsi"/>
          <w:b/>
          <w:bCs/>
          <w:sz w:val="24"/>
          <w:szCs w:val="24"/>
          <w:lang w:val="en-GB" w:eastAsia="zh-CN"/>
        </w:rPr>
        <w:t>market systems approaches</w:t>
      </w:r>
      <w:r w:rsidRPr="00F901FC">
        <w:rPr>
          <w:rFonts w:ascii="Gill Sans MT" w:eastAsia="SimSun" w:hAnsi="Gill Sans MT" w:cstheme="minorHAnsi"/>
          <w:sz w:val="24"/>
          <w:szCs w:val="24"/>
          <w:lang w:val="en-GB" w:eastAsia="zh-CN"/>
        </w:rPr>
        <w:t xml:space="preserve"> to created sustained changes at systems level.  The aim is to enhance private sector involvement in supporting women, IDPs, PwDs, and other vulnerable groups in creating sustainable livelihoods. IMPACT will identify green growth companies in renewable energy, circular economy, and agri-business value chains, analyse value creation in these sectors, and demonstrate approaches to create linkage between TVETs and green companies for skilling and employment creation</w:t>
      </w:r>
      <w:r w:rsidRPr="00F901FC">
        <w:rPr>
          <w:rFonts w:ascii="Gill Sans MT" w:hAnsi="Gill Sans MT"/>
          <w:iCs/>
          <w:color w:val="000000" w:themeColor="text1"/>
          <w:sz w:val="24"/>
          <w:szCs w:val="24"/>
        </w:rPr>
        <w:t>.</w:t>
      </w:r>
    </w:p>
    <w:p w14:paraId="056C07CB" w14:textId="77777777" w:rsidR="00727BD5" w:rsidRPr="00F901FC" w:rsidRDefault="00727BD5" w:rsidP="00727BD5">
      <w:pPr>
        <w:pStyle w:val="ListParagraph"/>
        <w:numPr>
          <w:ilvl w:val="0"/>
          <w:numId w:val="6"/>
        </w:numPr>
        <w:spacing w:before="240" w:after="200"/>
        <w:jc w:val="both"/>
        <w:rPr>
          <w:rFonts w:ascii="Gill Sans MT" w:hAnsi="Gill Sans MT"/>
          <w:iCs/>
          <w:color w:val="000000" w:themeColor="text1"/>
        </w:rPr>
      </w:pPr>
      <w:r w:rsidRPr="00F901FC">
        <w:rPr>
          <w:rFonts w:ascii="Gill Sans MT" w:hAnsi="Gill Sans MT" w:cstheme="minorHAnsi"/>
          <w:b/>
          <w:bCs/>
        </w:rPr>
        <w:t>OVERALL OBJECTIVE OF THE ASSIGNMENT</w:t>
      </w:r>
    </w:p>
    <w:p w14:paraId="1C73A6B4" w14:textId="5572DFE3" w:rsidR="00727BD5" w:rsidRPr="00F901FC" w:rsidRDefault="00727BD5" w:rsidP="00727BD5">
      <w:pPr>
        <w:autoSpaceDE w:val="0"/>
        <w:autoSpaceDN w:val="0"/>
        <w:adjustRightInd w:val="0"/>
        <w:spacing w:before="240" w:line="240" w:lineRule="auto"/>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 xml:space="preserve">Save the Children is looking for a qualified consulting firm with substantive and cutting-edge background in employment creation, Technical Vocational Education and Training (TVET) with specialized experience and skills in market-oriented curriculum development in circular economy sectors (plastic recycling, solid waste management and green packaging).  These were pre-identified high growth sub sectors identified in a labor market assessment findings and strong background in curriculum development is key especially using participatory design process tools to ensure the curriculum aligns with the needs and prioriteis of </w:t>
      </w:r>
      <w:r w:rsidRPr="00F901FC">
        <w:rPr>
          <w:rFonts w:ascii="Gill Sans MT" w:eastAsia="SimSun" w:hAnsi="Gill Sans MT" w:cstheme="minorHAnsi"/>
          <w:sz w:val="24"/>
          <w:szCs w:val="24"/>
          <w:lang w:val="en-GB" w:eastAsia="zh-CN"/>
        </w:rPr>
        <w:lastRenderedPageBreak/>
        <w:t>the clients including the private sector. Circular economy is a new concept with no existing resources available for learning. Therefore, the aim of the curriculla resource is to guide and support vocational training centers on how to deliver these new occupations. It will enable TVETs to create a structured learning programme that offers training for youth in these occupations thus making the curricula competency-based, hence making it practical and work-base focused. Key sturcture of the curricula will be a sylabus, trainer guide, learner guide with comprehensive curricula content for each of the module.</w:t>
      </w:r>
    </w:p>
    <w:p w14:paraId="1BCF0476" w14:textId="77777777" w:rsidR="00727BD5" w:rsidRPr="00F901FC" w:rsidRDefault="00727BD5" w:rsidP="00727BD5">
      <w:pPr>
        <w:autoSpaceDE w:val="0"/>
        <w:autoSpaceDN w:val="0"/>
        <w:adjustRightInd w:val="0"/>
        <w:spacing w:after="0"/>
        <w:jc w:val="both"/>
        <w:rPr>
          <w:rFonts w:ascii="Gill Sans MT" w:hAnsi="Gill Sans MT"/>
          <w:noProof/>
          <w:sz w:val="24"/>
          <w:szCs w:val="24"/>
        </w:rPr>
      </w:pPr>
    </w:p>
    <w:p w14:paraId="6FEAD7C4" w14:textId="77777777" w:rsidR="00727BD5" w:rsidRPr="00F901FC" w:rsidRDefault="00727BD5" w:rsidP="00727BD5">
      <w:pPr>
        <w:autoSpaceDE w:val="0"/>
        <w:autoSpaceDN w:val="0"/>
        <w:adjustRightInd w:val="0"/>
        <w:spacing w:after="0"/>
        <w:jc w:val="both"/>
        <w:rPr>
          <w:rFonts w:ascii="Gill Sans MT" w:hAnsi="Gill Sans MT"/>
          <w:b/>
          <w:bCs/>
          <w:sz w:val="24"/>
          <w:szCs w:val="24"/>
        </w:rPr>
      </w:pPr>
      <w:r w:rsidRPr="00F901FC">
        <w:rPr>
          <w:rFonts w:ascii="Gill Sans MT" w:hAnsi="Gill Sans MT"/>
          <w:b/>
          <w:bCs/>
          <w:sz w:val="24"/>
          <w:szCs w:val="24"/>
        </w:rPr>
        <w:t xml:space="preserve"> </w:t>
      </w:r>
      <w:r w:rsidRPr="00F901FC">
        <w:rPr>
          <w:rFonts w:ascii="Gill Sans MT" w:eastAsia="SimSun" w:hAnsi="Gill Sans MT" w:cstheme="minorHAnsi"/>
          <w:b/>
          <w:bCs/>
          <w:sz w:val="24"/>
          <w:szCs w:val="24"/>
          <w:lang w:val="en-GB" w:eastAsia="zh-CN"/>
        </w:rPr>
        <w:t>3. SPECIFIC OBJECTIVES OF THE ASSIGNMENT</w:t>
      </w:r>
    </w:p>
    <w:p w14:paraId="1F645D30" w14:textId="77777777" w:rsidR="00727BD5" w:rsidRPr="00F901FC" w:rsidRDefault="00727BD5" w:rsidP="00727BD5">
      <w:pPr>
        <w:autoSpaceDE w:val="0"/>
        <w:autoSpaceDN w:val="0"/>
        <w:adjustRightInd w:val="0"/>
        <w:spacing w:after="0"/>
        <w:jc w:val="both"/>
        <w:rPr>
          <w:rFonts w:ascii="Gill Sans MT" w:hAnsi="Gill Sans MT" w:cstheme="minorHAnsi"/>
          <w:bCs/>
          <w:iCs/>
          <w:sz w:val="24"/>
          <w:szCs w:val="24"/>
        </w:rPr>
      </w:pPr>
      <w:r w:rsidRPr="00F901FC">
        <w:rPr>
          <w:rFonts w:ascii="Gill Sans MT" w:hAnsi="Gill Sans MT" w:cstheme="minorHAnsi"/>
          <w:sz w:val="24"/>
          <w:szCs w:val="24"/>
        </w:rPr>
        <w:t xml:space="preserve"> The purpose of this consultancy is to develop market oriented circular economy curricula, especially the pre-selected sub-sectors (plastic recycling, solid waste management and green packaging) which will be trained on and adopted by Target public and private sector training institutions.  The curricula should be exclusively based on the priorities of target clients, market systems including companies and the future of work in Somalia.</w:t>
      </w:r>
      <w:r w:rsidRPr="00F901FC">
        <w:rPr>
          <w:rFonts w:ascii="Gill Sans MT" w:hAnsi="Gill Sans MT"/>
          <w:sz w:val="24"/>
          <w:szCs w:val="24"/>
        </w:rPr>
        <w:t xml:space="preserve"> </w:t>
      </w:r>
      <w:r w:rsidRPr="00F901FC">
        <w:rPr>
          <w:rFonts w:ascii="Gill Sans MT" w:hAnsi="Gill Sans MT" w:cstheme="minorHAnsi"/>
          <w:sz w:val="24"/>
          <w:szCs w:val="24"/>
        </w:rPr>
        <w:t xml:space="preserve">The curricula should contain syllabus, trainer guide and trainee manual with all resources including teaching aid materials presented through interactive designs (etc visuals). The consultant should develop the curricula by undertaking </w:t>
      </w:r>
      <w:r w:rsidRPr="00F901FC">
        <w:rPr>
          <w:rFonts w:ascii="Gill Sans MT" w:hAnsi="Gill Sans MT" w:cstheme="minorHAnsi"/>
          <w:bCs/>
          <w:iCs/>
          <w:sz w:val="24"/>
          <w:szCs w:val="24"/>
        </w:rPr>
        <w:t xml:space="preserve">qualitative assessment with circular economy companies combined with existing desk information (project documents, labour market assessment and TVET market systems assessment reports) and baseline studies and curricula framework/structure while </w:t>
      </w:r>
      <w:r w:rsidRPr="00F901FC">
        <w:rPr>
          <w:rFonts w:ascii="Gill Sans MT" w:hAnsi="Gill Sans MT" w:cstheme="minorHAnsi"/>
          <w:sz w:val="24"/>
          <w:szCs w:val="24"/>
        </w:rPr>
        <w:t xml:space="preserve">mapping regional resources of similar scope (etc circular economy curricula adopted in East Africa to conceptualize the framework). These mixed method approaches will enable </w:t>
      </w:r>
      <w:r w:rsidRPr="00F901FC">
        <w:rPr>
          <w:rFonts w:ascii="Gill Sans MT" w:hAnsi="Gill Sans MT" w:cstheme="minorHAnsi"/>
          <w:bCs/>
          <w:iCs/>
          <w:sz w:val="24"/>
          <w:szCs w:val="24"/>
        </w:rPr>
        <w:t>triangulated proofness and identify entry points for developing the curricula. Below are more step-by-step objectives of curricula development.</w:t>
      </w:r>
    </w:p>
    <w:p w14:paraId="6857ABF7" w14:textId="77777777" w:rsidR="00727BD5" w:rsidRPr="00F901FC" w:rsidRDefault="00727BD5" w:rsidP="00727BD5">
      <w:pPr>
        <w:autoSpaceDE w:val="0"/>
        <w:autoSpaceDN w:val="0"/>
        <w:adjustRightInd w:val="0"/>
        <w:spacing w:after="0"/>
        <w:jc w:val="both"/>
        <w:rPr>
          <w:rFonts w:ascii="Gill Sans MT" w:hAnsi="Gill Sans MT" w:cstheme="minorHAnsi"/>
          <w:bCs/>
          <w:iCs/>
          <w:sz w:val="24"/>
          <w:szCs w:val="24"/>
        </w:rPr>
      </w:pPr>
    </w:p>
    <w:p w14:paraId="066CFF0C"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eastAsia="Calibri" w:hAnsi="Gill Sans MT" w:cstheme="minorHAnsi"/>
          <w:lang w:val="en-US" w:eastAsia="en-US"/>
        </w:rPr>
      </w:pPr>
      <w:r w:rsidRPr="00F901FC">
        <w:rPr>
          <w:rFonts w:ascii="Gill Sans MT" w:eastAsia="Calibri" w:hAnsi="Gill Sans MT" w:cstheme="minorHAnsi"/>
          <w:b/>
          <w:bCs/>
          <w:lang w:val="en-US" w:eastAsia="en-US"/>
        </w:rPr>
        <w:t>Regional diagnosis.</w:t>
      </w:r>
      <w:r w:rsidRPr="00F901FC">
        <w:rPr>
          <w:rFonts w:ascii="Gill Sans MT" w:eastAsia="Calibri" w:hAnsi="Gill Sans MT" w:cstheme="minorHAnsi"/>
          <w:lang w:val="en-US" w:eastAsia="en-US"/>
        </w:rPr>
        <w:t xml:space="preserve"> Review what training resources in the selected circular economy sub-sectors (Plastic recycling, solid waste management and green packaging) exist within the East Africa TVET ecosystem and create a curriculum matrix that can be taken as a guide for development. The consultant is expected to perform a thorough analysis of the relevance of content, pedagogical landscape, relevance to market demands in Somalia, and materials that will be adapted to develop a custom-made, job-oriented level one, CBET TVET curriculum.</w:t>
      </w:r>
    </w:p>
    <w:p w14:paraId="1E811A72"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F901FC">
        <w:rPr>
          <w:rFonts w:ascii="Gill Sans MT" w:hAnsi="Gill Sans MT" w:cstheme="minorHAnsi"/>
          <w:b/>
          <w:bCs/>
        </w:rPr>
        <w:t>Combine interviews with women/youth learners</w:t>
      </w:r>
      <w:r w:rsidRPr="00F901FC">
        <w:rPr>
          <w:rFonts w:ascii="Gill Sans MT" w:hAnsi="Gill Sans MT" w:cstheme="minorHAnsi"/>
        </w:rPr>
        <w:t xml:space="preserve"> to understand their aspirations and draw their initial perspectives and thoughts towards a potential circular economy curriculum. these user thoughts will provide substantive inputs and insights to the development of the new curricula.</w:t>
      </w:r>
    </w:p>
    <w:p w14:paraId="59E04BE6"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F901FC">
        <w:rPr>
          <w:rFonts w:ascii="Gill Sans MT" w:hAnsi="Gill Sans MT" w:cstheme="minorHAnsi"/>
          <w:b/>
          <w:bCs/>
        </w:rPr>
        <w:t xml:space="preserve"> Conduct consultative meetings/ interviews of both KIIs and FGDs with</w:t>
      </w:r>
      <w:r w:rsidRPr="00F901FC">
        <w:rPr>
          <w:rFonts w:ascii="Gill Sans MT" w:hAnsi="Gill Sans MT" w:cstheme="minorHAnsi"/>
        </w:rPr>
        <w:t xml:space="preserve"> existing TVET providers, project teams, TVET directorates, companies providing circular economy apprenticeships, and other relevant bodies/institutions to harvest information to obtain inputs on lessons learned, gaps, and potential content/inputs for the curricula</w:t>
      </w:r>
    </w:p>
    <w:p w14:paraId="0CCC9125"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F901FC">
        <w:rPr>
          <w:rFonts w:ascii="Gill Sans MT" w:hAnsi="Gill Sans MT" w:cstheme="minorHAnsi"/>
          <w:b/>
          <w:bCs/>
        </w:rPr>
        <w:t xml:space="preserve"> Collaborate with MoES and MoLSAF during the curriculum development process</w:t>
      </w:r>
      <w:r w:rsidRPr="00F901FC">
        <w:rPr>
          <w:rFonts w:ascii="Gill Sans MT" w:hAnsi="Gill Sans MT" w:cstheme="minorHAnsi"/>
        </w:rPr>
        <w:t>, ensuring that the new curricula is aligned with the national training priorities and national Qualification frameworks for the TVET sector in Somalia.</w:t>
      </w:r>
    </w:p>
    <w:p w14:paraId="1EE90313"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F901FC">
        <w:rPr>
          <w:rFonts w:ascii="Gill Sans MT" w:hAnsi="Gill Sans MT" w:cstheme="minorHAnsi"/>
          <w:b/>
          <w:bCs/>
        </w:rPr>
        <w:t xml:space="preserve">Present the revised curricula to the relevant authorities including the TVET </w:t>
      </w:r>
      <w:r w:rsidRPr="00F901FC">
        <w:rPr>
          <w:rFonts w:ascii="Gill Sans MT" w:hAnsi="Gill Sans MT" w:cstheme="minorHAnsi"/>
        </w:rPr>
        <w:t xml:space="preserve">directorate and do the required changes and adjustments to ensure it fits the overall strategic framework of TVET in each of the developed occupational curricula. Share the final reviewed curricula with Save the Children for final review and approval. </w:t>
      </w:r>
    </w:p>
    <w:p w14:paraId="6C27A014"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F901FC">
        <w:rPr>
          <w:rFonts w:ascii="Gill Sans MT" w:hAnsi="Gill Sans MT" w:cstheme="minorHAnsi"/>
          <w:b/>
          <w:bCs/>
        </w:rPr>
        <w:lastRenderedPageBreak/>
        <w:t>The final products must contain training materials, complete Syllabus with training tools</w:t>
      </w:r>
      <w:r w:rsidRPr="00F901FC">
        <w:rPr>
          <w:rFonts w:ascii="Gill Sans MT" w:hAnsi="Gill Sans MT" w:cstheme="minorHAnsi"/>
        </w:rPr>
        <w:t xml:space="preserve"> including a trainer’s guide, trainee manual, and other necessary materials/tools to Save the Children team.</w:t>
      </w:r>
    </w:p>
    <w:p w14:paraId="4735179A" w14:textId="77777777" w:rsidR="00727BD5" w:rsidRPr="00F901FC" w:rsidRDefault="00727BD5" w:rsidP="00727BD5">
      <w:pPr>
        <w:pStyle w:val="ListParagraph"/>
        <w:numPr>
          <w:ilvl w:val="0"/>
          <w:numId w:val="8"/>
        </w:numPr>
        <w:autoSpaceDE w:val="0"/>
        <w:autoSpaceDN w:val="0"/>
        <w:adjustRightInd w:val="0"/>
        <w:spacing w:line="276" w:lineRule="auto"/>
        <w:ind w:left="360"/>
        <w:jc w:val="both"/>
        <w:rPr>
          <w:rFonts w:ascii="Gill Sans MT" w:hAnsi="Gill Sans MT" w:cstheme="minorHAnsi"/>
        </w:rPr>
      </w:pPr>
      <w:r w:rsidRPr="00F901FC">
        <w:rPr>
          <w:rFonts w:ascii="Gill Sans MT" w:hAnsi="Gill Sans MT" w:cstheme="minorHAnsi"/>
          <w:b/>
          <w:bCs/>
        </w:rPr>
        <w:t>Identify existing capacity gaps from existing capacity assessment reports and develop a TOT training package</w:t>
      </w:r>
      <w:r w:rsidRPr="00F901FC">
        <w:rPr>
          <w:rFonts w:ascii="Gill Sans MT" w:hAnsi="Gill Sans MT" w:cstheme="minorHAnsi"/>
        </w:rPr>
        <w:t xml:space="preserve"> for target instructors. Ensure training approach is streamlining with the content and pedagogical requirements of the new curricula. Training should be participatory and client oriented.</w:t>
      </w:r>
    </w:p>
    <w:p w14:paraId="5AD73DFE" w14:textId="77777777" w:rsidR="00727BD5" w:rsidRPr="00F901FC" w:rsidRDefault="00727BD5" w:rsidP="00727BD5">
      <w:pPr>
        <w:pStyle w:val="ListParagraph"/>
        <w:numPr>
          <w:ilvl w:val="0"/>
          <w:numId w:val="8"/>
        </w:numPr>
        <w:autoSpaceDE w:val="0"/>
        <w:autoSpaceDN w:val="0"/>
        <w:adjustRightInd w:val="0"/>
        <w:spacing w:line="276" w:lineRule="auto"/>
        <w:ind w:left="-1260"/>
        <w:jc w:val="both"/>
        <w:rPr>
          <w:rFonts w:ascii="Gill Sans MT" w:hAnsi="Gill Sans MT"/>
          <w:b/>
          <w:bCs/>
          <w:lang w:eastAsia="da-DK"/>
        </w:rPr>
      </w:pPr>
    </w:p>
    <w:p w14:paraId="0E722B51" w14:textId="77777777" w:rsidR="00727BD5" w:rsidRPr="00F901FC" w:rsidRDefault="00727BD5" w:rsidP="00727BD5">
      <w:pPr>
        <w:autoSpaceDE w:val="0"/>
        <w:autoSpaceDN w:val="0"/>
        <w:adjustRightInd w:val="0"/>
        <w:jc w:val="both"/>
        <w:rPr>
          <w:rFonts w:ascii="Gill Sans MT" w:hAnsi="Gill Sans MT"/>
          <w:b/>
          <w:bCs/>
          <w:sz w:val="24"/>
          <w:szCs w:val="24"/>
          <w:lang w:eastAsia="da-DK"/>
        </w:rPr>
      </w:pPr>
      <w:r w:rsidRPr="00F901FC">
        <w:rPr>
          <w:rFonts w:ascii="Gill Sans MT" w:hAnsi="Gill Sans MT" w:cs="Microsoft Sans Serif"/>
          <w:b/>
          <w:bCs/>
          <w:caps/>
          <w:sz w:val="24"/>
          <w:szCs w:val="24"/>
        </w:rPr>
        <w:t>4. SCOPE OF WORK</w:t>
      </w:r>
    </w:p>
    <w:p w14:paraId="4CF4876F" w14:textId="77777777" w:rsidR="00727BD5" w:rsidRPr="00F901FC" w:rsidRDefault="00727BD5" w:rsidP="00727BD5">
      <w:pPr>
        <w:autoSpaceDE w:val="0"/>
        <w:autoSpaceDN w:val="0"/>
        <w:adjustRightInd w:val="0"/>
        <w:spacing w:after="0"/>
        <w:jc w:val="both"/>
        <w:rPr>
          <w:rFonts w:ascii="Gill Sans MT" w:eastAsia="SimSun" w:hAnsi="Gill Sans MT" w:cstheme="minorHAnsi"/>
          <w:bCs/>
          <w:iCs/>
          <w:sz w:val="24"/>
          <w:szCs w:val="24"/>
          <w:lang w:val="en-GB" w:eastAsia="zh-CN"/>
        </w:rPr>
      </w:pPr>
      <w:r w:rsidRPr="00F901FC">
        <w:rPr>
          <w:rFonts w:ascii="Gill Sans MT" w:eastAsia="SimSun" w:hAnsi="Gill Sans MT" w:cstheme="minorHAnsi"/>
          <w:bCs/>
          <w:iCs/>
          <w:sz w:val="24"/>
          <w:szCs w:val="24"/>
          <w:lang w:val="en-GB" w:eastAsia="zh-CN"/>
        </w:rPr>
        <w:t>The curricula will be implemented in pre-identified target locations in</w:t>
      </w:r>
      <w:r w:rsidRPr="00F901FC">
        <w:rPr>
          <w:rFonts w:ascii="Gill Sans MT" w:eastAsia="SimSun" w:hAnsi="Gill Sans MT" w:cstheme="minorHAnsi"/>
          <w:b/>
          <w:iCs/>
          <w:sz w:val="24"/>
          <w:szCs w:val="24"/>
          <w:lang w:val="en-GB" w:eastAsia="zh-CN"/>
        </w:rPr>
        <w:t xml:space="preserve"> Somalia</w:t>
      </w:r>
      <w:r w:rsidRPr="00F901FC">
        <w:rPr>
          <w:rFonts w:ascii="Gill Sans MT" w:eastAsia="SimSun" w:hAnsi="Gill Sans MT" w:cstheme="minorHAnsi"/>
          <w:bCs/>
          <w:iCs/>
          <w:sz w:val="24"/>
          <w:szCs w:val="24"/>
          <w:lang w:val="en-GB" w:eastAsia="zh-CN"/>
        </w:rPr>
        <w:t>. The curricula development will focus on a number of stakeholders including MoES and MoLSAF directorate departments, EU, IMPACT consortium partners, youth learners, circular economy companies and communities in target locations.</w:t>
      </w:r>
    </w:p>
    <w:p w14:paraId="5BFC9254" w14:textId="77777777" w:rsidR="00727BD5" w:rsidRPr="00F901FC" w:rsidRDefault="00727BD5" w:rsidP="00727BD5">
      <w:pPr>
        <w:autoSpaceDE w:val="0"/>
        <w:autoSpaceDN w:val="0"/>
        <w:adjustRightInd w:val="0"/>
        <w:spacing w:after="0"/>
        <w:jc w:val="both"/>
        <w:rPr>
          <w:rFonts w:ascii="Gill Sans MT" w:hAnsi="Gill Sans MT"/>
          <w:sz w:val="24"/>
          <w:szCs w:val="24"/>
        </w:rPr>
      </w:pPr>
    </w:p>
    <w:p w14:paraId="038674AA" w14:textId="77777777" w:rsidR="00727BD5" w:rsidRPr="00F901FC" w:rsidRDefault="00727BD5" w:rsidP="00727BD5">
      <w:pPr>
        <w:autoSpaceDE w:val="0"/>
        <w:autoSpaceDN w:val="0"/>
        <w:adjustRightInd w:val="0"/>
        <w:spacing w:after="0"/>
        <w:jc w:val="both"/>
        <w:rPr>
          <w:rFonts w:ascii="Gill Sans MT" w:hAnsi="Gill Sans MT" w:cs="Microsoft Sans Serif"/>
          <w:b/>
          <w:sz w:val="24"/>
          <w:szCs w:val="24"/>
        </w:rPr>
      </w:pPr>
      <w:r w:rsidRPr="00F901FC">
        <w:rPr>
          <w:rFonts w:ascii="Gill Sans MT" w:hAnsi="Gill Sans MT" w:cs="Microsoft Sans Serif"/>
          <w:b/>
          <w:sz w:val="24"/>
          <w:szCs w:val="24"/>
        </w:rPr>
        <w:t xml:space="preserve">5. </w:t>
      </w:r>
      <w:r w:rsidRPr="00F901FC">
        <w:rPr>
          <w:rFonts w:ascii="Gill Sans MT" w:hAnsi="Gill Sans MT" w:cs="Microsoft Sans Serif"/>
          <w:b/>
          <w:bCs/>
          <w:caps/>
          <w:sz w:val="24"/>
          <w:szCs w:val="24"/>
        </w:rPr>
        <w:t>Methodology</w:t>
      </w:r>
    </w:p>
    <w:p w14:paraId="5836508F" w14:textId="77777777" w:rsidR="00727BD5" w:rsidRPr="00F901FC" w:rsidRDefault="00727BD5" w:rsidP="00727BD5">
      <w:pPr>
        <w:jc w:val="both"/>
        <w:rPr>
          <w:rFonts w:ascii="Gill Sans MT" w:hAnsi="Gill Sans MT" w:cstheme="minorHAnsi"/>
          <w:sz w:val="24"/>
          <w:szCs w:val="24"/>
          <w:lang w:val="en-GB"/>
        </w:rPr>
      </w:pPr>
      <w:r w:rsidRPr="00F901FC">
        <w:rPr>
          <w:rFonts w:ascii="Gill Sans MT" w:hAnsi="Gill Sans MT" w:cstheme="minorHAnsi"/>
          <w:sz w:val="24"/>
          <w:szCs w:val="24"/>
          <w:lang w:val="en-GB"/>
        </w:rPr>
        <w:t>The overall curriculum development will combine a qualitative and desk review approach. These are literature review, collection of qualitative FGDs/KIIs and design and development of the curricula.  The steps mentioned below form a more detailed approach of the curriculum development process.</w:t>
      </w:r>
    </w:p>
    <w:p w14:paraId="36BD5DA2" w14:textId="77777777" w:rsidR="00727BD5" w:rsidRPr="00F901FC" w:rsidRDefault="00727BD5" w:rsidP="00727BD5">
      <w:pPr>
        <w:pStyle w:val="ListParagraph"/>
        <w:numPr>
          <w:ilvl w:val="0"/>
          <w:numId w:val="3"/>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b/>
          <w:bCs/>
        </w:rPr>
        <w:t>Review existing desk information</w:t>
      </w:r>
      <w:r w:rsidRPr="00F901FC">
        <w:rPr>
          <w:rFonts w:ascii="Gill Sans MT" w:hAnsi="Gill Sans MT" w:cstheme="minorHAnsi"/>
        </w:rPr>
        <w:t xml:space="preserve"> including </w:t>
      </w:r>
      <w:r w:rsidRPr="00F901FC">
        <w:rPr>
          <w:rFonts w:ascii="Gill Sans MT" w:hAnsi="Gill Sans MT" w:cstheme="minorHAnsi"/>
          <w:bCs/>
          <w:iCs/>
        </w:rPr>
        <w:t>project documents, labour market assessment and TVET market systems assessment reports), baseline studies, government curricula framework/structure</w:t>
      </w:r>
      <w:r w:rsidRPr="00F901FC">
        <w:rPr>
          <w:rFonts w:ascii="Gill Sans MT" w:hAnsi="Gill Sans MT" w:cstheme="minorHAnsi"/>
        </w:rPr>
        <w:t>, regional resources focusing similar trades. The consultant will also review project documents, VET frameworks, and other necessary studies/research reports to get a holistic desk overview of gaps, lessons learned, good practices, content adjustment needs, and other necessary pathways to substantively develop a custom-made and user-centered curriculum for the selected occupations.</w:t>
      </w:r>
    </w:p>
    <w:p w14:paraId="19BDE7F8" w14:textId="77777777" w:rsidR="00727BD5" w:rsidRPr="00F901FC" w:rsidRDefault="00727BD5" w:rsidP="00727BD5">
      <w:pPr>
        <w:pStyle w:val="ListParagraph"/>
        <w:numPr>
          <w:ilvl w:val="0"/>
          <w:numId w:val="3"/>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b/>
          <w:bCs/>
        </w:rPr>
        <w:t>FGDs and KII from relevant TVET providers</w:t>
      </w:r>
      <w:r w:rsidRPr="00F901FC">
        <w:rPr>
          <w:rFonts w:ascii="Gill Sans MT" w:hAnsi="Gill Sans MT" w:cstheme="minorHAnsi"/>
        </w:rPr>
        <w:t>, project teams, MoEs and MoLSAF, and other necessary stakeholders to further provide inputs and adjustments to the new curricula.</w:t>
      </w:r>
    </w:p>
    <w:p w14:paraId="2578DFF3" w14:textId="77777777" w:rsidR="00727BD5" w:rsidRPr="00F901FC" w:rsidRDefault="00727BD5" w:rsidP="00727BD5">
      <w:pPr>
        <w:pStyle w:val="ListParagraph"/>
        <w:numPr>
          <w:ilvl w:val="0"/>
          <w:numId w:val="3"/>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b/>
          <w:bCs/>
        </w:rPr>
        <w:t>Co-design and Curricula Structuring</w:t>
      </w:r>
      <w:r w:rsidRPr="00F901FC">
        <w:rPr>
          <w:rFonts w:ascii="Gill Sans MT" w:hAnsi="Gill Sans MT" w:cstheme="minorHAnsi"/>
        </w:rPr>
        <w:t>. Develop the design/layout of the curricula/syllabus including scope and sequence, followed by content development including trainer guide and trainee manual</w:t>
      </w:r>
    </w:p>
    <w:p w14:paraId="2934325D" w14:textId="77777777" w:rsidR="00727BD5" w:rsidRPr="00F901FC" w:rsidRDefault="00727BD5" w:rsidP="00727BD5">
      <w:pPr>
        <w:pStyle w:val="ListParagraph"/>
        <w:numPr>
          <w:ilvl w:val="0"/>
          <w:numId w:val="3"/>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b/>
          <w:bCs/>
        </w:rPr>
        <w:t>Validate the new curricula from TVET directorate</w:t>
      </w:r>
      <w:r w:rsidRPr="00F901FC">
        <w:rPr>
          <w:rFonts w:ascii="Gill Sans MT" w:hAnsi="Gill Sans MT" w:cstheme="minorHAnsi"/>
        </w:rPr>
        <w:t xml:space="preserve">, IMPACT consortium team, employers including the private sector (circular economy firms) and other relevant stakeholders to finalize the review process and present the adjusted curricula to SCI for final approval. </w:t>
      </w:r>
    </w:p>
    <w:p w14:paraId="527CDF65" w14:textId="77777777" w:rsidR="00727BD5" w:rsidRPr="00F901FC" w:rsidRDefault="00727BD5" w:rsidP="00727BD5">
      <w:pPr>
        <w:pStyle w:val="ListParagraph"/>
        <w:numPr>
          <w:ilvl w:val="0"/>
          <w:numId w:val="3"/>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b/>
          <w:bCs/>
        </w:rPr>
        <w:t xml:space="preserve"> Roll out training for the TOTs from target training institutions to adopt the curricula</w:t>
      </w:r>
      <w:r w:rsidRPr="00F901FC">
        <w:rPr>
          <w:rFonts w:ascii="Gill Sans MT" w:hAnsi="Gill Sans MT" w:cstheme="minorHAnsi"/>
        </w:rPr>
        <w:t>. The training will be participatory in nature and combine both theoretical and practical approach to create optimum outcome to the target participants. As circular economy is a new concept in Somalia, deeper sessions for instructors is key for adoption.</w:t>
      </w:r>
    </w:p>
    <w:p w14:paraId="1B92F5B8" w14:textId="77777777" w:rsidR="00727BD5" w:rsidRPr="00F901FC" w:rsidRDefault="00727BD5" w:rsidP="00727BD5">
      <w:pPr>
        <w:autoSpaceDE w:val="0"/>
        <w:autoSpaceDN w:val="0"/>
        <w:adjustRightInd w:val="0"/>
        <w:spacing w:after="0"/>
        <w:jc w:val="both"/>
        <w:rPr>
          <w:rFonts w:ascii="Gill Sans MT" w:hAnsi="Gill Sans MT" w:cs="Microsoft Sans Serif"/>
          <w:b/>
          <w:sz w:val="24"/>
          <w:szCs w:val="24"/>
        </w:rPr>
      </w:pPr>
      <w:r w:rsidRPr="00F901FC">
        <w:rPr>
          <w:rFonts w:ascii="Gill Sans MT" w:hAnsi="Gill Sans MT" w:cs="Microsoft Sans Serif"/>
          <w:b/>
          <w:sz w:val="24"/>
          <w:szCs w:val="24"/>
        </w:rPr>
        <w:t xml:space="preserve">6.KEY DELIVERABLES </w:t>
      </w:r>
    </w:p>
    <w:p w14:paraId="6FE94704" w14:textId="77777777" w:rsidR="00727BD5" w:rsidRPr="00F901FC" w:rsidRDefault="00727BD5" w:rsidP="00727BD5">
      <w:pPr>
        <w:numPr>
          <w:ilvl w:val="0"/>
          <w:numId w:val="7"/>
        </w:numPr>
        <w:spacing w:after="0"/>
        <w:jc w:val="both"/>
        <w:rPr>
          <w:rFonts w:ascii="Gill Sans MT" w:hAnsi="Gill Sans MT"/>
          <w:bCs/>
          <w:sz w:val="24"/>
          <w:szCs w:val="24"/>
          <w:lang w:eastAsia="da-DK"/>
        </w:rPr>
      </w:pPr>
      <w:r w:rsidRPr="00F901FC">
        <w:rPr>
          <w:rFonts w:ascii="Gill Sans MT" w:hAnsi="Gill Sans MT"/>
          <w:b/>
          <w:sz w:val="24"/>
          <w:szCs w:val="24"/>
          <w:lang w:eastAsia="da-DK"/>
        </w:rPr>
        <w:t>Inception report:</w:t>
      </w:r>
      <w:r w:rsidRPr="00F901FC">
        <w:rPr>
          <w:rFonts w:ascii="Gill Sans MT" w:hAnsi="Gill Sans MT"/>
          <w:sz w:val="24"/>
          <w:szCs w:val="24"/>
          <w:lang w:eastAsia="da-DK"/>
        </w:rPr>
        <w:t xml:space="preserve"> detailing the methodology including the main curriculum development methods, research matrix with substantive research questions, workplan, proposed sources of desk review data, procedures for data collection (both primary and secondary) and analysis, and a draft but detailed table of contents and layout of each piece (syllabus, trainer guide and trainee </w:t>
      </w:r>
      <w:r w:rsidRPr="00F901FC">
        <w:rPr>
          <w:rFonts w:ascii="Gill Sans MT" w:hAnsi="Gill Sans MT"/>
          <w:sz w:val="24"/>
          <w:szCs w:val="24"/>
          <w:lang w:eastAsia="da-DK"/>
        </w:rPr>
        <w:lastRenderedPageBreak/>
        <w:t xml:space="preserve">manual/handbook). </w:t>
      </w:r>
      <w:r w:rsidRPr="00F901FC">
        <w:rPr>
          <w:rFonts w:ascii="Gill Sans MT" w:hAnsi="Gill Sans MT"/>
          <w:bCs/>
          <w:sz w:val="24"/>
          <w:szCs w:val="24"/>
          <w:lang w:eastAsia="da-DK"/>
        </w:rPr>
        <w:t xml:space="preserve">The proposed inception report will be discussed and approved by Save the Children before assignment commences. </w:t>
      </w:r>
    </w:p>
    <w:p w14:paraId="635666FA" w14:textId="77777777" w:rsidR="00727BD5" w:rsidRPr="00F901FC" w:rsidRDefault="00727BD5" w:rsidP="00727BD5">
      <w:pPr>
        <w:pStyle w:val="ListParagraph"/>
        <w:numPr>
          <w:ilvl w:val="0"/>
          <w:numId w:val="7"/>
        </w:numPr>
        <w:autoSpaceDE w:val="0"/>
        <w:autoSpaceDN w:val="0"/>
        <w:adjustRightInd w:val="0"/>
        <w:spacing w:line="276" w:lineRule="auto"/>
        <w:jc w:val="both"/>
        <w:rPr>
          <w:rFonts w:ascii="Gill Sans MT" w:hAnsi="Gill Sans MT"/>
          <w:lang w:eastAsia="da-DK"/>
        </w:rPr>
      </w:pPr>
      <w:r w:rsidRPr="00F901FC">
        <w:rPr>
          <w:rFonts w:ascii="Gill Sans MT" w:hAnsi="Gill Sans MT"/>
          <w:b/>
          <w:bCs/>
          <w:lang w:eastAsia="da-DK"/>
        </w:rPr>
        <w:t xml:space="preserve">Revised first Draft Final Curricula containing 3 sub sectors (plastic recycling, solid waste management and green packaging). </w:t>
      </w:r>
      <w:r w:rsidRPr="00F901FC">
        <w:rPr>
          <w:rFonts w:ascii="Gill Sans MT" w:hAnsi="Gill Sans MT" w:cstheme="minorHAnsi"/>
          <w:bCs/>
        </w:rPr>
        <w:t>The curricula should contain syllabus, trainer guide and trainee manual with all resources including teaching aid materials presented through interactive designs (etc visuals).</w:t>
      </w:r>
    </w:p>
    <w:p w14:paraId="04B96ED9" w14:textId="77777777" w:rsidR="00727BD5" w:rsidRPr="00F901FC" w:rsidRDefault="00727BD5" w:rsidP="00727BD5">
      <w:pPr>
        <w:pStyle w:val="ListParagraph"/>
        <w:numPr>
          <w:ilvl w:val="0"/>
          <w:numId w:val="7"/>
        </w:numPr>
        <w:spacing w:before="100" w:beforeAutospacing="1" w:after="100" w:afterAutospacing="1"/>
        <w:rPr>
          <w:rFonts w:ascii="Gill Sans MT" w:eastAsia="Times New Roman" w:hAnsi="Gill Sans MT"/>
        </w:rPr>
      </w:pPr>
      <w:r w:rsidRPr="00F901FC">
        <w:rPr>
          <w:rFonts w:ascii="Gill Sans MT" w:eastAsia="Times New Roman" w:hAnsi="Gill Sans MT"/>
          <w:b/>
          <w:bCs/>
        </w:rPr>
        <w:t>Recommendation for Field Exchange Visits</w:t>
      </w:r>
      <w:r w:rsidRPr="00F901FC">
        <w:rPr>
          <w:rFonts w:ascii="Gill Sans MT" w:eastAsia="Times New Roman" w:hAnsi="Gill Sans MT"/>
        </w:rPr>
        <w:t xml:space="preserve">: The consultant is expected to provide recommendations for field exchange visits to regional organizations and institutions operating in contexts similar to Somalia following the development of the circular economy framework/programme. The purpose of these visits is to facilitate learning, experience sharing, and practical exposure to successful circular economy initiatives, best practices, and implementation approaches relevant to the Somali context. The field exchange visits should particularly focus on circular economy MSME companies and TVET centers with relevant experience and potential in Nairobi. The consultant is also expected to facilitate the organization and coordination of these visits and ensure that the process is concluded during the finalization of the curriculum. </w:t>
      </w:r>
    </w:p>
    <w:p w14:paraId="58DE2F21" w14:textId="77777777" w:rsidR="00727BD5" w:rsidRPr="00F901FC" w:rsidRDefault="00727BD5" w:rsidP="00727BD5">
      <w:pPr>
        <w:pStyle w:val="ListParagraph"/>
        <w:numPr>
          <w:ilvl w:val="0"/>
          <w:numId w:val="7"/>
        </w:numPr>
        <w:autoSpaceDE w:val="0"/>
        <w:autoSpaceDN w:val="0"/>
        <w:adjustRightInd w:val="0"/>
        <w:spacing w:line="276" w:lineRule="auto"/>
        <w:contextualSpacing w:val="0"/>
        <w:jc w:val="both"/>
        <w:rPr>
          <w:rFonts w:ascii="Gill Sans MT" w:hAnsi="Gill Sans MT"/>
          <w:lang w:eastAsia="da-DK"/>
        </w:rPr>
      </w:pPr>
      <w:r w:rsidRPr="00F901FC">
        <w:rPr>
          <w:rFonts w:ascii="Gill Sans MT" w:hAnsi="Gill Sans MT"/>
          <w:b/>
          <w:bCs/>
          <w:lang w:eastAsia="da-DK"/>
        </w:rPr>
        <w:t>Organize a validation workshop</w:t>
      </w:r>
      <w:r w:rsidRPr="00F901FC">
        <w:rPr>
          <w:rFonts w:ascii="Gill Sans MT" w:hAnsi="Gill Sans MT"/>
          <w:lang w:eastAsia="da-DK"/>
        </w:rPr>
        <w:t xml:space="preserve"> to get inputs and views from all relevant stakeholders of the project. The workshop should be designed in a participatory manner to obtain and incorporate suggestions and recommendations from consortium Partners and government line ministries</w:t>
      </w:r>
    </w:p>
    <w:p w14:paraId="5EC2FCF2" w14:textId="77777777" w:rsidR="00727BD5" w:rsidRPr="00F901FC" w:rsidRDefault="00727BD5" w:rsidP="00727BD5">
      <w:pPr>
        <w:numPr>
          <w:ilvl w:val="0"/>
          <w:numId w:val="7"/>
        </w:numPr>
        <w:spacing w:after="0"/>
        <w:jc w:val="both"/>
        <w:rPr>
          <w:rFonts w:ascii="Gill Sans MT" w:hAnsi="Gill Sans MT"/>
          <w:sz w:val="24"/>
          <w:szCs w:val="24"/>
          <w:lang w:eastAsia="da-DK"/>
        </w:rPr>
      </w:pPr>
      <w:r w:rsidRPr="00F901FC">
        <w:rPr>
          <w:rFonts w:ascii="Gill Sans MT" w:hAnsi="Gill Sans MT"/>
          <w:b/>
          <w:bCs/>
          <w:sz w:val="24"/>
          <w:szCs w:val="24"/>
          <w:lang w:eastAsia="da-DK"/>
        </w:rPr>
        <w:t>A second round of revision</w:t>
      </w:r>
      <w:r w:rsidRPr="00F901FC">
        <w:rPr>
          <w:rFonts w:ascii="Gill Sans MT" w:hAnsi="Gill Sans MT"/>
          <w:sz w:val="24"/>
          <w:szCs w:val="24"/>
          <w:lang w:eastAsia="da-DK"/>
        </w:rPr>
        <w:t xml:space="preserve"> may be required before producing the final version of the curricula can ideally be due to further input from government and partners.</w:t>
      </w:r>
    </w:p>
    <w:p w14:paraId="796EC8B2" w14:textId="77777777" w:rsidR="00727BD5" w:rsidRPr="00F901FC" w:rsidRDefault="00727BD5" w:rsidP="00727BD5">
      <w:pPr>
        <w:numPr>
          <w:ilvl w:val="0"/>
          <w:numId w:val="7"/>
        </w:numPr>
        <w:spacing w:after="0"/>
        <w:jc w:val="both"/>
        <w:rPr>
          <w:rFonts w:ascii="Gill Sans MT" w:hAnsi="Gill Sans MT"/>
          <w:sz w:val="24"/>
          <w:szCs w:val="24"/>
          <w:lang w:eastAsia="da-DK"/>
        </w:rPr>
      </w:pPr>
      <w:r w:rsidRPr="00F901FC">
        <w:rPr>
          <w:rFonts w:ascii="Gill Sans MT" w:hAnsi="Gill Sans MT"/>
          <w:b/>
          <w:bCs/>
          <w:sz w:val="24"/>
          <w:szCs w:val="24"/>
          <w:lang w:eastAsia="da-DK"/>
        </w:rPr>
        <w:t>Final designed curricula</w:t>
      </w:r>
      <w:r w:rsidRPr="00F901FC">
        <w:rPr>
          <w:rFonts w:ascii="Gill Sans MT" w:hAnsi="Gill Sans MT"/>
          <w:sz w:val="24"/>
          <w:szCs w:val="24"/>
          <w:lang w:eastAsia="da-DK"/>
        </w:rPr>
        <w:t xml:space="preserve"> (one electronic copy in PDF Format and one in DOC format</w:t>
      </w:r>
      <w:r w:rsidRPr="00F901FC">
        <w:rPr>
          <w:rFonts w:ascii="Gill Sans MT" w:hAnsi="Gill Sans MT"/>
          <w:sz w:val="24"/>
          <w:szCs w:val="24"/>
        </w:rPr>
        <w:t>)</w:t>
      </w:r>
      <w:r w:rsidRPr="00F901FC">
        <w:rPr>
          <w:rFonts w:ascii="Gill Sans MT" w:hAnsi="Gill Sans MT"/>
          <w:sz w:val="24"/>
          <w:szCs w:val="24"/>
          <w:lang w:eastAsia="da-DK"/>
        </w:rPr>
        <w:t xml:space="preserve"> </w:t>
      </w:r>
    </w:p>
    <w:p w14:paraId="2A164D60" w14:textId="77777777" w:rsidR="00727BD5" w:rsidRPr="00F901FC" w:rsidRDefault="00727BD5" w:rsidP="00727BD5">
      <w:pPr>
        <w:numPr>
          <w:ilvl w:val="0"/>
          <w:numId w:val="7"/>
        </w:numPr>
        <w:spacing w:after="0"/>
        <w:jc w:val="both"/>
        <w:rPr>
          <w:rFonts w:ascii="Gill Sans MT" w:hAnsi="Gill Sans MT"/>
          <w:sz w:val="24"/>
          <w:szCs w:val="24"/>
          <w:lang w:eastAsia="da-DK"/>
        </w:rPr>
      </w:pPr>
      <w:r w:rsidRPr="00F901FC">
        <w:rPr>
          <w:rFonts w:ascii="Gill Sans MT" w:hAnsi="Gill Sans MT"/>
          <w:sz w:val="24"/>
          <w:szCs w:val="24"/>
          <w:lang w:eastAsia="da-DK"/>
        </w:rPr>
        <w:t xml:space="preserve">An electronic copy of </w:t>
      </w:r>
      <w:r w:rsidRPr="00F901FC">
        <w:rPr>
          <w:rFonts w:ascii="Gill Sans MT" w:hAnsi="Gill Sans MT"/>
          <w:b/>
          <w:bCs/>
          <w:sz w:val="24"/>
          <w:szCs w:val="24"/>
          <w:lang w:eastAsia="da-DK"/>
        </w:rPr>
        <w:t>all data collection tools</w:t>
      </w:r>
      <w:r w:rsidRPr="00F901FC">
        <w:rPr>
          <w:rFonts w:ascii="Gill Sans MT" w:hAnsi="Gill Sans MT"/>
          <w:sz w:val="24"/>
          <w:szCs w:val="24"/>
          <w:lang w:eastAsia="da-DK"/>
        </w:rPr>
        <w:t xml:space="preserve"> of the study with </w:t>
      </w:r>
      <w:r w:rsidRPr="00F901FC">
        <w:rPr>
          <w:rFonts w:ascii="Gill Sans MT" w:hAnsi="Gill Sans MT"/>
          <w:b/>
          <w:bCs/>
          <w:sz w:val="24"/>
          <w:szCs w:val="24"/>
          <w:lang w:eastAsia="da-DK"/>
        </w:rPr>
        <w:t xml:space="preserve">data sets including photos or other graphic captures </w:t>
      </w:r>
      <w:r w:rsidRPr="00F901FC">
        <w:rPr>
          <w:rFonts w:ascii="Gill Sans MT" w:hAnsi="Gill Sans MT"/>
          <w:sz w:val="24"/>
          <w:szCs w:val="24"/>
          <w:lang w:eastAsia="da-DK"/>
        </w:rPr>
        <w:t>made during qualitative interviews and TOT sessions</w:t>
      </w:r>
      <w:r w:rsidRPr="00F901FC">
        <w:rPr>
          <w:rFonts w:ascii="Gill Sans MT" w:hAnsi="Gill Sans MT"/>
          <w:b/>
          <w:bCs/>
          <w:sz w:val="24"/>
          <w:szCs w:val="24"/>
          <w:lang w:eastAsia="da-DK"/>
        </w:rPr>
        <w:t>.</w:t>
      </w:r>
    </w:p>
    <w:p w14:paraId="34A32754" w14:textId="77777777" w:rsidR="00727BD5" w:rsidRPr="00F901FC" w:rsidRDefault="00727BD5" w:rsidP="00727BD5">
      <w:pPr>
        <w:autoSpaceDE w:val="0"/>
        <w:autoSpaceDN w:val="0"/>
        <w:adjustRightInd w:val="0"/>
        <w:jc w:val="both"/>
        <w:rPr>
          <w:rFonts w:ascii="Gill Sans MT" w:hAnsi="Gill Sans MT" w:cstheme="minorHAnsi"/>
          <w:b/>
          <w:iCs/>
          <w:sz w:val="24"/>
          <w:szCs w:val="24"/>
        </w:rPr>
      </w:pPr>
      <w:r w:rsidRPr="00F901FC">
        <w:rPr>
          <w:rFonts w:ascii="Gill Sans MT" w:hAnsi="Gill Sans MT" w:cs="Microsoft Sans Serif"/>
          <w:b/>
          <w:sz w:val="24"/>
          <w:szCs w:val="24"/>
        </w:rPr>
        <w:t>Duration of the assignment:</w:t>
      </w:r>
    </w:p>
    <w:p w14:paraId="722897FB" w14:textId="77777777" w:rsidR="00727BD5" w:rsidRPr="00F901FC" w:rsidRDefault="00727BD5" w:rsidP="00727BD5">
      <w:pPr>
        <w:jc w:val="both"/>
        <w:rPr>
          <w:rFonts w:ascii="Gill Sans MT" w:hAnsi="Gill Sans MT" w:cstheme="minorHAnsi"/>
          <w:sz w:val="24"/>
          <w:szCs w:val="24"/>
          <w:lang w:val="en-GB"/>
        </w:rPr>
      </w:pPr>
      <w:r w:rsidRPr="00F901FC">
        <w:rPr>
          <w:rFonts w:ascii="Gill Sans MT" w:hAnsi="Gill Sans MT" w:cstheme="minorHAnsi"/>
          <w:sz w:val="24"/>
          <w:szCs w:val="24"/>
          <w:lang w:val="en-GB"/>
        </w:rPr>
        <w:t>The duration of this assignment overall is 45 days, including preparation of the curriculum and resources as well as training of instructors. Specific schedules will be agreed upon with the selected consultant/consultancy firm.</w:t>
      </w:r>
    </w:p>
    <w:p w14:paraId="1A5B698D" w14:textId="77777777" w:rsidR="00727BD5" w:rsidRPr="00F901FC" w:rsidRDefault="00727BD5" w:rsidP="00727BD5">
      <w:pPr>
        <w:autoSpaceDE w:val="0"/>
        <w:autoSpaceDN w:val="0"/>
        <w:adjustRightInd w:val="0"/>
        <w:spacing w:after="0"/>
        <w:jc w:val="both"/>
        <w:rPr>
          <w:rFonts w:ascii="Gill Sans MT" w:hAnsi="Gill Sans MT" w:cs="Microsoft Sans Serif"/>
          <w:b/>
          <w:sz w:val="24"/>
          <w:szCs w:val="24"/>
        </w:rPr>
      </w:pPr>
      <w:r w:rsidRPr="00F901FC">
        <w:rPr>
          <w:rFonts w:ascii="Gill Sans MT" w:hAnsi="Gill Sans MT" w:cs="Microsoft Sans Serif"/>
          <w:b/>
          <w:sz w:val="24"/>
          <w:szCs w:val="24"/>
        </w:rPr>
        <w:t xml:space="preserve">9. QUALIFICATIONS AND EXPERTISE REQUIRED </w:t>
      </w:r>
    </w:p>
    <w:p w14:paraId="3FED1952"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Advanced University degree in education, earning psychology or Pedagogy, economics, environment or related field</w:t>
      </w:r>
    </w:p>
    <w:p w14:paraId="05F12321"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At least 7 years’ experience in market-oriented curriculum development and training, especially in circular economy or related field</w:t>
      </w:r>
    </w:p>
    <w:p w14:paraId="0EDD4F48"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Experience in client-centered training development and facilitation including the use of participatory tools for information harvesting.</w:t>
      </w:r>
    </w:p>
    <w:p w14:paraId="5B3729AA"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Demonstrated experience and proven record in employment or workforce development using market systems approach</w:t>
      </w:r>
    </w:p>
    <w:p w14:paraId="6E46348C"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demonstrated ability to produce clear, compelling, and succinct analytical report wide variety of stakeholders including the private sector that inform quality curriculum development.</w:t>
      </w:r>
    </w:p>
    <w:p w14:paraId="165ADE3E"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
          <w:iCs/>
        </w:rPr>
      </w:pPr>
      <w:r w:rsidRPr="00F901FC">
        <w:rPr>
          <w:rFonts w:ascii="Gill Sans MT" w:hAnsi="Gill Sans MT" w:cstheme="minorHAnsi"/>
        </w:rPr>
        <w:t>Excellent communication and documentation skills.</w:t>
      </w:r>
    </w:p>
    <w:p w14:paraId="370C9BE8"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F901FC">
        <w:rPr>
          <w:rFonts w:ascii="Gill Sans MT" w:hAnsi="Gill Sans MT" w:cstheme="minorHAnsi"/>
          <w:bCs/>
          <w:iCs/>
          <w:lang w:val="en-US"/>
        </w:rPr>
        <w:t>Strong background and experience in using participatory design process during curriculum development process to align to client needs. ·</w:t>
      </w:r>
    </w:p>
    <w:p w14:paraId="79C5F3A3"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F901FC">
        <w:rPr>
          <w:rFonts w:ascii="Gill Sans MT" w:hAnsi="Gill Sans MT" w:cstheme="minorHAnsi"/>
          <w:bCs/>
          <w:iCs/>
          <w:lang w:val="en-US"/>
        </w:rPr>
        <w:lastRenderedPageBreak/>
        <w:t>Demonstrable experience in conducting research prior to curriculum development especially in a context similar to Somalia. ·</w:t>
      </w:r>
    </w:p>
    <w:p w14:paraId="3A20A4AF" w14:textId="77777777" w:rsidR="00727BD5" w:rsidRPr="00F901FC" w:rsidRDefault="00727BD5" w:rsidP="00727BD5">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F901FC">
        <w:rPr>
          <w:rFonts w:ascii="Gill Sans MT" w:hAnsi="Gill Sans MT" w:cstheme="minorHAnsi"/>
          <w:bCs/>
          <w:iCs/>
          <w:lang w:val="en-US"/>
        </w:rPr>
        <w:t>demonstrated ability to produce clear, compelling, and succinct but client-centered curricula that can be adapted and replicated by learning · Excellent communication and documentation skill</w:t>
      </w:r>
    </w:p>
    <w:p w14:paraId="115A99C8" w14:textId="77777777" w:rsidR="00727BD5" w:rsidRPr="00F901FC" w:rsidRDefault="00727BD5" w:rsidP="00727BD5">
      <w:pPr>
        <w:autoSpaceDE w:val="0"/>
        <w:autoSpaceDN w:val="0"/>
        <w:adjustRightInd w:val="0"/>
        <w:spacing w:after="0"/>
        <w:jc w:val="both"/>
        <w:rPr>
          <w:rFonts w:ascii="Gill Sans MT" w:hAnsi="Gill Sans MT"/>
          <w:sz w:val="24"/>
          <w:szCs w:val="24"/>
        </w:rPr>
      </w:pPr>
    </w:p>
    <w:p w14:paraId="5BCA36B7" w14:textId="77777777" w:rsidR="00727BD5" w:rsidRPr="00F901FC" w:rsidRDefault="00727BD5" w:rsidP="00727BD5">
      <w:pPr>
        <w:autoSpaceDE w:val="0"/>
        <w:autoSpaceDN w:val="0"/>
        <w:adjustRightInd w:val="0"/>
        <w:spacing w:after="0"/>
        <w:jc w:val="both"/>
        <w:rPr>
          <w:rFonts w:ascii="Gill Sans MT" w:hAnsi="Gill Sans MT" w:cs="Microsoft Sans Serif"/>
          <w:b/>
          <w:sz w:val="24"/>
          <w:szCs w:val="24"/>
        </w:rPr>
      </w:pPr>
      <w:r w:rsidRPr="00F901FC">
        <w:rPr>
          <w:rFonts w:ascii="Gill Sans MT" w:hAnsi="Gill Sans MT" w:cs="Microsoft Sans Serif"/>
          <w:b/>
          <w:sz w:val="24"/>
          <w:szCs w:val="24"/>
        </w:rPr>
        <w:t>10.   APPLICATION PROCEDURE AND REQUIREMENTS:</w:t>
      </w:r>
    </w:p>
    <w:p w14:paraId="77A1F8FF" w14:textId="77777777" w:rsidR="00727BD5" w:rsidRPr="00F901FC" w:rsidRDefault="00727BD5" w:rsidP="00727BD5">
      <w:pPr>
        <w:tabs>
          <w:tab w:val="num" w:pos="709"/>
        </w:tabs>
        <w:spacing w:after="0"/>
        <w:jc w:val="both"/>
        <w:rPr>
          <w:rFonts w:ascii="Gill Sans MT" w:hAnsi="Gill Sans MT" w:cs="Microsoft Sans Serif"/>
          <w:bCs/>
          <w:sz w:val="24"/>
          <w:szCs w:val="24"/>
        </w:rPr>
      </w:pPr>
      <w:r w:rsidRPr="00F901FC">
        <w:rPr>
          <w:rFonts w:ascii="Gill Sans MT" w:hAnsi="Gill Sans MT" w:cs="Microsoft Sans Serif"/>
          <w:bCs/>
          <w:sz w:val="24"/>
          <w:szCs w:val="24"/>
        </w:rPr>
        <w:t>Interested bidders are expected to provide the following documentation:</w:t>
      </w:r>
    </w:p>
    <w:p w14:paraId="1BDA4BC5"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 xml:space="preserve">A technical proposal of no more than 20 pages with detailed response to the TOR, with specific focus on understanding the TOR and present a succinct scope of work, methodology for developing the report and outline/layout or key thematic sections of the curriculum. The proposal should also include team composition including their CVs and qualifications </w:t>
      </w:r>
    </w:p>
    <w:p w14:paraId="2099853B"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 xml:space="preserve">Initial work plan based on methodology outlined an indication of availability </w:t>
      </w:r>
    </w:p>
    <w:p w14:paraId="3C98F8E8"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Itemized financial proposal including all associated costs (daily fee, travel, logistics etc)</w:t>
      </w:r>
    </w:p>
    <w:p w14:paraId="5391B944"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 xml:space="preserve"> Samples (minimum 2) of similar work completed.</w:t>
      </w:r>
    </w:p>
    <w:p w14:paraId="187D4F81" w14:textId="77777777" w:rsidR="00727BD5" w:rsidRPr="00F901FC" w:rsidRDefault="00727BD5" w:rsidP="00727BD5">
      <w:pPr>
        <w:spacing w:after="0"/>
        <w:ind w:left="630"/>
        <w:jc w:val="both"/>
        <w:rPr>
          <w:rFonts w:ascii="Gill Sans MT" w:hAnsi="Gill Sans MT"/>
          <w:sz w:val="24"/>
          <w:szCs w:val="24"/>
          <w:lang w:eastAsia="da-DK"/>
        </w:rPr>
      </w:pPr>
    </w:p>
    <w:p w14:paraId="1A5FCDA0" w14:textId="77777777" w:rsidR="00727BD5" w:rsidRPr="00F901FC" w:rsidRDefault="00727BD5" w:rsidP="00727BD5">
      <w:pPr>
        <w:spacing w:after="0"/>
        <w:jc w:val="both"/>
        <w:rPr>
          <w:rFonts w:ascii="Gill Sans MT" w:hAnsi="Gill Sans MT" w:cs="Microsoft Sans Serif"/>
          <w:b/>
          <w:sz w:val="24"/>
          <w:szCs w:val="24"/>
        </w:rPr>
      </w:pPr>
      <w:r w:rsidRPr="00F901FC">
        <w:rPr>
          <w:rFonts w:ascii="Gill Sans MT" w:hAnsi="Gill Sans MT" w:cs="Microsoft Sans Serif"/>
          <w:b/>
          <w:sz w:val="24"/>
          <w:szCs w:val="24"/>
        </w:rPr>
        <w:t xml:space="preserve">11.   CODE OF CONDUT: </w:t>
      </w:r>
    </w:p>
    <w:p w14:paraId="68602AB8"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Save the Children's work is based on deeply held values and principles of child safeguarding, and it is essential that our commitment to children's rights and humanitarian principles is supported and demonstrated by all members of staff and other people working for and with Save the Children. Save the Children's Code of Conduct sets out the standards which all staff members must adhere to and the consultant is bound to sign and abide to the Save the Children’s Code of Conduct.</w:t>
      </w:r>
    </w:p>
    <w:p w14:paraId="4C53CC81"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A contract will be signed by the consultant before commencement of the action. The contract will detail terms and conditions of service, aspects on inputs and deliverables. The Consultant will be expected to treat as private and confidential any information disclosed to her/him or with which she/he may come into contact during her/his service.  The Consultant will not therefore disclose the same or any particulars thereof to any third party or publish it in any paper without the prior written consent of Save the Children. Any sensitive information (particularly concerning individual children) should be treated as confidential.</w:t>
      </w:r>
    </w:p>
    <w:p w14:paraId="45D94DC6" w14:textId="77777777" w:rsidR="00727BD5" w:rsidRPr="00F901FC" w:rsidRDefault="00727BD5" w:rsidP="00727BD5">
      <w:pPr>
        <w:numPr>
          <w:ilvl w:val="0"/>
          <w:numId w:val="4"/>
        </w:numPr>
        <w:spacing w:after="0"/>
        <w:jc w:val="both"/>
        <w:rPr>
          <w:rFonts w:ascii="Gill Sans MT" w:eastAsia="SimSun" w:hAnsi="Gill Sans MT" w:cstheme="minorHAnsi"/>
          <w:sz w:val="24"/>
          <w:szCs w:val="24"/>
          <w:lang w:val="en-GB" w:eastAsia="zh-CN"/>
        </w:rPr>
      </w:pPr>
      <w:r w:rsidRPr="00F901FC">
        <w:rPr>
          <w:rFonts w:ascii="Gill Sans MT" w:eastAsia="SimSun" w:hAnsi="Gill Sans MT" w:cstheme="minorHAnsi"/>
          <w:sz w:val="24"/>
          <w:szCs w:val="24"/>
          <w:lang w:val="en-GB" w:eastAsia="zh-CN"/>
        </w:rPr>
        <w:t>An agreement with a consultant will be rendered void if Save the Children discovers any corrupt activities have taken place either during the sourcing, preparation and implementation of the consultancy agreement.</w:t>
      </w:r>
    </w:p>
    <w:p w14:paraId="3C8987C3" w14:textId="77777777" w:rsidR="00727BD5" w:rsidRPr="00F901FC" w:rsidRDefault="00727BD5" w:rsidP="00727BD5">
      <w:pPr>
        <w:tabs>
          <w:tab w:val="num" w:pos="709"/>
        </w:tabs>
        <w:spacing w:after="0"/>
        <w:jc w:val="both"/>
        <w:rPr>
          <w:rFonts w:ascii="Gill Sans MT" w:hAnsi="Gill Sans MT"/>
          <w:sz w:val="24"/>
          <w:szCs w:val="24"/>
          <w:lang w:eastAsia="da-DK"/>
        </w:rPr>
      </w:pPr>
    </w:p>
    <w:p w14:paraId="032A0DB9" w14:textId="77777777" w:rsidR="00727BD5" w:rsidRDefault="00727BD5" w:rsidP="00727BD5">
      <w:pPr>
        <w:jc w:val="center"/>
        <w:rPr>
          <w:rFonts w:ascii="Lato" w:hAnsi="Lato"/>
          <w:b/>
          <w:bCs/>
          <w:sz w:val="20"/>
          <w:szCs w:val="20"/>
          <w:u w:val="single"/>
        </w:rPr>
      </w:pPr>
    </w:p>
    <w:p w14:paraId="7F5D296D" w14:textId="77777777" w:rsidR="00727BD5" w:rsidRDefault="00727BD5" w:rsidP="00727BD5">
      <w:pPr>
        <w:jc w:val="center"/>
        <w:rPr>
          <w:rFonts w:ascii="Lato" w:hAnsi="Lato"/>
          <w:b/>
          <w:bCs/>
          <w:sz w:val="20"/>
          <w:szCs w:val="20"/>
          <w:u w:val="single"/>
        </w:rPr>
      </w:pPr>
    </w:p>
    <w:p w14:paraId="340B35C8" w14:textId="77777777" w:rsidR="00727BD5" w:rsidRDefault="00727BD5" w:rsidP="00727BD5">
      <w:pPr>
        <w:jc w:val="center"/>
        <w:rPr>
          <w:rFonts w:ascii="Lato" w:hAnsi="Lato"/>
          <w:b/>
          <w:bCs/>
          <w:sz w:val="20"/>
          <w:szCs w:val="20"/>
          <w:u w:val="single"/>
        </w:rPr>
      </w:pPr>
    </w:p>
    <w:p w14:paraId="55FFEBCA" w14:textId="77777777" w:rsidR="00727BD5" w:rsidRDefault="00727BD5" w:rsidP="00727BD5">
      <w:pPr>
        <w:rPr>
          <w:rFonts w:ascii="Lato" w:hAnsi="Lato"/>
          <w:b/>
          <w:bCs/>
          <w:sz w:val="20"/>
          <w:szCs w:val="20"/>
          <w:u w:val="single"/>
        </w:rPr>
      </w:pPr>
    </w:p>
    <w:p w14:paraId="7E97F3C9" w14:textId="77777777" w:rsidR="00087FD4" w:rsidRDefault="00087FD4" w:rsidP="00C67662">
      <w:pPr>
        <w:autoSpaceDE w:val="0"/>
        <w:autoSpaceDN w:val="0"/>
        <w:adjustRightInd w:val="0"/>
        <w:spacing w:after="0"/>
        <w:jc w:val="both"/>
        <w:rPr>
          <w:rFonts w:ascii="Times New Roman" w:hAnsi="Times New Roman"/>
          <w:b/>
          <w:bCs/>
        </w:rPr>
      </w:pPr>
    </w:p>
    <w:sectPr w:rsidR="00087FD4" w:rsidSect="00C33407">
      <w:headerReference w:type="default" r:id="rId17"/>
      <w:footerReference w:type="default" r:id="rId18"/>
      <w:pgSz w:w="12240" w:h="15840"/>
      <w:pgMar w:top="0"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F2C4D" w14:textId="77777777" w:rsidR="003A0D5E" w:rsidRDefault="003A0D5E" w:rsidP="00B92FE6">
      <w:pPr>
        <w:spacing w:after="0" w:line="240" w:lineRule="auto"/>
      </w:pPr>
      <w:r>
        <w:separator/>
      </w:r>
    </w:p>
  </w:endnote>
  <w:endnote w:type="continuationSeparator" w:id="0">
    <w:p w14:paraId="48EAFFB8" w14:textId="77777777" w:rsidR="003A0D5E" w:rsidRDefault="003A0D5E" w:rsidP="00B92FE6">
      <w:pPr>
        <w:spacing w:after="0" w:line="240" w:lineRule="auto"/>
      </w:pPr>
      <w:r>
        <w:continuationSeparator/>
      </w:r>
    </w:p>
  </w:endnote>
  <w:endnote w:type="continuationNotice" w:id="1">
    <w:p w14:paraId="7619DB79" w14:textId="77777777" w:rsidR="003A0D5E" w:rsidRDefault="003A0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0CC00" w14:textId="77777777" w:rsidR="003A0D5E" w:rsidRDefault="003A0D5E" w:rsidP="00B92FE6">
      <w:pPr>
        <w:spacing w:after="0" w:line="240" w:lineRule="auto"/>
      </w:pPr>
      <w:bookmarkStart w:id="0" w:name="_Hlk189997234"/>
      <w:bookmarkEnd w:id="0"/>
      <w:r>
        <w:separator/>
      </w:r>
    </w:p>
  </w:footnote>
  <w:footnote w:type="continuationSeparator" w:id="0">
    <w:p w14:paraId="0FE13B68" w14:textId="77777777" w:rsidR="003A0D5E" w:rsidRDefault="003A0D5E" w:rsidP="00B92FE6">
      <w:pPr>
        <w:spacing w:after="0" w:line="240" w:lineRule="auto"/>
      </w:pPr>
      <w:r>
        <w:continuationSeparator/>
      </w:r>
    </w:p>
  </w:footnote>
  <w:footnote w:type="continuationNotice" w:id="1">
    <w:p w14:paraId="6EC7348F" w14:textId="77777777" w:rsidR="003A0D5E" w:rsidRDefault="003A0D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1412124113" name="Picture 141212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C743D"/>
    <w:multiLevelType w:val="hybridMultilevel"/>
    <w:tmpl w:val="0E029E06"/>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B415E7"/>
    <w:multiLevelType w:val="hybridMultilevel"/>
    <w:tmpl w:val="F4F85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3C13B2"/>
    <w:multiLevelType w:val="hybridMultilevel"/>
    <w:tmpl w:val="4FA86F8A"/>
    <w:lvl w:ilvl="0" w:tplc="6922BC52">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A5D06"/>
    <w:multiLevelType w:val="hybridMultilevel"/>
    <w:tmpl w:val="ECC02A4A"/>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 w15:restartNumberingAfterBreak="0">
    <w:nsid w:val="2BA93141"/>
    <w:multiLevelType w:val="hybridMultilevel"/>
    <w:tmpl w:val="857698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4090001">
      <w:start w:val="1"/>
      <w:numFmt w:val="bullet"/>
      <w:lvlText w:val=""/>
      <w:lvlJc w:val="left"/>
      <w:pPr>
        <w:ind w:left="72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7F49F6"/>
    <w:multiLevelType w:val="hybridMultilevel"/>
    <w:tmpl w:val="42A2C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AD090F"/>
    <w:multiLevelType w:val="hybridMultilevel"/>
    <w:tmpl w:val="C5ACE774"/>
    <w:lvl w:ilvl="0" w:tplc="4ED262E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320FF"/>
    <w:multiLevelType w:val="hybridMultilevel"/>
    <w:tmpl w:val="7242E90A"/>
    <w:lvl w:ilvl="0" w:tplc="0E60D564">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911C6"/>
    <w:multiLevelType w:val="hybridMultilevel"/>
    <w:tmpl w:val="32B2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171248"/>
    <w:multiLevelType w:val="hybridMultilevel"/>
    <w:tmpl w:val="F9E2FB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FC56BB"/>
    <w:multiLevelType w:val="hybridMultilevel"/>
    <w:tmpl w:val="0E029E06"/>
    <w:lvl w:ilvl="0" w:tplc="6F50D668">
      <w:start w:val="1"/>
      <w:numFmt w:val="lowerLetter"/>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0C6AED"/>
    <w:multiLevelType w:val="hybridMultilevel"/>
    <w:tmpl w:val="13C26EAA"/>
    <w:lvl w:ilvl="0" w:tplc="85A8E000">
      <w:start w:val="1"/>
      <w:numFmt w:val="bullet"/>
      <w:lvlText w:val=""/>
      <w:lvlJc w:val="left"/>
      <w:pPr>
        <w:tabs>
          <w:tab w:val="num" w:pos="630"/>
        </w:tabs>
        <w:ind w:left="630" w:hanging="360"/>
      </w:pPr>
      <w:rPr>
        <w:rFonts w:ascii="Symbol" w:hAnsi="Symbol" w:hint="default"/>
      </w:rPr>
    </w:lvl>
    <w:lvl w:ilvl="1" w:tplc="08090003" w:tentative="1">
      <w:start w:val="1"/>
      <w:numFmt w:val="bullet"/>
      <w:lvlText w:val="o"/>
      <w:lvlJc w:val="left"/>
      <w:pPr>
        <w:tabs>
          <w:tab w:val="num" w:pos="1350"/>
        </w:tabs>
        <w:ind w:left="1350" w:hanging="360"/>
      </w:pPr>
      <w:rPr>
        <w:rFonts w:ascii="Courier New" w:hAnsi="Courier New" w:cs="Courier New" w:hint="default"/>
      </w:rPr>
    </w:lvl>
    <w:lvl w:ilvl="2" w:tplc="08090005" w:tentative="1">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num w:numId="1" w16cid:durableId="1393651140">
    <w:abstractNumId w:val="5"/>
  </w:num>
  <w:num w:numId="2" w16cid:durableId="1246955614">
    <w:abstractNumId w:val="10"/>
  </w:num>
  <w:num w:numId="3" w16cid:durableId="1128813810">
    <w:abstractNumId w:val="9"/>
  </w:num>
  <w:num w:numId="4" w16cid:durableId="1339848334">
    <w:abstractNumId w:val="11"/>
  </w:num>
  <w:num w:numId="5" w16cid:durableId="738408413">
    <w:abstractNumId w:val="8"/>
  </w:num>
  <w:num w:numId="6" w16cid:durableId="1016419298">
    <w:abstractNumId w:val="7"/>
  </w:num>
  <w:num w:numId="7" w16cid:durableId="815490285">
    <w:abstractNumId w:val="2"/>
  </w:num>
  <w:num w:numId="8" w16cid:durableId="1371300261">
    <w:abstractNumId w:val="4"/>
  </w:num>
  <w:num w:numId="9" w16cid:durableId="1992519944">
    <w:abstractNumId w:val="1"/>
  </w:num>
  <w:num w:numId="10" w16cid:durableId="691415771">
    <w:abstractNumId w:val="3"/>
  </w:num>
  <w:num w:numId="11" w16cid:durableId="1398439017">
    <w:abstractNumId w:val="6"/>
  </w:num>
  <w:num w:numId="12" w16cid:durableId="421411927">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23A0"/>
    <w:rsid w:val="000176FB"/>
    <w:rsid w:val="00017DF8"/>
    <w:rsid w:val="00021354"/>
    <w:rsid w:val="000240EF"/>
    <w:rsid w:val="00025A3A"/>
    <w:rsid w:val="000262F6"/>
    <w:rsid w:val="00027790"/>
    <w:rsid w:val="0003085B"/>
    <w:rsid w:val="00032A94"/>
    <w:rsid w:val="00033FCC"/>
    <w:rsid w:val="0003424C"/>
    <w:rsid w:val="00040D21"/>
    <w:rsid w:val="00041B53"/>
    <w:rsid w:val="000425CA"/>
    <w:rsid w:val="000462EE"/>
    <w:rsid w:val="00047E12"/>
    <w:rsid w:val="0005072C"/>
    <w:rsid w:val="0005108F"/>
    <w:rsid w:val="0005313D"/>
    <w:rsid w:val="00054F9D"/>
    <w:rsid w:val="000551A4"/>
    <w:rsid w:val="000600E8"/>
    <w:rsid w:val="0006055D"/>
    <w:rsid w:val="00060863"/>
    <w:rsid w:val="00060B1B"/>
    <w:rsid w:val="00061958"/>
    <w:rsid w:val="000635E0"/>
    <w:rsid w:val="000645E2"/>
    <w:rsid w:val="0006518C"/>
    <w:rsid w:val="00065393"/>
    <w:rsid w:val="00066CE6"/>
    <w:rsid w:val="00070594"/>
    <w:rsid w:val="00072738"/>
    <w:rsid w:val="00076F9F"/>
    <w:rsid w:val="00077260"/>
    <w:rsid w:val="00082213"/>
    <w:rsid w:val="00082F13"/>
    <w:rsid w:val="000868F2"/>
    <w:rsid w:val="00087FD4"/>
    <w:rsid w:val="000909F6"/>
    <w:rsid w:val="00090E51"/>
    <w:rsid w:val="0009152B"/>
    <w:rsid w:val="000933DC"/>
    <w:rsid w:val="00093DBF"/>
    <w:rsid w:val="00095E37"/>
    <w:rsid w:val="000A191F"/>
    <w:rsid w:val="000A574E"/>
    <w:rsid w:val="000A5D31"/>
    <w:rsid w:val="000A5D85"/>
    <w:rsid w:val="000A6953"/>
    <w:rsid w:val="000A74C2"/>
    <w:rsid w:val="000B439F"/>
    <w:rsid w:val="000B466E"/>
    <w:rsid w:val="000B49E0"/>
    <w:rsid w:val="000B4A4E"/>
    <w:rsid w:val="000B5943"/>
    <w:rsid w:val="000B5C1C"/>
    <w:rsid w:val="000C1B2D"/>
    <w:rsid w:val="000C1E6C"/>
    <w:rsid w:val="000C6264"/>
    <w:rsid w:val="000C62F2"/>
    <w:rsid w:val="000D1D10"/>
    <w:rsid w:val="000D2496"/>
    <w:rsid w:val="000D45C9"/>
    <w:rsid w:val="000D58AE"/>
    <w:rsid w:val="000D7B8D"/>
    <w:rsid w:val="000E0E29"/>
    <w:rsid w:val="000E228F"/>
    <w:rsid w:val="000E276F"/>
    <w:rsid w:val="000E3B4D"/>
    <w:rsid w:val="000E6452"/>
    <w:rsid w:val="000E6F99"/>
    <w:rsid w:val="000F3AE6"/>
    <w:rsid w:val="000F6C05"/>
    <w:rsid w:val="00100E3D"/>
    <w:rsid w:val="00102BFF"/>
    <w:rsid w:val="00105880"/>
    <w:rsid w:val="00107F1D"/>
    <w:rsid w:val="00110538"/>
    <w:rsid w:val="00110661"/>
    <w:rsid w:val="00110F45"/>
    <w:rsid w:val="001133FD"/>
    <w:rsid w:val="001160A8"/>
    <w:rsid w:val="001169DD"/>
    <w:rsid w:val="001213CF"/>
    <w:rsid w:val="00122C6A"/>
    <w:rsid w:val="00125284"/>
    <w:rsid w:val="001254E8"/>
    <w:rsid w:val="00125861"/>
    <w:rsid w:val="001259BE"/>
    <w:rsid w:val="00126131"/>
    <w:rsid w:val="0013002B"/>
    <w:rsid w:val="0013104D"/>
    <w:rsid w:val="00131DB9"/>
    <w:rsid w:val="001352AA"/>
    <w:rsid w:val="00135836"/>
    <w:rsid w:val="00143C69"/>
    <w:rsid w:val="001450B0"/>
    <w:rsid w:val="001458BD"/>
    <w:rsid w:val="0014653F"/>
    <w:rsid w:val="00150097"/>
    <w:rsid w:val="001509EC"/>
    <w:rsid w:val="00150F8F"/>
    <w:rsid w:val="00151587"/>
    <w:rsid w:val="0015293B"/>
    <w:rsid w:val="00156FFC"/>
    <w:rsid w:val="00162DDB"/>
    <w:rsid w:val="00163434"/>
    <w:rsid w:val="0016551B"/>
    <w:rsid w:val="0016574B"/>
    <w:rsid w:val="0017349D"/>
    <w:rsid w:val="00174D91"/>
    <w:rsid w:val="0018067E"/>
    <w:rsid w:val="00180E4B"/>
    <w:rsid w:val="00181248"/>
    <w:rsid w:val="00181257"/>
    <w:rsid w:val="00181641"/>
    <w:rsid w:val="00182267"/>
    <w:rsid w:val="00183362"/>
    <w:rsid w:val="00190A63"/>
    <w:rsid w:val="00196501"/>
    <w:rsid w:val="00197891"/>
    <w:rsid w:val="001A17C7"/>
    <w:rsid w:val="001A509B"/>
    <w:rsid w:val="001A5935"/>
    <w:rsid w:val="001A7A81"/>
    <w:rsid w:val="001A7DF8"/>
    <w:rsid w:val="001B50FB"/>
    <w:rsid w:val="001B59DF"/>
    <w:rsid w:val="001B5C03"/>
    <w:rsid w:val="001B6EF1"/>
    <w:rsid w:val="001C0DFF"/>
    <w:rsid w:val="001C1C27"/>
    <w:rsid w:val="001C3F62"/>
    <w:rsid w:val="001C411B"/>
    <w:rsid w:val="001C7D1E"/>
    <w:rsid w:val="001D1048"/>
    <w:rsid w:val="001D2526"/>
    <w:rsid w:val="001D5E3C"/>
    <w:rsid w:val="001E60CA"/>
    <w:rsid w:val="001F1046"/>
    <w:rsid w:val="001F1F92"/>
    <w:rsid w:val="001F200B"/>
    <w:rsid w:val="001F2F72"/>
    <w:rsid w:val="001F3291"/>
    <w:rsid w:val="001F5F76"/>
    <w:rsid w:val="0020266D"/>
    <w:rsid w:val="00202A94"/>
    <w:rsid w:val="00210020"/>
    <w:rsid w:val="002144CC"/>
    <w:rsid w:val="002148F3"/>
    <w:rsid w:val="00215111"/>
    <w:rsid w:val="0021586C"/>
    <w:rsid w:val="0021631E"/>
    <w:rsid w:val="00221474"/>
    <w:rsid w:val="00221864"/>
    <w:rsid w:val="00222377"/>
    <w:rsid w:val="002232FA"/>
    <w:rsid w:val="00224C7C"/>
    <w:rsid w:val="00225BC3"/>
    <w:rsid w:val="002278BD"/>
    <w:rsid w:val="00230D4A"/>
    <w:rsid w:val="00232291"/>
    <w:rsid w:val="00232991"/>
    <w:rsid w:val="002345DD"/>
    <w:rsid w:val="002347E9"/>
    <w:rsid w:val="0023556C"/>
    <w:rsid w:val="00243006"/>
    <w:rsid w:val="00243E1C"/>
    <w:rsid w:val="0025084B"/>
    <w:rsid w:val="002509AE"/>
    <w:rsid w:val="00251362"/>
    <w:rsid w:val="00251D66"/>
    <w:rsid w:val="00252A58"/>
    <w:rsid w:val="00252E45"/>
    <w:rsid w:val="0025444E"/>
    <w:rsid w:val="0025675B"/>
    <w:rsid w:val="00256872"/>
    <w:rsid w:val="00257F1E"/>
    <w:rsid w:val="002622D4"/>
    <w:rsid w:val="00263388"/>
    <w:rsid w:val="00264A2C"/>
    <w:rsid w:val="00265950"/>
    <w:rsid w:val="00270933"/>
    <w:rsid w:val="00272625"/>
    <w:rsid w:val="00272A69"/>
    <w:rsid w:val="00274281"/>
    <w:rsid w:val="002818C8"/>
    <w:rsid w:val="002821F8"/>
    <w:rsid w:val="00282C60"/>
    <w:rsid w:val="00282D76"/>
    <w:rsid w:val="002860B6"/>
    <w:rsid w:val="00286EED"/>
    <w:rsid w:val="002874F0"/>
    <w:rsid w:val="00293275"/>
    <w:rsid w:val="00293902"/>
    <w:rsid w:val="00294DD7"/>
    <w:rsid w:val="00294EBD"/>
    <w:rsid w:val="002A16AD"/>
    <w:rsid w:val="002A3994"/>
    <w:rsid w:val="002A601F"/>
    <w:rsid w:val="002A6498"/>
    <w:rsid w:val="002A66B7"/>
    <w:rsid w:val="002A74A1"/>
    <w:rsid w:val="002A76EF"/>
    <w:rsid w:val="002B0F56"/>
    <w:rsid w:val="002B5CA7"/>
    <w:rsid w:val="002B658A"/>
    <w:rsid w:val="002B7CF0"/>
    <w:rsid w:val="002C1957"/>
    <w:rsid w:val="002C21C5"/>
    <w:rsid w:val="002C274E"/>
    <w:rsid w:val="002C2CA0"/>
    <w:rsid w:val="002C3C53"/>
    <w:rsid w:val="002C5835"/>
    <w:rsid w:val="002C5E2C"/>
    <w:rsid w:val="002C78A5"/>
    <w:rsid w:val="002D152B"/>
    <w:rsid w:val="002D271D"/>
    <w:rsid w:val="002E02D0"/>
    <w:rsid w:val="002E4943"/>
    <w:rsid w:val="002E4BFC"/>
    <w:rsid w:val="002E504A"/>
    <w:rsid w:val="002E6AC5"/>
    <w:rsid w:val="002E6D4F"/>
    <w:rsid w:val="002F02F7"/>
    <w:rsid w:val="002F0977"/>
    <w:rsid w:val="002F0A4A"/>
    <w:rsid w:val="002F109A"/>
    <w:rsid w:val="002F14E3"/>
    <w:rsid w:val="002F1FAE"/>
    <w:rsid w:val="002F2D26"/>
    <w:rsid w:val="002F2EBA"/>
    <w:rsid w:val="002F4376"/>
    <w:rsid w:val="002F5CBD"/>
    <w:rsid w:val="002F6681"/>
    <w:rsid w:val="00300147"/>
    <w:rsid w:val="003029CF"/>
    <w:rsid w:val="0030317C"/>
    <w:rsid w:val="003061A2"/>
    <w:rsid w:val="0031042C"/>
    <w:rsid w:val="00314210"/>
    <w:rsid w:val="003178CE"/>
    <w:rsid w:val="00317A8F"/>
    <w:rsid w:val="00320AD2"/>
    <w:rsid w:val="00320EFF"/>
    <w:rsid w:val="003225E5"/>
    <w:rsid w:val="003233F7"/>
    <w:rsid w:val="003260F6"/>
    <w:rsid w:val="00331644"/>
    <w:rsid w:val="00332790"/>
    <w:rsid w:val="0033656F"/>
    <w:rsid w:val="00340E1A"/>
    <w:rsid w:val="00343842"/>
    <w:rsid w:val="00343858"/>
    <w:rsid w:val="00345C52"/>
    <w:rsid w:val="003462BD"/>
    <w:rsid w:val="00347FE7"/>
    <w:rsid w:val="003521F6"/>
    <w:rsid w:val="00352295"/>
    <w:rsid w:val="003533CE"/>
    <w:rsid w:val="0035362F"/>
    <w:rsid w:val="00354BE3"/>
    <w:rsid w:val="00355763"/>
    <w:rsid w:val="00355F6D"/>
    <w:rsid w:val="00356550"/>
    <w:rsid w:val="00357F6F"/>
    <w:rsid w:val="00360A32"/>
    <w:rsid w:val="003650C8"/>
    <w:rsid w:val="003755D5"/>
    <w:rsid w:val="00380AFF"/>
    <w:rsid w:val="00381CA1"/>
    <w:rsid w:val="003822B9"/>
    <w:rsid w:val="0038696C"/>
    <w:rsid w:val="00387835"/>
    <w:rsid w:val="00391734"/>
    <w:rsid w:val="00392939"/>
    <w:rsid w:val="00392961"/>
    <w:rsid w:val="0039386E"/>
    <w:rsid w:val="00394AE9"/>
    <w:rsid w:val="00395A5D"/>
    <w:rsid w:val="00396194"/>
    <w:rsid w:val="003A0D5E"/>
    <w:rsid w:val="003A0FD7"/>
    <w:rsid w:val="003A21C1"/>
    <w:rsid w:val="003A46CD"/>
    <w:rsid w:val="003A4B7D"/>
    <w:rsid w:val="003A64B1"/>
    <w:rsid w:val="003A64F4"/>
    <w:rsid w:val="003A78F3"/>
    <w:rsid w:val="003B1455"/>
    <w:rsid w:val="003B197E"/>
    <w:rsid w:val="003B20D1"/>
    <w:rsid w:val="003B21C8"/>
    <w:rsid w:val="003B5316"/>
    <w:rsid w:val="003B53AE"/>
    <w:rsid w:val="003B587F"/>
    <w:rsid w:val="003B6D5E"/>
    <w:rsid w:val="003B77FD"/>
    <w:rsid w:val="003C08B4"/>
    <w:rsid w:val="003C34C1"/>
    <w:rsid w:val="003C4C1D"/>
    <w:rsid w:val="003C6477"/>
    <w:rsid w:val="003C6947"/>
    <w:rsid w:val="003C6A22"/>
    <w:rsid w:val="003D1E81"/>
    <w:rsid w:val="003D4B0D"/>
    <w:rsid w:val="003D6F33"/>
    <w:rsid w:val="003D6F36"/>
    <w:rsid w:val="003D786B"/>
    <w:rsid w:val="003E0043"/>
    <w:rsid w:val="003E1F4E"/>
    <w:rsid w:val="003E24EE"/>
    <w:rsid w:val="003E3384"/>
    <w:rsid w:val="003E4AB7"/>
    <w:rsid w:val="003F1E4F"/>
    <w:rsid w:val="003F2ACF"/>
    <w:rsid w:val="003F4C10"/>
    <w:rsid w:val="003F638D"/>
    <w:rsid w:val="003F6A97"/>
    <w:rsid w:val="00400E59"/>
    <w:rsid w:val="00400F5F"/>
    <w:rsid w:val="0040190C"/>
    <w:rsid w:val="00403397"/>
    <w:rsid w:val="00403EED"/>
    <w:rsid w:val="00404AB8"/>
    <w:rsid w:val="00404B5B"/>
    <w:rsid w:val="00405004"/>
    <w:rsid w:val="0040607B"/>
    <w:rsid w:val="004077DE"/>
    <w:rsid w:val="0041100B"/>
    <w:rsid w:val="00416224"/>
    <w:rsid w:val="00416B82"/>
    <w:rsid w:val="00427FA1"/>
    <w:rsid w:val="00431773"/>
    <w:rsid w:val="00432209"/>
    <w:rsid w:val="0043475C"/>
    <w:rsid w:val="00436B40"/>
    <w:rsid w:val="00437408"/>
    <w:rsid w:val="0043772B"/>
    <w:rsid w:val="004402DD"/>
    <w:rsid w:val="00442DC1"/>
    <w:rsid w:val="004441EA"/>
    <w:rsid w:val="00447087"/>
    <w:rsid w:val="00453070"/>
    <w:rsid w:val="00455026"/>
    <w:rsid w:val="0045512E"/>
    <w:rsid w:val="0045691C"/>
    <w:rsid w:val="00461FDF"/>
    <w:rsid w:val="00462FE6"/>
    <w:rsid w:val="00466F1A"/>
    <w:rsid w:val="004705CA"/>
    <w:rsid w:val="00471A3C"/>
    <w:rsid w:val="00472275"/>
    <w:rsid w:val="00472316"/>
    <w:rsid w:val="00474B96"/>
    <w:rsid w:val="00477744"/>
    <w:rsid w:val="0048077B"/>
    <w:rsid w:val="00480A75"/>
    <w:rsid w:val="004813A2"/>
    <w:rsid w:val="004816DB"/>
    <w:rsid w:val="00482487"/>
    <w:rsid w:val="00483B55"/>
    <w:rsid w:val="00484241"/>
    <w:rsid w:val="00485FD5"/>
    <w:rsid w:val="00487A77"/>
    <w:rsid w:val="00490163"/>
    <w:rsid w:val="0049048E"/>
    <w:rsid w:val="00493007"/>
    <w:rsid w:val="00493CDF"/>
    <w:rsid w:val="00493F44"/>
    <w:rsid w:val="004952DF"/>
    <w:rsid w:val="00496F9D"/>
    <w:rsid w:val="004A087C"/>
    <w:rsid w:val="004A2B7F"/>
    <w:rsid w:val="004A64C6"/>
    <w:rsid w:val="004B1CB6"/>
    <w:rsid w:val="004B40AA"/>
    <w:rsid w:val="004B593B"/>
    <w:rsid w:val="004B7167"/>
    <w:rsid w:val="004C005D"/>
    <w:rsid w:val="004C0626"/>
    <w:rsid w:val="004C0910"/>
    <w:rsid w:val="004C0EE6"/>
    <w:rsid w:val="004C10CE"/>
    <w:rsid w:val="004C1966"/>
    <w:rsid w:val="004C322B"/>
    <w:rsid w:val="004C55D5"/>
    <w:rsid w:val="004C6A31"/>
    <w:rsid w:val="004C7DE7"/>
    <w:rsid w:val="004D250F"/>
    <w:rsid w:val="004D3BAF"/>
    <w:rsid w:val="004D6042"/>
    <w:rsid w:val="004D6BF6"/>
    <w:rsid w:val="004E162C"/>
    <w:rsid w:val="004E2507"/>
    <w:rsid w:val="004E38D3"/>
    <w:rsid w:val="004E39D1"/>
    <w:rsid w:val="004E4521"/>
    <w:rsid w:val="004E5E12"/>
    <w:rsid w:val="004E6D40"/>
    <w:rsid w:val="004E762A"/>
    <w:rsid w:val="004F336D"/>
    <w:rsid w:val="004F578F"/>
    <w:rsid w:val="004F797E"/>
    <w:rsid w:val="00500947"/>
    <w:rsid w:val="00502E1D"/>
    <w:rsid w:val="005032F9"/>
    <w:rsid w:val="00504A7B"/>
    <w:rsid w:val="0051035F"/>
    <w:rsid w:val="005103DA"/>
    <w:rsid w:val="00510917"/>
    <w:rsid w:val="005115C0"/>
    <w:rsid w:val="005132E0"/>
    <w:rsid w:val="005137AF"/>
    <w:rsid w:val="0051643C"/>
    <w:rsid w:val="00522540"/>
    <w:rsid w:val="00522AA2"/>
    <w:rsid w:val="0052355F"/>
    <w:rsid w:val="005241A2"/>
    <w:rsid w:val="00524EE7"/>
    <w:rsid w:val="005262FC"/>
    <w:rsid w:val="0053050F"/>
    <w:rsid w:val="005305B3"/>
    <w:rsid w:val="005309C2"/>
    <w:rsid w:val="005310AD"/>
    <w:rsid w:val="0053196B"/>
    <w:rsid w:val="00534EB9"/>
    <w:rsid w:val="005400B6"/>
    <w:rsid w:val="005400BF"/>
    <w:rsid w:val="0054085C"/>
    <w:rsid w:val="00542956"/>
    <w:rsid w:val="005445F4"/>
    <w:rsid w:val="0054543F"/>
    <w:rsid w:val="0054575A"/>
    <w:rsid w:val="005472AC"/>
    <w:rsid w:val="005509FE"/>
    <w:rsid w:val="00550C08"/>
    <w:rsid w:val="00551091"/>
    <w:rsid w:val="00551AF4"/>
    <w:rsid w:val="00553727"/>
    <w:rsid w:val="00553D91"/>
    <w:rsid w:val="00560239"/>
    <w:rsid w:val="00560D71"/>
    <w:rsid w:val="00564B12"/>
    <w:rsid w:val="005711E0"/>
    <w:rsid w:val="00571AAA"/>
    <w:rsid w:val="00574B50"/>
    <w:rsid w:val="00574E6F"/>
    <w:rsid w:val="0057516B"/>
    <w:rsid w:val="00576D69"/>
    <w:rsid w:val="00577524"/>
    <w:rsid w:val="005818D8"/>
    <w:rsid w:val="00583947"/>
    <w:rsid w:val="00584432"/>
    <w:rsid w:val="00586014"/>
    <w:rsid w:val="00586DD9"/>
    <w:rsid w:val="00593508"/>
    <w:rsid w:val="00594184"/>
    <w:rsid w:val="005951BF"/>
    <w:rsid w:val="00595D2F"/>
    <w:rsid w:val="00596B07"/>
    <w:rsid w:val="005976FA"/>
    <w:rsid w:val="00597CB1"/>
    <w:rsid w:val="005A0EDB"/>
    <w:rsid w:val="005A203B"/>
    <w:rsid w:val="005A23CE"/>
    <w:rsid w:val="005A2E8A"/>
    <w:rsid w:val="005B259A"/>
    <w:rsid w:val="005B561A"/>
    <w:rsid w:val="005B56A7"/>
    <w:rsid w:val="005B6CC5"/>
    <w:rsid w:val="005C143B"/>
    <w:rsid w:val="005C54D0"/>
    <w:rsid w:val="005C5EFC"/>
    <w:rsid w:val="005C72C7"/>
    <w:rsid w:val="005D11F9"/>
    <w:rsid w:val="005D2D16"/>
    <w:rsid w:val="005D566B"/>
    <w:rsid w:val="005E17F5"/>
    <w:rsid w:val="005E1AE3"/>
    <w:rsid w:val="005E3E28"/>
    <w:rsid w:val="005E51AC"/>
    <w:rsid w:val="005E5D03"/>
    <w:rsid w:val="005F5866"/>
    <w:rsid w:val="0060026A"/>
    <w:rsid w:val="006012A2"/>
    <w:rsid w:val="00604636"/>
    <w:rsid w:val="00604A78"/>
    <w:rsid w:val="00606B08"/>
    <w:rsid w:val="00610698"/>
    <w:rsid w:val="00613A32"/>
    <w:rsid w:val="0061458A"/>
    <w:rsid w:val="0061648B"/>
    <w:rsid w:val="00617577"/>
    <w:rsid w:val="00621994"/>
    <w:rsid w:val="00623081"/>
    <w:rsid w:val="00627B0C"/>
    <w:rsid w:val="00632683"/>
    <w:rsid w:val="00632703"/>
    <w:rsid w:val="00632F28"/>
    <w:rsid w:val="00633030"/>
    <w:rsid w:val="00633415"/>
    <w:rsid w:val="00635BC4"/>
    <w:rsid w:val="006365A1"/>
    <w:rsid w:val="0063723A"/>
    <w:rsid w:val="00637751"/>
    <w:rsid w:val="006401B5"/>
    <w:rsid w:val="00640F91"/>
    <w:rsid w:val="00641B74"/>
    <w:rsid w:val="00642E31"/>
    <w:rsid w:val="00645E0C"/>
    <w:rsid w:val="006518F8"/>
    <w:rsid w:val="00655A44"/>
    <w:rsid w:val="006602E3"/>
    <w:rsid w:val="0066187A"/>
    <w:rsid w:val="00664845"/>
    <w:rsid w:val="00664A8A"/>
    <w:rsid w:val="00665550"/>
    <w:rsid w:val="00666105"/>
    <w:rsid w:val="006664BD"/>
    <w:rsid w:val="00666C81"/>
    <w:rsid w:val="0067616D"/>
    <w:rsid w:val="00676F52"/>
    <w:rsid w:val="0067765A"/>
    <w:rsid w:val="0068021D"/>
    <w:rsid w:val="00681063"/>
    <w:rsid w:val="00681105"/>
    <w:rsid w:val="006840BC"/>
    <w:rsid w:val="00690359"/>
    <w:rsid w:val="00690B54"/>
    <w:rsid w:val="0069216D"/>
    <w:rsid w:val="00692ACE"/>
    <w:rsid w:val="006952EE"/>
    <w:rsid w:val="0069737C"/>
    <w:rsid w:val="00697609"/>
    <w:rsid w:val="006A221A"/>
    <w:rsid w:val="006A24BC"/>
    <w:rsid w:val="006A2FBC"/>
    <w:rsid w:val="006A6798"/>
    <w:rsid w:val="006A7B8C"/>
    <w:rsid w:val="006B0CF6"/>
    <w:rsid w:val="006B227D"/>
    <w:rsid w:val="006B67B3"/>
    <w:rsid w:val="006C0F37"/>
    <w:rsid w:val="006D0104"/>
    <w:rsid w:val="006D0D43"/>
    <w:rsid w:val="006D166E"/>
    <w:rsid w:val="006D3317"/>
    <w:rsid w:val="006D35C0"/>
    <w:rsid w:val="006E1F1A"/>
    <w:rsid w:val="006E4FA3"/>
    <w:rsid w:val="006E5E44"/>
    <w:rsid w:val="006F0813"/>
    <w:rsid w:val="006F2138"/>
    <w:rsid w:val="006F418B"/>
    <w:rsid w:val="006F43DF"/>
    <w:rsid w:val="006F68CA"/>
    <w:rsid w:val="00701B89"/>
    <w:rsid w:val="00702288"/>
    <w:rsid w:val="00703517"/>
    <w:rsid w:val="00711FA2"/>
    <w:rsid w:val="007121E5"/>
    <w:rsid w:val="00713459"/>
    <w:rsid w:val="00717FCE"/>
    <w:rsid w:val="0072329C"/>
    <w:rsid w:val="00723D17"/>
    <w:rsid w:val="00727BD5"/>
    <w:rsid w:val="00734182"/>
    <w:rsid w:val="00734C6A"/>
    <w:rsid w:val="00736287"/>
    <w:rsid w:val="007404AF"/>
    <w:rsid w:val="00744A56"/>
    <w:rsid w:val="00746032"/>
    <w:rsid w:val="00747967"/>
    <w:rsid w:val="0075036A"/>
    <w:rsid w:val="0075198F"/>
    <w:rsid w:val="00753611"/>
    <w:rsid w:val="0075468F"/>
    <w:rsid w:val="0075504B"/>
    <w:rsid w:val="00755798"/>
    <w:rsid w:val="007568F7"/>
    <w:rsid w:val="00757B94"/>
    <w:rsid w:val="007626E7"/>
    <w:rsid w:val="00762D12"/>
    <w:rsid w:val="007635C8"/>
    <w:rsid w:val="00766924"/>
    <w:rsid w:val="00770F5E"/>
    <w:rsid w:val="00771C82"/>
    <w:rsid w:val="00772F45"/>
    <w:rsid w:val="00773AA7"/>
    <w:rsid w:val="00775278"/>
    <w:rsid w:val="00776C78"/>
    <w:rsid w:val="00781447"/>
    <w:rsid w:val="007828A3"/>
    <w:rsid w:val="00784671"/>
    <w:rsid w:val="00785231"/>
    <w:rsid w:val="00785DFD"/>
    <w:rsid w:val="00790C56"/>
    <w:rsid w:val="007934D6"/>
    <w:rsid w:val="007946CD"/>
    <w:rsid w:val="00794CE7"/>
    <w:rsid w:val="00794D78"/>
    <w:rsid w:val="007A0FFE"/>
    <w:rsid w:val="007A31AE"/>
    <w:rsid w:val="007A4676"/>
    <w:rsid w:val="007A6DC1"/>
    <w:rsid w:val="007B1C79"/>
    <w:rsid w:val="007B334D"/>
    <w:rsid w:val="007B5217"/>
    <w:rsid w:val="007B5495"/>
    <w:rsid w:val="007B5ECF"/>
    <w:rsid w:val="007C0B15"/>
    <w:rsid w:val="007C6C8B"/>
    <w:rsid w:val="007D13A9"/>
    <w:rsid w:val="007D2609"/>
    <w:rsid w:val="007D5930"/>
    <w:rsid w:val="007D59A7"/>
    <w:rsid w:val="007D6CE3"/>
    <w:rsid w:val="007D7025"/>
    <w:rsid w:val="007D7BBD"/>
    <w:rsid w:val="007E52A3"/>
    <w:rsid w:val="007E5DB9"/>
    <w:rsid w:val="007E7AD7"/>
    <w:rsid w:val="007F100B"/>
    <w:rsid w:val="007F2B63"/>
    <w:rsid w:val="00800A0E"/>
    <w:rsid w:val="0080159F"/>
    <w:rsid w:val="00802930"/>
    <w:rsid w:val="00807712"/>
    <w:rsid w:val="00807AA5"/>
    <w:rsid w:val="00812613"/>
    <w:rsid w:val="00813C43"/>
    <w:rsid w:val="00815EE4"/>
    <w:rsid w:val="008162BD"/>
    <w:rsid w:val="008175ED"/>
    <w:rsid w:val="00820D70"/>
    <w:rsid w:val="008263A5"/>
    <w:rsid w:val="00826594"/>
    <w:rsid w:val="00826DF1"/>
    <w:rsid w:val="00830F9D"/>
    <w:rsid w:val="00831A91"/>
    <w:rsid w:val="0083477F"/>
    <w:rsid w:val="00840759"/>
    <w:rsid w:val="00841419"/>
    <w:rsid w:val="00841E4E"/>
    <w:rsid w:val="00842F6D"/>
    <w:rsid w:val="00843B71"/>
    <w:rsid w:val="00844116"/>
    <w:rsid w:val="0084562C"/>
    <w:rsid w:val="00845E4D"/>
    <w:rsid w:val="008501A4"/>
    <w:rsid w:val="0085496D"/>
    <w:rsid w:val="00856704"/>
    <w:rsid w:val="0086032F"/>
    <w:rsid w:val="00860382"/>
    <w:rsid w:val="008615C7"/>
    <w:rsid w:val="00861B25"/>
    <w:rsid w:val="0086273C"/>
    <w:rsid w:val="00862A07"/>
    <w:rsid w:val="008641B4"/>
    <w:rsid w:val="00864C72"/>
    <w:rsid w:val="00866BFA"/>
    <w:rsid w:val="00871BA6"/>
    <w:rsid w:val="00872A58"/>
    <w:rsid w:val="00875062"/>
    <w:rsid w:val="00875146"/>
    <w:rsid w:val="00875165"/>
    <w:rsid w:val="00876934"/>
    <w:rsid w:val="00882F74"/>
    <w:rsid w:val="008838C9"/>
    <w:rsid w:val="00885C87"/>
    <w:rsid w:val="00886058"/>
    <w:rsid w:val="0088642A"/>
    <w:rsid w:val="00886FF0"/>
    <w:rsid w:val="008902E5"/>
    <w:rsid w:val="00890DB8"/>
    <w:rsid w:val="00892035"/>
    <w:rsid w:val="00892318"/>
    <w:rsid w:val="00893EA8"/>
    <w:rsid w:val="008941A9"/>
    <w:rsid w:val="008955B3"/>
    <w:rsid w:val="008967C3"/>
    <w:rsid w:val="00896AF2"/>
    <w:rsid w:val="008A2753"/>
    <w:rsid w:val="008A514D"/>
    <w:rsid w:val="008A534A"/>
    <w:rsid w:val="008B2531"/>
    <w:rsid w:val="008B3541"/>
    <w:rsid w:val="008C0DEE"/>
    <w:rsid w:val="008C16F7"/>
    <w:rsid w:val="008C2C4E"/>
    <w:rsid w:val="008C57A9"/>
    <w:rsid w:val="008C6590"/>
    <w:rsid w:val="008C6661"/>
    <w:rsid w:val="008C680D"/>
    <w:rsid w:val="008D3379"/>
    <w:rsid w:val="008D3448"/>
    <w:rsid w:val="008D55D8"/>
    <w:rsid w:val="008D61A0"/>
    <w:rsid w:val="008D663F"/>
    <w:rsid w:val="008D67F2"/>
    <w:rsid w:val="008D6DEE"/>
    <w:rsid w:val="008D7BE5"/>
    <w:rsid w:val="008E525F"/>
    <w:rsid w:val="008E63FE"/>
    <w:rsid w:val="008E7BA3"/>
    <w:rsid w:val="008F0328"/>
    <w:rsid w:val="008F46CF"/>
    <w:rsid w:val="008F572D"/>
    <w:rsid w:val="008F729A"/>
    <w:rsid w:val="008F7669"/>
    <w:rsid w:val="0090492D"/>
    <w:rsid w:val="0090564B"/>
    <w:rsid w:val="009069AE"/>
    <w:rsid w:val="009101C4"/>
    <w:rsid w:val="009163FC"/>
    <w:rsid w:val="00916707"/>
    <w:rsid w:val="00916BEA"/>
    <w:rsid w:val="009172FC"/>
    <w:rsid w:val="00920690"/>
    <w:rsid w:val="0092402C"/>
    <w:rsid w:val="00927259"/>
    <w:rsid w:val="00930471"/>
    <w:rsid w:val="009308F8"/>
    <w:rsid w:val="00931CFE"/>
    <w:rsid w:val="00932E7E"/>
    <w:rsid w:val="00935AED"/>
    <w:rsid w:val="00937891"/>
    <w:rsid w:val="009414B2"/>
    <w:rsid w:val="0094173A"/>
    <w:rsid w:val="00941AD5"/>
    <w:rsid w:val="009450CE"/>
    <w:rsid w:val="00954E6D"/>
    <w:rsid w:val="00963CC6"/>
    <w:rsid w:val="00963CEE"/>
    <w:rsid w:val="00964FF6"/>
    <w:rsid w:val="00965365"/>
    <w:rsid w:val="009657CA"/>
    <w:rsid w:val="00967BA4"/>
    <w:rsid w:val="00967D7D"/>
    <w:rsid w:val="0097166A"/>
    <w:rsid w:val="009726E0"/>
    <w:rsid w:val="00972F0C"/>
    <w:rsid w:val="00973635"/>
    <w:rsid w:val="0098071D"/>
    <w:rsid w:val="00981C64"/>
    <w:rsid w:val="009842CB"/>
    <w:rsid w:val="00987A82"/>
    <w:rsid w:val="00991152"/>
    <w:rsid w:val="00991E8D"/>
    <w:rsid w:val="00992C22"/>
    <w:rsid w:val="009944F2"/>
    <w:rsid w:val="009A050A"/>
    <w:rsid w:val="009A0A5C"/>
    <w:rsid w:val="009A29F7"/>
    <w:rsid w:val="009A47BD"/>
    <w:rsid w:val="009B058C"/>
    <w:rsid w:val="009B12C8"/>
    <w:rsid w:val="009B137A"/>
    <w:rsid w:val="009B13B1"/>
    <w:rsid w:val="009B22D7"/>
    <w:rsid w:val="009B30EB"/>
    <w:rsid w:val="009B3821"/>
    <w:rsid w:val="009B782C"/>
    <w:rsid w:val="009C11B6"/>
    <w:rsid w:val="009C2FED"/>
    <w:rsid w:val="009C342B"/>
    <w:rsid w:val="009C3659"/>
    <w:rsid w:val="009C620B"/>
    <w:rsid w:val="009C71B8"/>
    <w:rsid w:val="009C7A49"/>
    <w:rsid w:val="009D3E87"/>
    <w:rsid w:val="009D3F5D"/>
    <w:rsid w:val="009D7369"/>
    <w:rsid w:val="009F0594"/>
    <w:rsid w:val="009F12F3"/>
    <w:rsid w:val="009F228A"/>
    <w:rsid w:val="009F236A"/>
    <w:rsid w:val="009F2E71"/>
    <w:rsid w:val="009F31A7"/>
    <w:rsid w:val="009F5434"/>
    <w:rsid w:val="009F5C1E"/>
    <w:rsid w:val="009F646C"/>
    <w:rsid w:val="00A00AE5"/>
    <w:rsid w:val="00A017F3"/>
    <w:rsid w:val="00A039DD"/>
    <w:rsid w:val="00A04A02"/>
    <w:rsid w:val="00A05AD3"/>
    <w:rsid w:val="00A06133"/>
    <w:rsid w:val="00A10C47"/>
    <w:rsid w:val="00A13B8E"/>
    <w:rsid w:val="00A17DC4"/>
    <w:rsid w:val="00A22248"/>
    <w:rsid w:val="00A228E8"/>
    <w:rsid w:val="00A267CC"/>
    <w:rsid w:val="00A33C85"/>
    <w:rsid w:val="00A3416E"/>
    <w:rsid w:val="00A346FA"/>
    <w:rsid w:val="00A34F10"/>
    <w:rsid w:val="00A374B3"/>
    <w:rsid w:val="00A40C2B"/>
    <w:rsid w:val="00A41AD3"/>
    <w:rsid w:val="00A42A48"/>
    <w:rsid w:val="00A50A38"/>
    <w:rsid w:val="00A512FF"/>
    <w:rsid w:val="00A53A3A"/>
    <w:rsid w:val="00A5416F"/>
    <w:rsid w:val="00A5438B"/>
    <w:rsid w:val="00A55770"/>
    <w:rsid w:val="00A5579F"/>
    <w:rsid w:val="00A572BB"/>
    <w:rsid w:val="00A60A87"/>
    <w:rsid w:val="00A62924"/>
    <w:rsid w:val="00A650F9"/>
    <w:rsid w:val="00A67531"/>
    <w:rsid w:val="00A7073F"/>
    <w:rsid w:val="00A72728"/>
    <w:rsid w:val="00A731CC"/>
    <w:rsid w:val="00A75872"/>
    <w:rsid w:val="00A7635D"/>
    <w:rsid w:val="00A76B7F"/>
    <w:rsid w:val="00A7775E"/>
    <w:rsid w:val="00A813EC"/>
    <w:rsid w:val="00A83756"/>
    <w:rsid w:val="00A85F85"/>
    <w:rsid w:val="00A91384"/>
    <w:rsid w:val="00A913C4"/>
    <w:rsid w:val="00A91A5F"/>
    <w:rsid w:val="00A92F81"/>
    <w:rsid w:val="00A93C0A"/>
    <w:rsid w:val="00A958B8"/>
    <w:rsid w:val="00AA1E46"/>
    <w:rsid w:val="00AA323F"/>
    <w:rsid w:val="00AA462E"/>
    <w:rsid w:val="00AB14F8"/>
    <w:rsid w:val="00AB2725"/>
    <w:rsid w:val="00AB3148"/>
    <w:rsid w:val="00AB34E8"/>
    <w:rsid w:val="00AB376B"/>
    <w:rsid w:val="00AB5230"/>
    <w:rsid w:val="00AB537F"/>
    <w:rsid w:val="00AC0796"/>
    <w:rsid w:val="00AC0D9B"/>
    <w:rsid w:val="00AC1081"/>
    <w:rsid w:val="00AC13D1"/>
    <w:rsid w:val="00AC184E"/>
    <w:rsid w:val="00AC28C5"/>
    <w:rsid w:val="00AC3246"/>
    <w:rsid w:val="00AC47EC"/>
    <w:rsid w:val="00AC55B0"/>
    <w:rsid w:val="00AC6D08"/>
    <w:rsid w:val="00AC7207"/>
    <w:rsid w:val="00AD04F4"/>
    <w:rsid w:val="00AD266A"/>
    <w:rsid w:val="00AD28C4"/>
    <w:rsid w:val="00AD405C"/>
    <w:rsid w:val="00AD41B7"/>
    <w:rsid w:val="00AD4443"/>
    <w:rsid w:val="00AD56C8"/>
    <w:rsid w:val="00AD657A"/>
    <w:rsid w:val="00AD755B"/>
    <w:rsid w:val="00AE14BD"/>
    <w:rsid w:val="00AE2921"/>
    <w:rsid w:val="00AE3C79"/>
    <w:rsid w:val="00AE5083"/>
    <w:rsid w:val="00AE7DBB"/>
    <w:rsid w:val="00AF0F44"/>
    <w:rsid w:val="00AF1466"/>
    <w:rsid w:val="00B010A8"/>
    <w:rsid w:val="00B0254F"/>
    <w:rsid w:val="00B03A00"/>
    <w:rsid w:val="00B04C36"/>
    <w:rsid w:val="00B07C26"/>
    <w:rsid w:val="00B10F91"/>
    <w:rsid w:val="00B111D3"/>
    <w:rsid w:val="00B11B06"/>
    <w:rsid w:val="00B11F12"/>
    <w:rsid w:val="00B162A6"/>
    <w:rsid w:val="00B170E2"/>
    <w:rsid w:val="00B22C2E"/>
    <w:rsid w:val="00B300D5"/>
    <w:rsid w:val="00B33AC9"/>
    <w:rsid w:val="00B34DB3"/>
    <w:rsid w:val="00B37B1A"/>
    <w:rsid w:val="00B42852"/>
    <w:rsid w:val="00B454B4"/>
    <w:rsid w:val="00B45F38"/>
    <w:rsid w:val="00B4615E"/>
    <w:rsid w:val="00B46C36"/>
    <w:rsid w:val="00B51025"/>
    <w:rsid w:val="00B51F59"/>
    <w:rsid w:val="00B52746"/>
    <w:rsid w:val="00B53F21"/>
    <w:rsid w:val="00B60899"/>
    <w:rsid w:val="00B62139"/>
    <w:rsid w:val="00B63054"/>
    <w:rsid w:val="00B701F1"/>
    <w:rsid w:val="00B715A0"/>
    <w:rsid w:val="00B7214D"/>
    <w:rsid w:val="00B72F25"/>
    <w:rsid w:val="00B73994"/>
    <w:rsid w:val="00B7426D"/>
    <w:rsid w:val="00B747C9"/>
    <w:rsid w:val="00B74822"/>
    <w:rsid w:val="00B771DA"/>
    <w:rsid w:val="00B77AD5"/>
    <w:rsid w:val="00B80143"/>
    <w:rsid w:val="00B8186F"/>
    <w:rsid w:val="00B81917"/>
    <w:rsid w:val="00B81C28"/>
    <w:rsid w:val="00B82C4B"/>
    <w:rsid w:val="00B83576"/>
    <w:rsid w:val="00B84162"/>
    <w:rsid w:val="00B8422B"/>
    <w:rsid w:val="00B87DC7"/>
    <w:rsid w:val="00B900D2"/>
    <w:rsid w:val="00B90728"/>
    <w:rsid w:val="00B91C1F"/>
    <w:rsid w:val="00B92FE6"/>
    <w:rsid w:val="00BA4715"/>
    <w:rsid w:val="00BA4943"/>
    <w:rsid w:val="00BA5AE9"/>
    <w:rsid w:val="00BA62D8"/>
    <w:rsid w:val="00BB0079"/>
    <w:rsid w:val="00BB31E6"/>
    <w:rsid w:val="00BB4636"/>
    <w:rsid w:val="00BB55CF"/>
    <w:rsid w:val="00BB5E1F"/>
    <w:rsid w:val="00BC1478"/>
    <w:rsid w:val="00BC1A88"/>
    <w:rsid w:val="00BC4C93"/>
    <w:rsid w:val="00BC5F25"/>
    <w:rsid w:val="00BC6065"/>
    <w:rsid w:val="00BC634E"/>
    <w:rsid w:val="00BD0839"/>
    <w:rsid w:val="00BD2B29"/>
    <w:rsid w:val="00BD428C"/>
    <w:rsid w:val="00BD60E9"/>
    <w:rsid w:val="00BD66F9"/>
    <w:rsid w:val="00BD74AE"/>
    <w:rsid w:val="00BD7B18"/>
    <w:rsid w:val="00BD7C54"/>
    <w:rsid w:val="00BD7CAB"/>
    <w:rsid w:val="00BE1179"/>
    <w:rsid w:val="00BE16D4"/>
    <w:rsid w:val="00BE202E"/>
    <w:rsid w:val="00BE30CB"/>
    <w:rsid w:val="00BE6D1F"/>
    <w:rsid w:val="00BE726E"/>
    <w:rsid w:val="00BF05E4"/>
    <w:rsid w:val="00BF0823"/>
    <w:rsid w:val="00BF1511"/>
    <w:rsid w:val="00BF1E62"/>
    <w:rsid w:val="00BF2724"/>
    <w:rsid w:val="00BF6708"/>
    <w:rsid w:val="00C044FF"/>
    <w:rsid w:val="00C068F3"/>
    <w:rsid w:val="00C06A4B"/>
    <w:rsid w:val="00C07698"/>
    <w:rsid w:val="00C0771A"/>
    <w:rsid w:val="00C1603A"/>
    <w:rsid w:val="00C16D35"/>
    <w:rsid w:val="00C175F6"/>
    <w:rsid w:val="00C20275"/>
    <w:rsid w:val="00C20EEB"/>
    <w:rsid w:val="00C24D5B"/>
    <w:rsid w:val="00C25BF7"/>
    <w:rsid w:val="00C30C23"/>
    <w:rsid w:val="00C31189"/>
    <w:rsid w:val="00C32C9B"/>
    <w:rsid w:val="00C33407"/>
    <w:rsid w:val="00C34F14"/>
    <w:rsid w:val="00C352F5"/>
    <w:rsid w:val="00C360B7"/>
    <w:rsid w:val="00C3735C"/>
    <w:rsid w:val="00C41BC0"/>
    <w:rsid w:val="00C426FB"/>
    <w:rsid w:val="00C45EC6"/>
    <w:rsid w:val="00C4720B"/>
    <w:rsid w:val="00C47440"/>
    <w:rsid w:val="00C503D9"/>
    <w:rsid w:val="00C52B81"/>
    <w:rsid w:val="00C53B18"/>
    <w:rsid w:val="00C543AB"/>
    <w:rsid w:val="00C57D25"/>
    <w:rsid w:val="00C600C1"/>
    <w:rsid w:val="00C60A87"/>
    <w:rsid w:val="00C64E82"/>
    <w:rsid w:val="00C67662"/>
    <w:rsid w:val="00C741B0"/>
    <w:rsid w:val="00C7624B"/>
    <w:rsid w:val="00C826FF"/>
    <w:rsid w:val="00C842BD"/>
    <w:rsid w:val="00C852A7"/>
    <w:rsid w:val="00C876D0"/>
    <w:rsid w:val="00C87BB7"/>
    <w:rsid w:val="00C87C39"/>
    <w:rsid w:val="00C91FF8"/>
    <w:rsid w:val="00C93496"/>
    <w:rsid w:val="00C94394"/>
    <w:rsid w:val="00C957FF"/>
    <w:rsid w:val="00C97535"/>
    <w:rsid w:val="00C97A93"/>
    <w:rsid w:val="00CA043C"/>
    <w:rsid w:val="00CA0E6B"/>
    <w:rsid w:val="00CA1062"/>
    <w:rsid w:val="00CA262F"/>
    <w:rsid w:val="00CA3854"/>
    <w:rsid w:val="00CA52E8"/>
    <w:rsid w:val="00CA5C69"/>
    <w:rsid w:val="00CB1B9C"/>
    <w:rsid w:val="00CB42AA"/>
    <w:rsid w:val="00CB4307"/>
    <w:rsid w:val="00CB58F1"/>
    <w:rsid w:val="00CB5C45"/>
    <w:rsid w:val="00CB5C95"/>
    <w:rsid w:val="00CB6CF4"/>
    <w:rsid w:val="00CB7E52"/>
    <w:rsid w:val="00CC4825"/>
    <w:rsid w:val="00CD06A1"/>
    <w:rsid w:val="00CD27EC"/>
    <w:rsid w:val="00CD4AF7"/>
    <w:rsid w:val="00CD4D12"/>
    <w:rsid w:val="00CD6230"/>
    <w:rsid w:val="00CD79C7"/>
    <w:rsid w:val="00CE1E1D"/>
    <w:rsid w:val="00CE2B6F"/>
    <w:rsid w:val="00CE2C86"/>
    <w:rsid w:val="00CE3885"/>
    <w:rsid w:val="00CE51F9"/>
    <w:rsid w:val="00CF037B"/>
    <w:rsid w:val="00CF2B35"/>
    <w:rsid w:val="00CF370E"/>
    <w:rsid w:val="00CF3715"/>
    <w:rsid w:val="00CF380A"/>
    <w:rsid w:val="00CF6A32"/>
    <w:rsid w:val="00D0154F"/>
    <w:rsid w:val="00D05AC6"/>
    <w:rsid w:val="00D15476"/>
    <w:rsid w:val="00D172D8"/>
    <w:rsid w:val="00D21665"/>
    <w:rsid w:val="00D2178B"/>
    <w:rsid w:val="00D24231"/>
    <w:rsid w:val="00D24381"/>
    <w:rsid w:val="00D245FB"/>
    <w:rsid w:val="00D248B6"/>
    <w:rsid w:val="00D25EB8"/>
    <w:rsid w:val="00D27222"/>
    <w:rsid w:val="00D307A1"/>
    <w:rsid w:val="00D31847"/>
    <w:rsid w:val="00D31F8A"/>
    <w:rsid w:val="00D33012"/>
    <w:rsid w:val="00D333E9"/>
    <w:rsid w:val="00D3347E"/>
    <w:rsid w:val="00D3359C"/>
    <w:rsid w:val="00D33D85"/>
    <w:rsid w:val="00D346A8"/>
    <w:rsid w:val="00D3571C"/>
    <w:rsid w:val="00D379DC"/>
    <w:rsid w:val="00D413DB"/>
    <w:rsid w:val="00D46DCE"/>
    <w:rsid w:val="00D50CB8"/>
    <w:rsid w:val="00D51164"/>
    <w:rsid w:val="00D53185"/>
    <w:rsid w:val="00D539CE"/>
    <w:rsid w:val="00D53D6D"/>
    <w:rsid w:val="00D53DEE"/>
    <w:rsid w:val="00D542FE"/>
    <w:rsid w:val="00D62ED4"/>
    <w:rsid w:val="00D63415"/>
    <w:rsid w:val="00D63D4B"/>
    <w:rsid w:val="00D64495"/>
    <w:rsid w:val="00D67E1C"/>
    <w:rsid w:val="00D71538"/>
    <w:rsid w:val="00D72291"/>
    <w:rsid w:val="00D756C3"/>
    <w:rsid w:val="00D760DD"/>
    <w:rsid w:val="00D77CFA"/>
    <w:rsid w:val="00D82A67"/>
    <w:rsid w:val="00D8515B"/>
    <w:rsid w:val="00D86B76"/>
    <w:rsid w:val="00D9015D"/>
    <w:rsid w:val="00D930D8"/>
    <w:rsid w:val="00D952C5"/>
    <w:rsid w:val="00D967A3"/>
    <w:rsid w:val="00D96D0A"/>
    <w:rsid w:val="00DA138E"/>
    <w:rsid w:val="00DA190F"/>
    <w:rsid w:val="00DA2674"/>
    <w:rsid w:val="00DA268B"/>
    <w:rsid w:val="00DA2A46"/>
    <w:rsid w:val="00DA5D93"/>
    <w:rsid w:val="00DB0EA5"/>
    <w:rsid w:val="00DB44ED"/>
    <w:rsid w:val="00DB4E58"/>
    <w:rsid w:val="00DB5FD3"/>
    <w:rsid w:val="00DB6F66"/>
    <w:rsid w:val="00DB7AD7"/>
    <w:rsid w:val="00DC1A15"/>
    <w:rsid w:val="00DC2C94"/>
    <w:rsid w:val="00DC2E4F"/>
    <w:rsid w:val="00DC3CF8"/>
    <w:rsid w:val="00DC4B8F"/>
    <w:rsid w:val="00DC5F56"/>
    <w:rsid w:val="00DC6126"/>
    <w:rsid w:val="00DC6883"/>
    <w:rsid w:val="00DC759D"/>
    <w:rsid w:val="00DD0320"/>
    <w:rsid w:val="00DD0382"/>
    <w:rsid w:val="00DD0460"/>
    <w:rsid w:val="00DD368C"/>
    <w:rsid w:val="00DD4330"/>
    <w:rsid w:val="00DD52FF"/>
    <w:rsid w:val="00DD53E3"/>
    <w:rsid w:val="00DE0A46"/>
    <w:rsid w:val="00DE4CFB"/>
    <w:rsid w:val="00DE58C0"/>
    <w:rsid w:val="00DE6E8B"/>
    <w:rsid w:val="00DE7667"/>
    <w:rsid w:val="00DF0A18"/>
    <w:rsid w:val="00DF1214"/>
    <w:rsid w:val="00DF1FDB"/>
    <w:rsid w:val="00DF42BF"/>
    <w:rsid w:val="00DF4532"/>
    <w:rsid w:val="00DF4548"/>
    <w:rsid w:val="00DF4D94"/>
    <w:rsid w:val="00DF55B3"/>
    <w:rsid w:val="00DF6088"/>
    <w:rsid w:val="00DF6393"/>
    <w:rsid w:val="00DF6722"/>
    <w:rsid w:val="00DF67F9"/>
    <w:rsid w:val="00E00BC2"/>
    <w:rsid w:val="00E00C14"/>
    <w:rsid w:val="00E015BE"/>
    <w:rsid w:val="00E02D86"/>
    <w:rsid w:val="00E0627B"/>
    <w:rsid w:val="00E06A79"/>
    <w:rsid w:val="00E07ED7"/>
    <w:rsid w:val="00E11047"/>
    <w:rsid w:val="00E1175C"/>
    <w:rsid w:val="00E12AF7"/>
    <w:rsid w:val="00E131F9"/>
    <w:rsid w:val="00E14914"/>
    <w:rsid w:val="00E149B7"/>
    <w:rsid w:val="00E159AE"/>
    <w:rsid w:val="00E16680"/>
    <w:rsid w:val="00E16ABF"/>
    <w:rsid w:val="00E170D8"/>
    <w:rsid w:val="00E211FA"/>
    <w:rsid w:val="00E24D8A"/>
    <w:rsid w:val="00E25D42"/>
    <w:rsid w:val="00E26B00"/>
    <w:rsid w:val="00E27746"/>
    <w:rsid w:val="00E30A7F"/>
    <w:rsid w:val="00E349C2"/>
    <w:rsid w:val="00E34C54"/>
    <w:rsid w:val="00E36DCE"/>
    <w:rsid w:val="00E36F03"/>
    <w:rsid w:val="00E3791A"/>
    <w:rsid w:val="00E37974"/>
    <w:rsid w:val="00E41633"/>
    <w:rsid w:val="00E41E97"/>
    <w:rsid w:val="00E45347"/>
    <w:rsid w:val="00E470F2"/>
    <w:rsid w:val="00E52A93"/>
    <w:rsid w:val="00E535DC"/>
    <w:rsid w:val="00E53A3B"/>
    <w:rsid w:val="00E54012"/>
    <w:rsid w:val="00E54778"/>
    <w:rsid w:val="00E5495D"/>
    <w:rsid w:val="00E60275"/>
    <w:rsid w:val="00E60F1F"/>
    <w:rsid w:val="00E63CBA"/>
    <w:rsid w:val="00E723CF"/>
    <w:rsid w:val="00E72691"/>
    <w:rsid w:val="00E73C08"/>
    <w:rsid w:val="00E7489F"/>
    <w:rsid w:val="00E75262"/>
    <w:rsid w:val="00E75AE0"/>
    <w:rsid w:val="00E83D95"/>
    <w:rsid w:val="00E843BE"/>
    <w:rsid w:val="00E86671"/>
    <w:rsid w:val="00E8798A"/>
    <w:rsid w:val="00E919FA"/>
    <w:rsid w:val="00E91AD2"/>
    <w:rsid w:val="00E9311A"/>
    <w:rsid w:val="00E9336C"/>
    <w:rsid w:val="00E950A0"/>
    <w:rsid w:val="00E95334"/>
    <w:rsid w:val="00EA2680"/>
    <w:rsid w:val="00EA4498"/>
    <w:rsid w:val="00EA6C52"/>
    <w:rsid w:val="00EA6FC1"/>
    <w:rsid w:val="00EB0574"/>
    <w:rsid w:val="00EB2875"/>
    <w:rsid w:val="00EB43A3"/>
    <w:rsid w:val="00EB5E29"/>
    <w:rsid w:val="00EB678D"/>
    <w:rsid w:val="00EB6DBE"/>
    <w:rsid w:val="00EB73F8"/>
    <w:rsid w:val="00EC0C6C"/>
    <w:rsid w:val="00EC255D"/>
    <w:rsid w:val="00EC4356"/>
    <w:rsid w:val="00EC528A"/>
    <w:rsid w:val="00EC555F"/>
    <w:rsid w:val="00EC59AF"/>
    <w:rsid w:val="00EC6C5C"/>
    <w:rsid w:val="00ED16D9"/>
    <w:rsid w:val="00ED3E7F"/>
    <w:rsid w:val="00ED3F8D"/>
    <w:rsid w:val="00ED412D"/>
    <w:rsid w:val="00ED556B"/>
    <w:rsid w:val="00EE0CE0"/>
    <w:rsid w:val="00EE480A"/>
    <w:rsid w:val="00EE54C7"/>
    <w:rsid w:val="00EE57EC"/>
    <w:rsid w:val="00EE59AB"/>
    <w:rsid w:val="00EE6A61"/>
    <w:rsid w:val="00EE70EC"/>
    <w:rsid w:val="00EF0769"/>
    <w:rsid w:val="00EF3584"/>
    <w:rsid w:val="00EF7580"/>
    <w:rsid w:val="00F00C34"/>
    <w:rsid w:val="00F00E4A"/>
    <w:rsid w:val="00F03B88"/>
    <w:rsid w:val="00F04CB6"/>
    <w:rsid w:val="00F0622C"/>
    <w:rsid w:val="00F0774B"/>
    <w:rsid w:val="00F1080F"/>
    <w:rsid w:val="00F15B3E"/>
    <w:rsid w:val="00F17350"/>
    <w:rsid w:val="00F17F9C"/>
    <w:rsid w:val="00F21A5B"/>
    <w:rsid w:val="00F23D12"/>
    <w:rsid w:val="00F2476D"/>
    <w:rsid w:val="00F279FC"/>
    <w:rsid w:val="00F30FAA"/>
    <w:rsid w:val="00F34715"/>
    <w:rsid w:val="00F34A18"/>
    <w:rsid w:val="00F34DDE"/>
    <w:rsid w:val="00F36A7C"/>
    <w:rsid w:val="00F37325"/>
    <w:rsid w:val="00F37DA9"/>
    <w:rsid w:val="00F416DA"/>
    <w:rsid w:val="00F45F62"/>
    <w:rsid w:val="00F47FCB"/>
    <w:rsid w:val="00F5257E"/>
    <w:rsid w:val="00F5449A"/>
    <w:rsid w:val="00F5675D"/>
    <w:rsid w:val="00F606F7"/>
    <w:rsid w:val="00F6434C"/>
    <w:rsid w:val="00F65A9C"/>
    <w:rsid w:val="00F65D81"/>
    <w:rsid w:val="00F6654C"/>
    <w:rsid w:val="00F72A9F"/>
    <w:rsid w:val="00F75ACA"/>
    <w:rsid w:val="00F75B79"/>
    <w:rsid w:val="00F76E41"/>
    <w:rsid w:val="00F7711F"/>
    <w:rsid w:val="00F80740"/>
    <w:rsid w:val="00F81FD6"/>
    <w:rsid w:val="00F86559"/>
    <w:rsid w:val="00F877C2"/>
    <w:rsid w:val="00F923E2"/>
    <w:rsid w:val="00F96CD3"/>
    <w:rsid w:val="00FA300D"/>
    <w:rsid w:val="00FA473B"/>
    <w:rsid w:val="00FA4BC8"/>
    <w:rsid w:val="00FA534F"/>
    <w:rsid w:val="00FB28FC"/>
    <w:rsid w:val="00FB32D8"/>
    <w:rsid w:val="00FB387E"/>
    <w:rsid w:val="00FB6858"/>
    <w:rsid w:val="00FB69A6"/>
    <w:rsid w:val="00FC3523"/>
    <w:rsid w:val="00FC3E55"/>
    <w:rsid w:val="00FC40B0"/>
    <w:rsid w:val="00FC6502"/>
    <w:rsid w:val="00FC674A"/>
    <w:rsid w:val="00FC7EE9"/>
    <w:rsid w:val="00FD108F"/>
    <w:rsid w:val="00FD1ABE"/>
    <w:rsid w:val="00FD252E"/>
    <w:rsid w:val="00FD26E6"/>
    <w:rsid w:val="00FD2FC4"/>
    <w:rsid w:val="00FD432D"/>
    <w:rsid w:val="00FD482B"/>
    <w:rsid w:val="00FD6A00"/>
    <w:rsid w:val="00FE0124"/>
    <w:rsid w:val="00FE3CC4"/>
    <w:rsid w:val="00FF05D4"/>
    <w:rsid w:val="00FF5373"/>
    <w:rsid w:val="00FF6439"/>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28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 w:type="paragraph" w:styleId="Title">
    <w:name w:val="Title"/>
    <w:basedOn w:val="Normal"/>
    <w:next w:val="Normal"/>
    <w:link w:val="TitleChar"/>
    <w:uiPriority w:val="10"/>
    <w:qFormat/>
    <w:rsid w:val="0097166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7166A"/>
    <w:rPr>
      <w:rFonts w:asciiTheme="majorHAnsi" w:eastAsiaTheme="majorEastAsia" w:hAnsiTheme="majorHAnsi" w:cstheme="majorBidi"/>
      <w:spacing w:val="-10"/>
      <w:kern w:val="28"/>
      <w:sz w:val="56"/>
      <w:szCs w:val="56"/>
      <w14:ligatures w14:val="standardContextual"/>
    </w:rPr>
  </w:style>
  <w:style w:type="paragraph" w:customStyle="1" w:styleId="p1">
    <w:name w:val="p1"/>
    <w:basedOn w:val="Normal"/>
    <w:rsid w:val="00AD04F4"/>
    <w:pPr>
      <w:spacing w:before="100" w:beforeAutospacing="1" w:after="100" w:afterAutospacing="1" w:line="240" w:lineRule="auto"/>
    </w:pPr>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malia.procurement@savethechildren.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malia.Tenders@savethechildren.org" TargetMode="External"/><Relationship Id="rId5" Type="http://schemas.openxmlformats.org/officeDocument/2006/relationships/numbering" Target="numbering.xml"/><Relationship Id="rId15" Type="http://schemas.openxmlformats.org/officeDocument/2006/relationships/hyperlink" Target="https://www.contenthubsavethechildren.org/AssetLink/7232150df5di2w8m163s334y22yu75f7.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2.xml><?xml version="1.0" encoding="utf-8"?>
<ds:datastoreItem xmlns:ds="http://schemas.openxmlformats.org/officeDocument/2006/customXml" ds:itemID="{59CD401E-8A73-4C92-BE2A-4AFF271CE61F}">
  <ds:schemaRefs>
    <ds:schemaRef ds:uri="http://schemas.microsoft.com/sharepoint/v3/contenttype/forms"/>
  </ds:schemaRefs>
</ds:datastoreItem>
</file>

<file path=customXml/itemProps3.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4.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43</TotalTime>
  <Pages>10</Pages>
  <Words>3972</Words>
  <Characters>22646</Characters>
  <Application>Microsoft Office Word</Application>
  <DocSecurity>0</DocSecurity>
  <Lines>188</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26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Mohamed, Hamsa</cp:lastModifiedBy>
  <cp:revision>30</cp:revision>
  <cp:lastPrinted>2022-08-29T08:52:00Z</cp:lastPrinted>
  <dcterms:created xsi:type="dcterms:W3CDTF">2026-05-21T12:46:00Z</dcterms:created>
  <dcterms:modified xsi:type="dcterms:W3CDTF">2026-06-10T18: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ies>
</file>